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8D5F3" w14:textId="7BF0A6DD" w:rsidR="00F2360A" w:rsidRPr="002B47D9" w:rsidRDefault="00F2360A" w:rsidP="00F2360A">
      <w:pPr>
        <w:spacing w:after="160" w:line="240" w:lineRule="auto"/>
        <w:rPr>
          <w:rFonts w:ascii="Calibri" w:eastAsia="Calibri" w:hAnsi="Calibri" w:cs="Times New Roman"/>
          <w:b/>
          <w:bCs/>
          <w:sz w:val="40"/>
          <w:szCs w:val="40"/>
          <w:lang w:val="nb-NO"/>
        </w:rPr>
      </w:pPr>
      <w:r w:rsidRPr="002B47D9">
        <w:rPr>
          <w:rFonts w:ascii="Calibri" w:eastAsia="Calibri" w:hAnsi="Calibri" w:cs="Times New Roman"/>
          <w:b/>
          <w:bCs/>
          <w:sz w:val="40"/>
          <w:szCs w:val="40"/>
          <w:lang w:val="nb-NO"/>
        </w:rPr>
        <w:t>Praksisvurdering ve</w:t>
      </w:r>
      <w:r w:rsidR="00A17060">
        <w:rPr>
          <w:rFonts w:ascii="Calibri" w:eastAsia="Calibri" w:hAnsi="Calibri" w:cs="Times New Roman"/>
          <w:b/>
          <w:bCs/>
          <w:sz w:val="40"/>
          <w:szCs w:val="40"/>
          <w:lang w:val="nb-NO"/>
        </w:rPr>
        <w:t xml:space="preserve">d </w:t>
      </w:r>
      <w:r w:rsidR="005A614D">
        <w:rPr>
          <w:rFonts w:ascii="Calibri" w:eastAsia="Calibri" w:hAnsi="Calibri" w:cs="Times New Roman"/>
          <w:b/>
          <w:bCs/>
          <w:sz w:val="40"/>
          <w:szCs w:val="40"/>
          <w:lang w:val="nb-NO"/>
        </w:rPr>
        <w:t xml:space="preserve">bachelor i </w:t>
      </w:r>
      <w:r w:rsidR="00A17060">
        <w:rPr>
          <w:rFonts w:ascii="Calibri" w:eastAsia="Calibri" w:hAnsi="Calibri" w:cs="Times New Roman"/>
          <w:b/>
          <w:bCs/>
          <w:sz w:val="40"/>
          <w:szCs w:val="40"/>
          <w:lang w:val="nb-NO"/>
        </w:rPr>
        <w:t>vernepleie</w:t>
      </w:r>
      <w:r w:rsidRPr="002B47D9">
        <w:rPr>
          <w:rFonts w:ascii="Calibri" w:eastAsia="Calibri" w:hAnsi="Calibri" w:cs="Times New Roman"/>
          <w:b/>
          <w:bCs/>
          <w:sz w:val="40"/>
          <w:szCs w:val="40"/>
          <w:lang w:val="nb-NO"/>
        </w:rPr>
        <w:t xml:space="preserve"> </w:t>
      </w:r>
    </w:p>
    <w:p w14:paraId="1B99BC85" w14:textId="47004A6B" w:rsidR="00266893" w:rsidRPr="000D1597" w:rsidRDefault="00A17060" w:rsidP="0022364F">
      <w:pPr>
        <w:spacing w:after="160" w:line="240" w:lineRule="auto"/>
        <w:rPr>
          <w:rFonts w:ascii="Calibri" w:eastAsia="Calibri" w:hAnsi="Calibri" w:cs="Times New Roman"/>
          <w:b/>
          <w:bCs/>
          <w:sz w:val="28"/>
          <w:szCs w:val="28"/>
          <w:lang w:val="nb-NO"/>
        </w:rPr>
      </w:pPr>
      <w:r w:rsidRPr="000D1597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>VPLP</w:t>
      </w:r>
      <w:r w:rsidR="00266893" w:rsidRPr="000D1597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>2</w:t>
      </w:r>
      <w:r w:rsidRPr="000D1597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>00</w:t>
      </w:r>
      <w:r w:rsidR="00AE7CF8" w:rsidRPr="000D1597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 xml:space="preserve"> </w:t>
      </w:r>
      <w:r w:rsidR="00266893" w:rsidRPr="000D1597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>Helse, miljø og omsorgspraksis</w:t>
      </w:r>
    </w:p>
    <w:p w14:paraId="28AE8C5F" w14:textId="77777777" w:rsidR="00F13D45" w:rsidRPr="000D1597" w:rsidRDefault="00F13D45" w:rsidP="00F13D45">
      <w:pPr>
        <w:spacing w:after="160" w:line="240" w:lineRule="auto"/>
        <w:rPr>
          <w:rFonts w:ascii="Calibri" w:eastAsia="Calibri" w:hAnsi="Calibri" w:cs="Calibri"/>
          <w:sz w:val="24"/>
          <w:lang w:val="nb-NO"/>
        </w:rPr>
      </w:pPr>
      <w:r w:rsidRPr="000D1597">
        <w:rPr>
          <w:rFonts w:ascii="Calibri" w:eastAsia="Calibri" w:hAnsi="Calibri" w:cs="Calibri"/>
          <w:sz w:val="24"/>
          <w:lang w:val="nb-NO"/>
        </w:rPr>
        <w:t>Vurderingsskjemaet blir fylt ut av studenten og praksisrettleiaren ved halvgåande og avsluttande vurdering. Studenten lastar opp vurderingsskjemaet til midtvegsevalueringa i Canvas innan den fastsette fristen.</w:t>
      </w:r>
    </w:p>
    <w:tbl>
      <w:tblPr>
        <w:tblStyle w:val="Tabellrutenett"/>
        <w:tblW w:w="10490" w:type="dxa"/>
        <w:tblInd w:w="-572" w:type="dxa"/>
        <w:tblLook w:val="04A0" w:firstRow="1" w:lastRow="0" w:firstColumn="1" w:lastColumn="0" w:noHBand="0" w:noVBand="1"/>
      </w:tblPr>
      <w:tblGrid>
        <w:gridCol w:w="4259"/>
        <w:gridCol w:w="3092"/>
        <w:gridCol w:w="3139"/>
      </w:tblGrid>
      <w:tr w:rsidR="00711EB2" w:rsidRPr="008529D7" w14:paraId="7AEB575A" w14:textId="77777777" w:rsidTr="009E1121">
        <w:trPr>
          <w:trHeight w:val="340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  <w:hideMark/>
          </w:tcPr>
          <w:p w14:paraId="271737A9" w14:textId="77777777" w:rsidR="00711EB2" w:rsidRPr="008529D7" w:rsidRDefault="00711EB2" w:rsidP="009E1121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Opplysningar </w:t>
            </w:r>
            <w:r w:rsidRPr="008529D7">
              <w:rPr>
                <w:rFonts w:ascii="Calibri" w:eastAsia="Calibri" w:hAnsi="Calibri" w:cs="Calibri"/>
              </w:rPr>
              <w:t>Blir fylt ut av studenten</w:t>
            </w:r>
          </w:p>
          <w:p w14:paraId="40BF0338" w14:textId="77777777" w:rsidR="00711EB2" w:rsidRPr="008529D7" w:rsidRDefault="00711EB2" w:rsidP="009E1121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28"/>
                <w:szCs w:val="28"/>
              </w:rPr>
            </w:pPr>
          </w:p>
        </w:tc>
      </w:tr>
      <w:tr w:rsidR="00711EB2" w:rsidRPr="008529D7" w14:paraId="0F6A25B0" w14:textId="77777777" w:rsidTr="009E1121">
        <w:trPr>
          <w:trHeight w:val="584"/>
        </w:trPr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319FF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</w:rPr>
              <w:t>Fornamn og etternamn:</w:t>
            </w:r>
          </w:p>
          <w:p w14:paraId="0D8920AF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79344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</w:rPr>
              <w:t>Namn praksisrettleiar</w:t>
            </w:r>
          </w:p>
        </w:tc>
        <w:tc>
          <w:tcPr>
            <w:tcW w:w="3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992A8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</w:rPr>
              <w:t>Namn praksislærar:</w:t>
            </w:r>
          </w:p>
          <w:p w14:paraId="079C3A02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711EB2" w:rsidRPr="008529D7" w14:paraId="09CE2F0D" w14:textId="77777777" w:rsidTr="009E1121">
        <w:trPr>
          <w:trHeight w:val="706"/>
        </w:trPr>
        <w:tc>
          <w:tcPr>
            <w:tcW w:w="4259" w:type="dxa"/>
          </w:tcPr>
          <w:p w14:paraId="763484EF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</w:rPr>
              <w:t>Dato for praksis:</w:t>
            </w:r>
          </w:p>
          <w:p w14:paraId="57DCC746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</w:rPr>
              <w:t>Frå:                      Til og med:</w:t>
            </w:r>
          </w:p>
        </w:tc>
        <w:tc>
          <w:tcPr>
            <w:tcW w:w="3092" w:type="dxa"/>
          </w:tcPr>
          <w:p w14:paraId="4BD5AB69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</w:rPr>
              <w:t>Namn praksisstad:</w:t>
            </w:r>
          </w:p>
          <w:p w14:paraId="5F1DB2F5" w14:textId="77777777" w:rsidR="00711EB2" w:rsidRPr="008529D7" w:rsidRDefault="00711EB2" w:rsidP="009E1121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3139" w:type="dxa"/>
          </w:tcPr>
          <w:p w14:paraId="11675CB7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</w:rPr>
              <w:t>Avdeling/seksjon:</w:t>
            </w:r>
          </w:p>
          <w:p w14:paraId="455C87AF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711EB2" w:rsidRPr="008529D7" w14:paraId="2E3DFA72" w14:textId="77777777" w:rsidTr="009E1121">
        <w:trPr>
          <w:trHeight w:val="584"/>
        </w:trPr>
        <w:tc>
          <w:tcPr>
            <w:tcW w:w="4259" w:type="dxa"/>
          </w:tcPr>
          <w:p w14:paraId="45EFBD78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</w:rPr>
              <w:t>Eg har fått rettleiing kvar veke av praksisrettleiaren.</w:t>
            </w:r>
          </w:p>
        </w:tc>
        <w:tc>
          <w:tcPr>
            <w:tcW w:w="3092" w:type="dxa"/>
          </w:tcPr>
          <w:p w14:paraId="194483D5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</w:rPr>
                <w:id w:val="1324549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529D7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  <w:r w:rsidRPr="008529D7">
              <w:rPr>
                <w:rFonts w:ascii="Calibri" w:eastAsia="Calibri" w:hAnsi="Calibri" w:cs="Calibri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</w:rPr>
                <w:id w:val="728803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529D7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748230AF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</w:rPr>
              <w:t>Kommentar:</w:t>
            </w:r>
          </w:p>
          <w:p w14:paraId="41928D27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711EB2" w:rsidRPr="008529D7" w14:paraId="24EF9454" w14:textId="77777777" w:rsidTr="009E1121">
        <w:trPr>
          <w:trHeight w:val="584"/>
        </w:trPr>
        <w:tc>
          <w:tcPr>
            <w:tcW w:w="4259" w:type="dxa"/>
          </w:tcPr>
          <w:p w14:paraId="1ABDA2C3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</w:rPr>
              <w:t>Eg har fått tilbakemelding på mål og opplæringsplan, og gjennomført midtvegsevaluering med praksisrettleiar.</w:t>
            </w:r>
          </w:p>
        </w:tc>
        <w:tc>
          <w:tcPr>
            <w:tcW w:w="3092" w:type="dxa"/>
          </w:tcPr>
          <w:p w14:paraId="7819C0EB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</w:rPr>
                <w:id w:val="-1934201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529D7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  <w:r w:rsidRPr="008529D7">
              <w:rPr>
                <w:rFonts w:ascii="Calibri" w:eastAsia="Calibri" w:hAnsi="Calibri" w:cs="Calibri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</w:rPr>
                <w:id w:val="-604504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529D7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0F0AEC6A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</w:rPr>
              <w:t>Kommentar:</w:t>
            </w:r>
          </w:p>
          <w:p w14:paraId="311C477F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</w:tbl>
    <w:p w14:paraId="6E5297AB" w14:textId="77777777" w:rsidR="002D1723" w:rsidRPr="002B47D9" w:rsidRDefault="002D1723" w:rsidP="00F2360A">
      <w:pPr>
        <w:spacing w:after="160" w:line="259" w:lineRule="auto"/>
        <w:rPr>
          <w:rFonts w:ascii="Calibri" w:eastAsia="Calibri" w:hAnsi="Calibri" w:cs="Times New Roman"/>
          <w:sz w:val="2"/>
          <w:szCs w:val="2"/>
          <w:lang w:val="nb-NO"/>
        </w:rPr>
      </w:pPr>
    </w:p>
    <w:p w14:paraId="0A202817" w14:textId="77777777" w:rsidR="00F2360A" w:rsidRPr="002B47D9" w:rsidRDefault="00F2360A" w:rsidP="00F2360A">
      <w:pPr>
        <w:spacing w:after="160" w:line="259" w:lineRule="auto"/>
        <w:rPr>
          <w:rFonts w:ascii="Calibri" w:eastAsia="Calibri" w:hAnsi="Calibri" w:cs="Times New Roman"/>
          <w:sz w:val="2"/>
          <w:szCs w:val="2"/>
          <w:lang w:val="nb-NO"/>
        </w:rPr>
      </w:pPr>
    </w:p>
    <w:tbl>
      <w:tblPr>
        <w:tblStyle w:val="Tabellrutenett"/>
        <w:tblW w:w="10490" w:type="dxa"/>
        <w:tblInd w:w="-572" w:type="dxa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6946"/>
        <w:gridCol w:w="1559"/>
        <w:gridCol w:w="1985"/>
      </w:tblGrid>
      <w:tr w:rsidR="005F66FA" w:rsidRPr="00E11F46" w14:paraId="7B038307" w14:textId="77777777" w:rsidTr="00183225">
        <w:tc>
          <w:tcPr>
            <w:tcW w:w="10490" w:type="dxa"/>
            <w:gridSpan w:val="3"/>
            <w:shd w:val="clear" w:color="auto" w:fill="00FFFF"/>
          </w:tcPr>
          <w:p w14:paraId="67118322" w14:textId="7143A6CA" w:rsidR="005F66FA" w:rsidRPr="00E11F46" w:rsidRDefault="002913BF" w:rsidP="00F2360A">
            <w:pPr>
              <w:spacing w:after="0" w:line="240" w:lineRule="auto"/>
              <w:rPr>
                <w:rFonts w:ascii="Calibri" w:eastAsia="Calibri" w:hAnsi="Calibri" w:cs="Calibri"/>
                <w:b/>
                <w:sz w:val="28"/>
                <w:szCs w:val="28"/>
              </w:rPr>
            </w:pPr>
            <w:r w:rsidRPr="00E11F46">
              <w:rPr>
                <w:rFonts w:ascii="Calibri" w:eastAsia="Calibri" w:hAnsi="Calibri" w:cs="Calibri"/>
                <w:b/>
                <w:sz w:val="28"/>
                <w:szCs w:val="28"/>
              </w:rPr>
              <w:t>Vurdering av oppnådd læringsutby</w:t>
            </w:r>
            <w:r w:rsidR="002B47D9" w:rsidRPr="00E11F46">
              <w:rPr>
                <w:rFonts w:ascii="Calibri" w:eastAsia="Calibri" w:hAnsi="Calibri" w:cs="Calibri"/>
                <w:b/>
                <w:sz w:val="28"/>
                <w:szCs w:val="28"/>
              </w:rPr>
              <w:t>t</w:t>
            </w:r>
            <w:r w:rsidRPr="00E11F46">
              <w:rPr>
                <w:rFonts w:ascii="Calibri" w:eastAsia="Calibri" w:hAnsi="Calibri" w:cs="Calibri"/>
                <w:b/>
                <w:sz w:val="28"/>
                <w:szCs w:val="28"/>
              </w:rPr>
              <w:t>e i praksis</w:t>
            </w:r>
          </w:p>
          <w:p w14:paraId="23291B28" w14:textId="1F9A53C1" w:rsidR="002913BF" w:rsidRPr="00E11F46" w:rsidRDefault="00E11F46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E11F46">
              <w:rPr>
                <w:rFonts w:ascii="Calibri" w:eastAsia="Calibri" w:hAnsi="Calibri" w:cs="Calibri"/>
                <w:bCs/>
              </w:rPr>
              <w:t>Studenten skriv si vurdering knytt til læringsutbytta. Praksisrettleiaren set kryss for framgang i rubrikkane til høgre, og skriv sine kommentarar i dei opne felta, til dømes dersom det er nokre læringsutbytte praksisplassen ikkje kan tilby studenten.</w:t>
            </w:r>
          </w:p>
        </w:tc>
      </w:tr>
      <w:tr w:rsidR="00F2360A" w:rsidRPr="00E11F46" w14:paraId="1A242F8A" w14:textId="77777777" w:rsidTr="00183225">
        <w:tc>
          <w:tcPr>
            <w:tcW w:w="10490" w:type="dxa"/>
            <w:gridSpan w:val="3"/>
            <w:shd w:val="clear" w:color="auto" w:fill="FFF2CC" w:themeFill="accent4" w:themeFillTint="33"/>
          </w:tcPr>
          <w:p w14:paraId="61877BAD" w14:textId="41D01070" w:rsidR="00A47AF2" w:rsidRPr="00E11F46" w:rsidRDefault="001D7301" w:rsidP="00F2360A">
            <w:pPr>
              <w:spacing w:after="0" w:line="240" w:lineRule="auto"/>
              <w:rPr>
                <w:rFonts w:ascii="Calibri" w:eastAsia="Calibri" w:hAnsi="Calibri" w:cs="Calibri"/>
                <w:bCs/>
                <w:i/>
                <w:iCs/>
              </w:rPr>
            </w:pPr>
            <w:r w:rsidRPr="00E11F46">
              <w:rPr>
                <w:rFonts w:ascii="Calibri" w:eastAsia="Calibri" w:hAnsi="Calibri" w:cs="Calibri"/>
                <w:bCs/>
                <w:i/>
                <w:iCs/>
              </w:rPr>
              <w:t>K</w:t>
            </w:r>
            <w:r w:rsidR="00F2360A" w:rsidRPr="00E11F46">
              <w:rPr>
                <w:rFonts w:ascii="Calibri" w:eastAsia="Calibri" w:hAnsi="Calibri" w:cs="Calibri"/>
                <w:bCs/>
                <w:i/>
                <w:iCs/>
              </w:rPr>
              <w:t>unnskap:</w:t>
            </w:r>
          </w:p>
          <w:p w14:paraId="2D423125" w14:textId="789C1E82" w:rsidR="00F2360A" w:rsidRPr="00E11F46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E11F46">
              <w:rPr>
                <w:rFonts w:ascii="Calibri" w:eastAsia="Calibri" w:hAnsi="Calibri" w:cs="Calibri"/>
                <w:bCs/>
              </w:rPr>
              <w:t>Studenten …</w:t>
            </w:r>
          </w:p>
          <w:p w14:paraId="37BDEBFF" w14:textId="51EE5FC9" w:rsidR="00266893" w:rsidRPr="00E11F46" w:rsidRDefault="00266893" w:rsidP="00266893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kan oppdatere sin kunnskap om ulike helseutfordring</w:t>
            </w:r>
            <w:r w:rsidR="00E11F46"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a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r og forsvarl</w:t>
            </w:r>
            <w:r w:rsidR="00E11F46"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e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g legemiddelh</w:t>
            </w:r>
            <w:r w:rsidR="00E11F46"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a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ndtering i tråd med kunnskapsbasert praksis</w:t>
            </w:r>
          </w:p>
          <w:p w14:paraId="0C137732" w14:textId="07CE672A" w:rsidR="00266893" w:rsidRPr="00E11F46" w:rsidRDefault="00266893" w:rsidP="00266893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har bre</w:t>
            </w:r>
            <w:r w:rsidR="00E11F46"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i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kunnskap om</w:t>
            </w:r>
            <w:r w:rsidR="00E11F46"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korleis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praksisplassen</w:t>
            </w:r>
            <w:r w:rsid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legg til rette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for koordinert, sam</w:t>
            </w:r>
            <w:r w:rsidR="00E11F46"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a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nheng</w:t>
            </w:r>
            <w:r w:rsidR="00E11F46"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a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nde og kunnskapsbasert habilitering og rehabilitering</w:t>
            </w:r>
          </w:p>
          <w:p w14:paraId="61D07FAB" w14:textId="2803CE4B" w:rsidR="00266893" w:rsidRPr="00E11F46" w:rsidRDefault="00266893" w:rsidP="00266893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har bre</w:t>
            </w:r>
            <w:r w:rsidR="00E11F46"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i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kunnskap om </w:t>
            </w:r>
            <w:r w:rsidR="00E11F46"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korleis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helsesvikt, s</w:t>
            </w:r>
            <w:r w:rsidR="00E11F46"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ju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kdom og funksjonsnedsett</w:t>
            </w:r>
            <w:r w:rsidR="00E11F46"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ingar påverkar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livssituasjonen til de</w:t>
            </w:r>
            <w:r w:rsidR="00E11F46"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i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bruk</w:t>
            </w:r>
            <w:r w:rsidR="00E11F46"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arane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studenten møter i sin praksis</w:t>
            </w:r>
          </w:p>
          <w:p w14:paraId="16BEC067" w14:textId="4CE1E827" w:rsidR="00266893" w:rsidRPr="00E11F46" w:rsidRDefault="00266893" w:rsidP="00266893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har bred kunnskap om </w:t>
            </w:r>
            <w:r w:rsid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korleis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kommunikasjon og samhandling kan bidra til medv</w:t>
            </w:r>
            <w:r w:rsid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e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rkn</w:t>
            </w:r>
            <w:r w:rsid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ad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, </w:t>
            </w:r>
            <w:r w:rsid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sjølvb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estemm</w:t>
            </w:r>
            <w:r w:rsid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ing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, og delta</w:t>
            </w:r>
            <w:r w:rsid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king 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i praksis</w:t>
            </w:r>
          </w:p>
          <w:p w14:paraId="2EE7FDDF" w14:textId="02CCF390" w:rsidR="00266893" w:rsidRPr="00E11F46" w:rsidRDefault="00266893" w:rsidP="00266893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kjenner til praksisplassen</w:t>
            </w:r>
            <w:r w:rsid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sitt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samfunnsoppdrag, og verneplei</w:t>
            </w:r>
            <w:r w:rsid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a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ren</w:t>
            </w:r>
            <w:r w:rsid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si 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rolle og funksjon i samarbeid med andre profesjon</w:t>
            </w:r>
            <w:r w:rsid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a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r</w:t>
            </w:r>
          </w:p>
          <w:p w14:paraId="15030E4F" w14:textId="43BD7FE2" w:rsidR="00266893" w:rsidRPr="00E11F46" w:rsidRDefault="00266893" w:rsidP="00266893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kjenner til praksis plassen sin organisering o</w:t>
            </w:r>
            <w:r w:rsid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g korleis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kvalitets- og avviksrutin</w:t>
            </w:r>
            <w:r w:rsid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a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r h</w:t>
            </w:r>
            <w:r w:rsid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a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ndter</w:t>
            </w:r>
            <w:r w:rsid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ast</w:t>
            </w:r>
          </w:p>
          <w:p w14:paraId="14FBC794" w14:textId="7BF0AC5D" w:rsidR="00F2360A" w:rsidRPr="00E11F46" w:rsidRDefault="00266893" w:rsidP="00266893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har kunnskap om hjelpemid</w:t>
            </w:r>
            <w:r w:rsidR="00E11F46"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del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og velferdsteknologi og</w:t>
            </w:r>
            <w:r w:rsidR="00E11F46"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korleis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d</w:t>
            </w:r>
            <w:r w:rsidR="00E11F46"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e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sse kan tas i bruk i tenestene for å understøtte den enkelte</w:t>
            </w:r>
            <w:r w:rsid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sine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ressurs</w:t>
            </w:r>
            <w:r w:rsid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a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r og mes</w:t>
            </w:r>
            <w:r w:rsid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i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trings</w:t>
            </w:r>
            <w:r w:rsidR="00E11F46"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m</w:t>
            </w:r>
            <w:r w:rsid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oge</w:t>
            </w:r>
            <w:r w:rsidR="00E11F46"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legheiter</w:t>
            </w:r>
          </w:p>
        </w:tc>
      </w:tr>
      <w:tr w:rsidR="007522EE" w:rsidRPr="00E11F46" w14:paraId="3864B416" w14:textId="77777777" w:rsidTr="00183225">
        <w:trPr>
          <w:trHeight w:val="268"/>
        </w:trPr>
        <w:tc>
          <w:tcPr>
            <w:tcW w:w="10490" w:type="dxa"/>
            <w:gridSpan w:val="3"/>
            <w:shd w:val="clear" w:color="auto" w:fill="FFFFFF" w:themeFill="background1"/>
          </w:tcPr>
          <w:p w14:paraId="6006F709" w14:textId="76F29A02" w:rsidR="005956D1" w:rsidRPr="00E11F46" w:rsidRDefault="005956D1" w:rsidP="005956D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E11F46">
              <w:rPr>
                <w:rFonts w:ascii="Calibri" w:eastAsia="Calibri" w:hAnsi="Calibri" w:cs="Calibri"/>
              </w:rPr>
              <w:t>Studenten si</w:t>
            </w:r>
            <w:r w:rsidR="002B47D9" w:rsidRPr="00E11F46">
              <w:rPr>
                <w:rFonts w:ascii="Calibri" w:eastAsia="Calibri" w:hAnsi="Calibri" w:cs="Calibri"/>
              </w:rPr>
              <w:t>n</w:t>
            </w:r>
            <w:r w:rsidRPr="00E11F46">
              <w:rPr>
                <w:rFonts w:ascii="Calibri" w:eastAsia="Calibri" w:hAnsi="Calibri" w:cs="Calibri"/>
              </w:rPr>
              <w:t xml:space="preserve"> e</w:t>
            </w:r>
            <w:r w:rsidR="00284500">
              <w:rPr>
                <w:rFonts w:ascii="Calibri" w:eastAsia="Calibri" w:hAnsi="Calibri" w:cs="Calibri"/>
              </w:rPr>
              <w:t>i</w:t>
            </w:r>
            <w:r w:rsidR="002B47D9" w:rsidRPr="00E11F46">
              <w:rPr>
                <w:rFonts w:ascii="Calibri" w:eastAsia="Calibri" w:hAnsi="Calibri" w:cs="Calibri"/>
              </w:rPr>
              <w:t>gen</w:t>
            </w:r>
            <w:r w:rsidR="00534E1C" w:rsidRPr="00E11F46">
              <w:rPr>
                <w:rFonts w:ascii="Calibri" w:eastAsia="Calibri" w:hAnsi="Calibri" w:cs="Calibri"/>
              </w:rPr>
              <w:t xml:space="preserve"> </w:t>
            </w:r>
            <w:r w:rsidRPr="00E11F46">
              <w:rPr>
                <w:rFonts w:ascii="Calibri" w:eastAsia="Calibri" w:hAnsi="Calibri" w:cs="Calibri"/>
              </w:rPr>
              <w:t>vurdering før midt</w:t>
            </w:r>
            <w:r w:rsidR="00A919B8" w:rsidRPr="00E11F46">
              <w:rPr>
                <w:rFonts w:ascii="Calibri" w:eastAsia="Calibri" w:hAnsi="Calibri" w:cs="Calibri"/>
              </w:rPr>
              <w:t>v</w:t>
            </w:r>
            <w:r w:rsidR="00284500">
              <w:rPr>
                <w:rFonts w:ascii="Calibri" w:eastAsia="Calibri" w:hAnsi="Calibri" w:cs="Calibri"/>
              </w:rPr>
              <w:t xml:space="preserve">egs </w:t>
            </w:r>
            <w:r w:rsidRPr="00E11F46">
              <w:rPr>
                <w:rFonts w:ascii="Calibri" w:eastAsia="Calibri" w:hAnsi="Calibri" w:cs="Calibri"/>
              </w:rPr>
              <w:t>vurdering:</w:t>
            </w:r>
          </w:p>
          <w:p w14:paraId="5993CC15" w14:textId="77777777" w:rsidR="003B3ED2" w:rsidRPr="00E11F46" w:rsidRDefault="003B3ED2" w:rsidP="005956D1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3E52260" w14:textId="04443FFE" w:rsidR="0083515D" w:rsidRPr="00E11F46" w:rsidRDefault="0083515D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DC26AD" w:rsidRPr="00E11F46" w14:paraId="2011436C" w14:textId="77777777" w:rsidTr="00183225">
        <w:trPr>
          <w:trHeight w:val="268"/>
        </w:trPr>
        <w:tc>
          <w:tcPr>
            <w:tcW w:w="6946" w:type="dxa"/>
            <w:vMerge w:val="restart"/>
            <w:shd w:val="clear" w:color="auto" w:fill="FFFFFF" w:themeFill="background1"/>
          </w:tcPr>
          <w:p w14:paraId="0447BAAD" w14:textId="29D28CE8" w:rsidR="00DC26AD" w:rsidRPr="00E11F46" w:rsidRDefault="00DC26AD" w:rsidP="00DC26AD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</w:rPr>
              <w:t>Praksisrettleiar si</w:t>
            </w:r>
            <w:r>
              <w:rPr>
                <w:rFonts w:ascii="Calibri" w:eastAsia="Calibri" w:hAnsi="Calibri" w:cs="Calibri"/>
              </w:rPr>
              <w:t xml:space="preserve">n </w:t>
            </w:r>
            <w:r w:rsidRPr="008529D7">
              <w:rPr>
                <w:rFonts w:ascii="Calibri" w:eastAsia="Calibri" w:hAnsi="Calibri" w:cs="Calibri"/>
              </w:rPr>
              <w:t>midtvegs vurdering (kryss av og kommenter):</w:t>
            </w:r>
          </w:p>
          <w:p w14:paraId="6A8A27E7" w14:textId="77777777" w:rsidR="00DC26AD" w:rsidRPr="00E11F46" w:rsidRDefault="00DC26AD" w:rsidP="00DC26AD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9409280" w14:textId="7480D1C6" w:rsidR="00DC26AD" w:rsidRPr="00E11F46" w:rsidRDefault="00DC26AD" w:rsidP="00DC26AD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3D4142BE" w14:textId="29B7528A" w:rsidR="00DC26AD" w:rsidRPr="00E11F46" w:rsidRDefault="00DC26AD" w:rsidP="00DC26AD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</w:rPr>
              <w:t>Forventa framgang</w:t>
            </w:r>
          </w:p>
        </w:tc>
        <w:tc>
          <w:tcPr>
            <w:tcW w:w="1985" w:type="dxa"/>
            <w:shd w:val="clear" w:color="auto" w:fill="FFFFFF" w:themeFill="background1"/>
          </w:tcPr>
          <w:p w14:paraId="0BAA51D0" w14:textId="344B8D01" w:rsidR="00DC26AD" w:rsidRPr="00E11F46" w:rsidRDefault="00DC26AD" w:rsidP="00DC26AD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</w:rPr>
              <w:t>Ingen forventa framgang</w:t>
            </w:r>
          </w:p>
        </w:tc>
      </w:tr>
      <w:tr w:rsidR="00F2360A" w:rsidRPr="00E11F46" w14:paraId="400AA96D" w14:textId="77777777" w:rsidTr="00183225">
        <w:trPr>
          <w:trHeight w:val="268"/>
        </w:trPr>
        <w:tc>
          <w:tcPr>
            <w:tcW w:w="6946" w:type="dxa"/>
            <w:vMerge/>
            <w:shd w:val="clear" w:color="auto" w:fill="FFFFFF" w:themeFill="background1"/>
          </w:tcPr>
          <w:p w14:paraId="51545C2D" w14:textId="77777777" w:rsidR="00F2360A" w:rsidRPr="00E11F46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2C61114D" w14:textId="77777777" w:rsidR="00F2360A" w:rsidRPr="00E11F46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985" w:type="dxa"/>
            <w:shd w:val="clear" w:color="auto" w:fill="FFFFFF" w:themeFill="background1"/>
          </w:tcPr>
          <w:p w14:paraId="22E1807B" w14:textId="77777777" w:rsidR="00F2360A" w:rsidRPr="00E11F46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2E6153" w:rsidRPr="00E11F46" w14:paraId="6FB88863" w14:textId="77777777" w:rsidTr="00FF1B15">
        <w:trPr>
          <w:trHeight w:val="266"/>
        </w:trPr>
        <w:tc>
          <w:tcPr>
            <w:tcW w:w="10490" w:type="dxa"/>
            <w:gridSpan w:val="3"/>
            <w:shd w:val="clear" w:color="auto" w:fill="FFFFFF" w:themeFill="background1"/>
          </w:tcPr>
          <w:p w14:paraId="5A6494EA" w14:textId="77777777" w:rsidR="00D3520E" w:rsidRPr="008529D7" w:rsidRDefault="00D3520E" w:rsidP="00D3520E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</w:rPr>
              <w:lastRenderedPageBreak/>
              <w:t>Studenten si</w:t>
            </w:r>
            <w:r>
              <w:rPr>
                <w:rFonts w:ascii="Calibri" w:eastAsia="Calibri" w:hAnsi="Calibri" w:cs="Calibri"/>
              </w:rPr>
              <w:t>n</w:t>
            </w:r>
            <w:r w:rsidRPr="008529D7">
              <w:rPr>
                <w:rFonts w:ascii="Calibri" w:eastAsia="Calibri" w:hAnsi="Calibri" w:cs="Calibri"/>
              </w:rPr>
              <w:t xml:space="preserve"> eig</w:t>
            </w:r>
            <w:r>
              <w:rPr>
                <w:rFonts w:ascii="Calibri" w:eastAsia="Calibri" w:hAnsi="Calibri" w:cs="Calibri"/>
              </w:rPr>
              <w:t>en</w:t>
            </w:r>
            <w:r w:rsidRPr="008529D7">
              <w:rPr>
                <w:rFonts w:ascii="Calibri" w:eastAsia="Calibri" w:hAnsi="Calibri" w:cs="Calibri"/>
              </w:rPr>
              <w:t>vurdering før avsluttande vurdering:</w:t>
            </w:r>
          </w:p>
          <w:p w14:paraId="4A640455" w14:textId="77777777" w:rsidR="002E6153" w:rsidRPr="00E11F46" w:rsidRDefault="002E6153" w:rsidP="002E6153">
            <w:pPr>
              <w:spacing w:after="0" w:line="240" w:lineRule="auto"/>
              <w:rPr>
                <w:rFonts w:eastAsia="Calibri" w:cstheme="minorHAnsi"/>
                <w:i/>
                <w:iCs/>
                <w:color w:val="000000"/>
              </w:rPr>
            </w:pPr>
          </w:p>
          <w:p w14:paraId="20E797D5" w14:textId="77777777" w:rsidR="00347124" w:rsidRPr="00E11F46" w:rsidRDefault="00347124" w:rsidP="002E6153">
            <w:pPr>
              <w:spacing w:after="0" w:line="240" w:lineRule="auto"/>
              <w:rPr>
                <w:rFonts w:eastAsia="Calibri" w:cstheme="minorHAnsi"/>
                <w:color w:val="000000"/>
              </w:rPr>
            </w:pPr>
          </w:p>
        </w:tc>
      </w:tr>
      <w:tr w:rsidR="002E6153" w:rsidRPr="00E11F46" w14:paraId="078CD51F" w14:textId="77777777" w:rsidTr="00183225">
        <w:trPr>
          <w:trHeight w:val="276"/>
        </w:trPr>
        <w:tc>
          <w:tcPr>
            <w:tcW w:w="6946" w:type="dxa"/>
            <w:vMerge w:val="restart"/>
            <w:shd w:val="clear" w:color="auto" w:fill="FFFFFF" w:themeFill="background1"/>
          </w:tcPr>
          <w:p w14:paraId="46AE2F92" w14:textId="044BC485" w:rsidR="002D1F0A" w:rsidRPr="008529D7" w:rsidRDefault="002D1F0A" w:rsidP="002D1F0A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</w:rPr>
              <w:t>Praksisrettleiar si</w:t>
            </w:r>
            <w:r>
              <w:rPr>
                <w:rFonts w:ascii="Calibri" w:eastAsia="Calibri" w:hAnsi="Calibri" w:cs="Calibri"/>
              </w:rPr>
              <w:t>n</w:t>
            </w:r>
            <w:r w:rsidRPr="008529D7">
              <w:rPr>
                <w:rFonts w:ascii="Calibri" w:eastAsia="Calibri" w:hAnsi="Calibri" w:cs="Calibri"/>
              </w:rPr>
              <w:t xml:space="preserve"> avsluttande vurdering (kryss av</w:t>
            </w:r>
            <w:r>
              <w:rPr>
                <w:rFonts w:ascii="Calibri" w:eastAsia="Calibri" w:hAnsi="Calibri" w:cs="Calibri"/>
              </w:rPr>
              <w:t xml:space="preserve"> og kommenter</w:t>
            </w:r>
            <w:r w:rsidRPr="008529D7">
              <w:rPr>
                <w:rFonts w:ascii="Calibri" w:eastAsia="Calibri" w:hAnsi="Calibri" w:cs="Calibri"/>
              </w:rPr>
              <w:t>):</w:t>
            </w:r>
          </w:p>
          <w:p w14:paraId="08C211B8" w14:textId="77777777" w:rsidR="002E6153" w:rsidRPr="00E11F46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25F7D050" w14:textId="77777777" w:rsidR="002E6153" w:rsidRPr="00E11F46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25609DA4" w14:textId="77777777" w:rsidR="002E6153" w:rsidRPr="00E11F46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068C560D" w14:textId="5819492D" w:rsidR="002E6153" w:rsidRPr="00E11F46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E11F46">
              <w:rPr>
                <w:rFonts w:ascii="Calibri" w:eastAsia="Calibri" w:hAnsi="Calibri" w:cs="Calibri"/>
              </w:rPr>
              <w:t>Oppnådd læringsutbytte</w:t>
            </w:r>
          </w:p>
        </w:tc>
        <w:tc>
          <w:tcPr>
            <w:tcW w:w="1985" w:type="dxa"/>
            <w:shd w:val="clear" w:color="auto" w:fill="FFFFFF" w:themeFill="background1"/>
          </w:tcPr>
          <w:p w14:paraId="50CDF069" w14:textId="69BED664" w:rsidR="002E6153" w:rsidRPr="00E11F46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E11F46">
              <w:rPr>
                <w:rFonts w:ascii="Calibri" w:eastAsia="Calibri" w:hAnsi="Calibri" w:cs="Calibri"/>
              </w:rPr>
              <w:t>Ikk</w:t>
            </w:r>
            <w:r w:rsidR="002D1F0A">
              <w:rPr>
                <w:rFonts w:ascii="Calibri" w:eastAsia="Calibri" w:hAnsi="Calibri" w:cs="Calibri"/>
              </w:rPr>
              <w:t>j</w:t>
            </w:r>
            <w:r w:rsidRPr="00E11F46">
              <w:rPr>
                <w:rFonts w:ascii="Calibri" w:eastAsia="Calibri" w:hAnsi="Calibri" w:cs="Calibri"/>
              </w:rPr>
              <w:t>e oppnådd læringsutbytte</w:t>
            </w:r>
            <w:r w:rsidRPr="00E11F46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2E6153" w:rsidRPr="00E11F46" w14:paraId="065445F9" w14:textId="77777777" w:rsidTr="00183225">
        <w:trPr>
          <w:trHeight w:val="276"/>
        </w:trPr>
        <w:tc>
          <w:tcPr>
            <w:tcW w:w="6946" w:type="dxa"/>
            <w:vMerge/>
            <w:shd w:val="clear" w:color="auto" w:fill="FFFFFF" w:themeFill="background1"/>
          </w:tcPr>
          <w:p w14:paraId="40D8CC18" w14:textId="77777777" w:rsidR="002E6153" w:rsidRPr="00E11F46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581A99A5" w14:textId="77777777" w:rsidR="002E6153" w:rsidRPr="00E11F46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985" w:type="dxa"/>
            <w:shd w:val="clear" w:color="auto" w:fill="FFFFFF" w:themeFill="background1"/>
          </w:tcPr>
          <w:p w14:paraId="0F85427C" w14:textId="77777777" w:rsidR="002E6153" w:rsidRPr="00E11F46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2E6153" w:rsidRPr="00615B6B" w14:paraId="020E8E87" w14:textId="77777777" w:rsidTr="00183225">
        <w:trPr>
          <w:trHeight w:val="266"/>
        </w:trPr>
        <w:tc>
          <w:tcPr>
            <w:tcW w:w="10490" w:type="dxa"/>
            <w:gridSpan w:val="3"/>
            <w:shd w:val="clear" w:color="auto" w:fill="FFF2CC" w:themeFill="accent4" w:themeFillTint="33"/>
          </w:tcPr>
          <w:p w14:paraId="218C598E" w14:textId="11B5FA03" w:rsidR="002E6153" w:rsidRPr="00E11F46" w:rsidRDefault="002E6153" w:rsidP="002E6153">
            <w:pPr>
              <w:spacing w:after="0" w:line="240" w:lineRule="auto"/>
              <w:rPr>
                <w:rFonts w:eastAsia="Calibri" w:cstheme="minorHAnsi"/>
                <w:i/>
                <w:iCs/>
                <w:color w:val="000000"/>
              </w:rPr>
            </w:pPr>
            <w:r w:rsidRPr="00E11F46">
              <w:rPr>
                <w:rFonts w:eastAsia="Calibri" w:cstheme="minorHAnsi"/>
                <w:i/>
                <w:iCs/>
                <w:color w:val="000000"/>
              </w:rPr>
              <w:t>Ferdighe</w:t>
            </w:r>
            <w:r w:rsidR="000B31E6">
              <w:rPr>
                <w:rFonts w:eastAsia="Calibri" w:cstheme="minorHAnsi"/>
                <w:i/>
                <w:iCs/>
                <w:color w:val="000000"/>
              </w:rPr>
              <w:t>i</w:t>
            </w:r>
            <w:r w:rsidRPr="00E11F46">
              <w:rPr>
                <w:rFonts w:eastAsia="Calibri" w:cstheme="minorHAnsi"/>
                <w:i/>
                <w:iCs/>
                <w:color w:val="000000"/>
              </w:rPr>
              <w:t>t:</w:t>
            </w:r>
          </w:p>
          <w:p w14:paraId="0485A0B7" w14:textId="4479D84E" w:rsidR="002E6153" w:rsidRPr="00E11F46" w:rsidRDefault="002E6153" w:rsidP="002E6153">
            <w:pPr>
              <w:spacing w:after="0" w:line="240" w:lineRule="auto"/>
              <w:rPr>
                <w:rFonts w:eastAsia="Calibri" w:cstheme="minorHAnsi"/>
              </w:rPr>
            </w:pPr>
            <w:r w:rsidRPr="00E11F46">
              <w:rPr>
                <w:rFonts w:eastAsia="Calibri" w:cstheme="minorHAnsi"/>
                <w:color w:val="000000"/>
              </w:rPr>
              <w:t>Studenten …</w:t>
            </w:r>
          </w:p>
          <w:p w14:paraId="60F0E147" w14:textId="01CB17EA" w:rsidR="00D8103F" w:rsidRPr="00E11F46" w:rsidRDefault="00D8103F" w:rsidP="00D8103F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kan anvende relevante kartleggingsmetoder og utredningsarbeid, for å identifisere bruk</w:t>
            </w:r>
            <w:r w:rsidR="00DF6032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aren sine 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mål og behov som grunnlag for tiltak i aktuelle pasientforløp</w:t>
            </w:r>
          </w:p>
          <w:p w14:paraId="13FF5D8D" w14:textId="2739DB76" w:rsidR="00D8103F" w:rsidRPr="00E11F46" w:rsidRDefault="00D8103F" w:rsidP="00D8103F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kan anvende livredd</w:t>
            </w:r>
            <w:r w:rsidR="00DF6032">
              <w:rPr>
                <w:rFonts w:eastAsia="Times New Roman" w:cstheme="minorHAnsi"/>
                <w:color w:val="131114"/>
                <w:spacing w:val="6"/>
                <w:lang w:eastAsia="nb-NO"/>
              </w:rPr>
              <w:t>a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nde f</w:t>
            </w:r>
            <w:r w:rsidR="00DF6032">
              <w:rPr>
                <w:rFonts w:eastAsia="Times New Roman" w:cstheme="minorHAnsi"/>
                <w:color w:val="131114"/>
                <w:spacing w:val="6"/>
                <w:lang w:eastAsia="nb-NO"/>
              </w:rPr>
              <w:t>y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rstehjelp</w:t>
            </w:r>
          </w:p>
          <w:p w14:paraId="46B4AE42" w14:textId="6353E8E1" w:rsidR="00D8103F" w:rsidRPr="00E11F46" w:rsidRDefault="00D8103F" w:rsidP="00D8103F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Kan anvende nødvendige helsefagl</w:t>
            </w:r>
            <w:r w:rsidR="00DF6032">
              <w:rPr>
                <w:rFonts w:eastAsia="Times New Roman" w:cstheme="minorHAnsi"/>
                <w:color w:val="131114"/>
                <w:spacing w:val="6"/>
                <w:lang w:eastAsia="nb-NO"/>
              </w:rPr>
              <w:t>e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ge prosedyr</w:t>
            </w:r>
            <w:r w:rsidR="00DF6032">
              <w:rPr>
                <w:rFonts w:eastAsia="Times New Roman" w:cstheme="minorHAnsi"/>
                <w:color w:val="131114"/>
                <w:spacing w:val="6"/>
                <w:lang w:eastAsia="nb-NO"/>
              </w:rPr>
              <w:t>a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r</w:t>
            </w:r>
          </w:p>
          <w:p w14:paraId="1C8DF11F" w14:textId="4C5DAF11" w:rsidR="00D8103F" w:rsidRPr="00E11F46" w:rsidRDefault="00D8103F" w:rsidP="00D8103F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kan anvende fagl</w:t>
            </w:r>
            <w:r w:rsidR="00DF6032">
              <w:rPr>
                <w:rFonts w:eastAsia="Times New Roman" w:cstheme="minorHAnsi"/>
                <w:color w:val="131114"/>
                <w:spacing w:val="6"/>
                <w:lang w:eastAsia="nb-NO"/>
              </w:rPr>
              <w:t>e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g kunnskap for å diskutere egen arbeidsprosess og ulike modeller i vernepleiefagl</w:t>
            </w:r>
            <w:r w:rsidR="00DF6032">
              <w:rPr>
                <w:rFonts w:eastAsia="Times New Roman" w:cstheme="minorHAnsi"/>
                <w:color w:val="131114"/>
                <w:spacing w:val="6"/>
                <w:lang w:eastAsia="nb-NO"/>
              </w:rPr>
              <w:t>e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g arbeid</w:t>
            </w:r>
          </w:p>
          <w:p w14:paraId="0C67EF42" w14:textId="307312DA" w:rsidR="00D8103F" w:rsidRPr="00E11F46" w:rsidRDefault="00D8103F" w:rsidP="00D8103F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kan anvende praksisplassens system</w:t>
            </w:r>
            <w:r w:rsidR="00DF6032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for dokumentasjon, og formidle fagkunnskap tilpass</w:t>
            </w:r>
            <w:r w:rsidR="00DF6032">
              <w:rPr>
                <w:rFonts w:eastAsia="Times New Roman" w:cstheme="minorHAnsi"/>
                <w:color w:val="131114"/>
                <w:spacing w:val="6"/>
                <w:lang w:eastAsia="nb-NO"/>
              </w:rPr>
              <w:t>a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formål og målgruppe</w:t>
            </w:r>
          </w:p>
          <w:p w14:paraId="0A5264E9" w14:textId="018F3D7E" w:rsidR="00D8103F" w:rsidRPr="00E11F46" w:rsidRDefault="00D8103F" w:rsidP="00D8103F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kan anvende fagl</w:t>
            </w:r>
            <w:r w:rsidR="00DF6032">
              <w:rPr>
                <w:rFonts w:eastAsia="Times New Roman" w:cstheme="minorHAnsi"/>
                <w:color w:val="131114"/>
                <w:spacing w:val="6"/>
                <w:lang w:eastAsia="nb-NO"/>
              </w:rPr>
              <w:t>e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g kunnskap og relevante resultat fr</w:t>
            </w:r>
            <w:r w:rsidR="00DF6032">
              <w:rPr>
                <w:rFonts w:eastAsia="Times New Roman" w:cstheme="minorHAnsi"/>
                <w:color w:val="131114"/>
                <w:spacing w:val="6"/>
                <w:lang w:eastAsia="nb-NO"/>
              </w:rPr>
              <w:t>å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forsking og utviklingsarbeid for å identifisere sympto</w:t>
            </w:r>
            <w:r w:rsidR="00615B6B">
              <w:rPr>
                <w:rFonts w:eastAsia="Times New Roman" w:cstheme="minorHAnsi"/>
                <w:color w:val="131114"/>
                <w:spacing w:val="6"/>
                <w:lang w:eastAsia="nb-NO"/>
              </w:rPr>
              <w:t>m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, og bidra til helsefremming og s</w:t>
            </w:r>
            <w:r w:rsidR="00615B6B">
              <w:rPr>
                <w:rFonts w:eastAsia="Times New Roman" w:cstheme="minorHAnsi"/>
                <w:color w:val="131114"/>
                <w:spacing w:val="6"/>
                <w:lang w:eastAsia="nb-NO"/>
              </w:rPr>
              <w:t>ju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kdomsf</w:t>
            </w:r>
            <w:r w:rsidR="00615B6B">
              <w:rPr>
                <w:rFonts w:eastAsia="Times New Roman" w:cstheme="minorHAnsi"/>
                <w:color w:val="131114"/>
                <w:spacing w:val="6"/>
                <w:lang w:eastAsia="nb-NO"/>
              </w:rPr>
              <w:t>ø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rebygging</w:t>
            </w:r>
          </w:p>
          <w:p w14:paraId="15F5FF63" w14:textId="4EF0C749" w:rsidR="00D8103F" w:rsidRPr="00615B6B" w:rsidRDefault="00D8103F" w:rsidP="00D8103F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615B6B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kan reflektere over oppdatert kunnskap om helse og velferdssystemet, lover, regelverk og </w:t>
            </w:r>
            <w:r w:rsidR="00615B6B" w:rsidRPr="00615B6B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rettleiar </w:t>
            </w:r>
            <w:r w:rsidRPr="00615B6B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i sin </w:t>
            </w:r>
            <w:r w:rsidR="00615B6B">
              <w:rPr>
                <w:rFonts w:eastAsia="Times New Roman" w:cstheme="minorHAnsi"/>
                <w:color w:val="131114"/>
                <w:spacing w:val="6"/>
                <w:lang w:eastAsia="nb-NO"/>
              </w:rPr>
              <w:t>teneste</w:t>
            </w:r>
            <w:r w:rsidRPr="00615B6B">
              <w:rPr>
                <w:rFonts w:eastAsia="Times New Roman" w:cstheme="minorHAnsi"/>
                <w:color w:val="131114"/>
                <w:spacing w:val="6"/>
                <w:lang w:eastAsia="nb-NO"/>
              </w:rPr>
              <w:t>utøv</w:t>
            </w:r>
            <w:r w:rsidR="00615B6B" w:rsidRPr="00615B6B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ing </w:t>
            </w:r>
            <w:r w:rsidRPr="00615B6B">
              <w:rPr>
                <w:rFonts w:eastAsia="Times New Roman" w:cstheme="minorHAnsi"/>
                <w:color w:val="131114"/>
                <w:spacing w:val="6"/>
                <w:lang w:eastAsia="nb-NO"/>
              </w:rPr>
              <w:t>for å sikre likeverdige og fagl</w:t>
            </w:r>
            <w:r w:rsidR="00615B6B" w:rsidRPr="00615B6B">
              <w:rPr>
                <w:rFonts w:eastAsia="Times New Roman" w:cstheme="minorHAnsi"/>
                <w:color w:val="131114"/>
                <w:spacing w:val="6"/>
                <w:lang w:eastAsia="nb-NO"/>
              </w:rPr>
              <w:t>e</w:t>
            </w:r>
            <w:r w:rsidRPr="00615B6B">
              <w:rPr>
                <w:rFonts w:eastAsia="Times New Roman" w:cstheme="minorHAnsi"/>
                <w:color w:val="131114"/>
                <w:spacing w:val="6"/>
                <w:lang w:eastAsia="nb-NO"/>
              </w:rPr>
              <w:t>g forsvarl</w:t>
            </w:r>
            <w:r w:rsidR="00615B6B">
              <w:rPr>
                <w:rFonts w:eastAsia="Times New Roman" w:cstheme="minorHAnsi"/>
                <w:color w:val="131114"/>
                <w:spacing w:val="6"/>
                <w:lang w:eastAsia="nb-NO"/>
              </w:rPr>
              <w:t>e</w:t>
            </w:r>
            <w:r w:rsidRPr="00615B6B">
              <w:rPr>
                <w:rFonts w:eastAsia="Times New Roman" w:cstheme="minorHAnsi"/>
                <w:color w:val="131114"/>
                <w:spacing w:val="6"/>
                <w:lang w:eastAsia="nb-NO"/>
              </w:rPr>
              <w:t>g tilb</w:t>
            </w:r>
            <w:r w:rsidR="00615B6B">
              <w:rPr>
                <w:rFonts w:eastAsia="Times New Roman" w:cstheme="minorHAnsi"/>
                <w:color w:val="131114"/>
                <w:spacing w:val="6"/>
                <w:lang w:eastAsia="nb-NO"/>
              </w:rPr>
              <w:t>o</w:t>
            </w:r>
            <w:r w:rsidRPr="00615B6B">
              <w:rPr>
                <w:rFonts w:eastAsia="Times New Roman" w:cstheme="minorHAnsi"/>
                <w:color w:val="131114"/>
                <w:spacing w:val="6"/>
                <w:lang w:eastAsia="nb-NO"/>
              </w:rPr>
              <w:t>d til tenestemottak</w:t>
            </w:r>
            <w:r w:rsidR="00615B6B">
              <w:rPr>
                <w:rFonts w:eastAsia="Times New Roman" w:cstheme="minorHAnsi"/>
                <w:color w:val="131114"/>
                <w:spacing w:val="6"/>
                <w:lang w:eastAsia="nb-NO"/>
              </w:rPr>
              <w:t>a</w:t>
            </w:r>
            <w:r w:rsidRPr="00615B6B">
              <w:rPr>
                <w:rFonts w:eastAsia="Times New Roman" w:cstheme="minorHAnsi"/>
                <w:color w:val="131114"/>
                <w:spacing w:val="6"/>
                <w:lang w:eastAsia="nb-NO"/>
              </w:rPr>
              <w:t>r</w:t>
            </w:r>
            <w:r w:rsidR="00615B6B">
              <w:rPr>
                <w:rFonts w:eastAsia="Times New Roman" w:cstheme="minorHAnsi"/>
                <w:color w:val="131114"/>
                <w:spacing w:val="6"/>
                <w:lang w:eastAsia="nb-NO"/>
              </w:rPr>
              <w:t>ane</w:t>
            </w:r>
          </w:p>
          <w:p w14:paraId="19532A0C" w14:textId="240B85CE" w:rsidR="00D8103F" w:rsidRPr="00E11F46" w:rsidRDefault="00D8103F" w:rsidP="00D8103F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kan reflektere over e</w:t>
            </w:r>
            <w:r w:rsidR="00615B6B">
              <w:rPr>
                <w:rFonts w:eastAsia="Times New Roman" w:cstheme="minorHAnsi"/>
                <w:color w:val="131114"/>
                <w:spacing w:val="6"/>
                <w:lang w:eastAsia="nb-NO"/>
              </w:rPr>
              <w:t>ig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>en yrkesutøv</w:t>
            </w:r>
            <w:r w:rsidR="00615B6B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ing </w:t>
            </w:r>
            <w:r w:rsidRPr="00E11F46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og justere denne under </w:t>
            </w:r>
            <w:r w:rsidR="00615B6B">
              <w:rPr>
                <w:rFonts w:eastAsia="Times New Roman" w:cstheme="minorHAnsi"/>
                <w:color w:val="131114"/>
                <w:spacing w:val="6"/>
                <w:lang w:eastAsia="nb-NO"/>
              </w:rPr>
              <w:t>rettleiing</w:t>
            </w:r>
          </w:p>
          <w:p w14:paraId="7389A1BC" w14:textId="185246B1" w:rsidR="002E6153" w:rsidRPr="00615B6B" w:rsidRDefault="00D8103F" w:rsidP="00D8103F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615B6B">
              <w:rPr>
                <w:rFonts w:eastAsia="Times New Roman" w:cstheme="minorHAnsi"/>
                <w:color w:val="131114"/>
                <w:spacing w:val="6"/>
                <w:lang w:eastAsia="nb-NO"/>
              </w:rPr>
              <w:t>kan reflektere over e</w:t>
            </w:r>
            <w:r w:rsidR="00615B6B" w:rsidRPr="00615B6B">
              <w:rPr>
                <w:rFonts w:eastAsia="Times New Roman" w:cstheme="minorHAnsi"/>
                <w:color w:val="131114"/>
                <w:spacing w:val="6"/>
                <w:lang w:eastAsia="nb-NO"/>
              </w:rPr>
              <w:t>i</w:t>
            </w:r>
            <w:r w:rsidRPr="00615B6B">
              <w:rPr>
                <w:rFonts w:eastAsia="Times New Roman" w:cstheme="minorHAnsi"/>
                <w:color w:val="131114"/>
                <w:spacing w:val="6"/>
                <w:lang w:eastAsia="nb-NO"/>
              </w:rPr>
              <w:t>gen kompetanse og innhente bistand hos ann</w:t>
            </w:r>
            <w:r w:rsidR="00615B6B" w:rsidRPr="00615B6B">
              <w:rPr>
                <w:rFonts w:eastAsia="Times New Roman" w:cstheme="minorHAnsi"/>
                <w:color w:val="131114"/>
                <w:spacing w:val="6"/>
                <w:lang w:eastAsia="nb-NO"/>
              </w:rPr>
              <w:t>a</w:t>
            </w:r>
            <w:r w:rsidRPr="00615B6B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helsepersonell eller </w:t>
            </w:r>
            <w:r w:rsidR="004A76F4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vise </w:t>
            </w:r>
            <w:r w:rsidRPr="00615B6B">
              <w:rPr>
                <w:rFonts w:eastAsia="Times New Roman" w:cstheme="minorHAnsi"/>
                <w:color w:val="131114"/>
                <w:spacing w:val="6"/>
                <w:lang w:eastAsia="nb-NO"/>
              </w:rPr>
              <w:t>videre for å sikre forsvarl</w:t>
            </w:r>
            <w:r w:rsidR="00615B6B" w:rsidRPr="00615B6B">
              <w:rPr>
                <w:rFonts w:eastAsia="Times New Roman" w:cstheme="minorHAnsi"/>
                <w:color w:val="131114"/>
                <w:spacing w:val="6"/>
                <w:lang w:eastAsia="nb-NO"/>
              </w:rPr>
              <w:t>e</w:t>
            </w:r>
            <w:r w:rsidRPr="00615B6B">
              <w:rPr>
                <w:rFonts w:eastAsia="Times New Roman" w:cstheme="minorHAnsi"/>
                <w:color w:val="131114"/>
                <w:spacing w:val="6"/>
                <w:lang w:eastAsia="nb-NO"/>
              </w:rPr>
              <w:t>g bistand til person</w:t>
            </w:r>
            <w:r w:rsidR="00615B6B" w:rsidRPr="00615B6B">
              <w:rPr>
                <w:rFonts w:eastAsia="Times New Roman" w:cstheme="minorHAnsi"/>
                <w:color w:val="131114"/>
                <w:spacing w:val="6"/>
                <w:lang w:eastAsia="nb-NO"/>
              </w:rPr>
              <w:t>a</w:t>
            </w:r>
            <w:r w:rsidRPr="00615B6B">
              <w:rPr>
                <w:rFonts w:eastAsia="Times New Roman" w:cstheme="minorHAnsi"/>
                <w:color w:val="131114"/>
                <w:spacing w:val="6"/>
                <w:lang w:eastAsia="nb-NO"/>
              </w:rPr>
              <w:t>r med behov for helsehjelp</w:t>
            </w:r>
          </w:p>
        </w:tc>
      </w:tr>
      <w:tr w:rsidR="002E6153" w:rsidRPr="000B31E6" w14:paraId="2BEDCBB5" w14:textId="77777777" w:rsidTr="00183225">
        <w:trPr>
          <w:trHeight w:val="266"/>
        </w:trPr>
        <w:tc>
          <w:tcPr>
            <w:tcW w:w="10490" w:type="dxa"/>
            <w:gridSpan w:val="3"/>
            <w:shd w:val="clear" w:color="auto" w:fill="FFFFFF" w:themeFill="background1"/>
          </w:tcPr>
          <w:p w14:paraId="32D76AA7" w14:textId="5E329E5E" w:rsidR="002E6153" w:rsidRPr="000B31E6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0B31E6">
              <w:rPr>
                <w:rFonts w:ascii="Calibri" w:eastAsia="Calibri" w:hAnsi="Calibri" w:cs="Calibri"/>
                <w:lang w:val="nb-NO"/>
              </w:rPr>
              <w:t>Studenten sin e</w:t>
            </w:r>
            <w:r w:rsidR="00615B6B">
              <w:rPr>
                <w:rFonts w:ascii="Calibri" w:eastAsia="Calibri" w:hAnsi="Calibri" w:cs="Calibri"/>
                <w:lang w:val="nb-NO"/>
              </w:rPr>
              <w:t>i</w:t>
            </w:r>
            <w:r w:rsidRPr="000B31E6">
              <w:rPr>
                <w:rFonts w:ascii="Calibri" w:eastAsia="Calibri" w:hAnsi="Calibri" w:cs="Calibri"/>
                <w:lang w:val="nb-NO"/>
              </w:rPr>
              <w:t>gen vurdering før midtv</w:t>
            </w:r>
            <w:r w:rsidR="00615B6B">
              <w:rPr>
                <w:rFonts w:ascii="Calibri" w:eastAsia="Calibri" w:hAnsi="Calibri" w:cs="Calibri"/>
                <w:lang w:val="nb-NO"/>
              </w:rPr>
              <w:t xml:space="preserve">egs </w:t>
            </w:r>
            <w:r w:rsidRPr="000B31E6">
              <w:rPr>
                <w:rFonts w:ascii="Calibri" w:eastAsia="Calibri" w:hAnsi="Calibri" w:cs="Calibri"/>
                <w:lang w:val="nb-NO"/>
              </w:rPr>
              <w:t>vurdering:</w:t>
            </w:r>
          </w:p>
          <w:p w14:paraId="2F7FEFA6" w14:textId="77777777" w:rsidR="002E6153" w:rsidRPr="000B31E6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1F34012" w14:textId="77777777" w:rsidR="002E6153" w:rsidRPr="000B31E6" w:rsidRDefault="002E6153" w:rsidP="002E6153">
            <w:pPr>
              <w:spacing w:after="0" w:line="240" w:lineRule="auto"/>
              <w:rPr>
                <w:rFonts w:eastAsia="Calibri" w:cstheme="minorHAnsi"/>
                <w:b/>
                <w:bCs/>
                <w:color w:val="000000"/>
                <w:lang w:val="nb-NO"/>
              </w:rPr>
            </w:pPr>
          </w:p>
        </w:tc>
      </w:tr>
      <w:tr w:rsidR="002E6153" w:rsidRPr="00E11F46" w14:paraId="590EBFE2" w14:textId="77777777" w:rsidTr="00183225">
        <w:trPr>
          <w:trHeight w:val="266"/>
        </w:trPr>
        <w:tc>
          <w:tcPr>
            <w:tcW w:w="6946" w:type="dxa"/>
            <w:vMerge w:val="restart"/>
            <w:shd w:val="clear" w:color="auto" w:fill="FFFFFF" w:themeFill="background1"/>
          </w:tcPr>
          <w:p w14:paraId="520FCD71" w14:textId="7FE05A47" w:rsidR="002E6153" w:rsidRPr="00E11F46" w:rsidRDefault="00AD6D4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</w:rPr>
              <w:t>Praksisrettleiar si</w:t>
            </w:r>
            <w:r>
              <w:rPr>
                <w:rFonts w:ascii="Calibri" w:eastAsia="Calibri" w:hAnsi="Calibri" w:cs="Calibri"/>
              </w:rPr>
              <w:t xml:space="preserve">n </w:t>
            </w:r>
            <w:r w:rsidRPr="008529D7">
              <w:rPr>
                <w:rFonts w:ascii="Calibri" w:eastAsia="Calibri" w:hAnsi="Calibri" w:cs="Calibri"/>
              </w:rPr>
              <w:t>midtvegs vurdering (kryss av og kommenter):</w:t>
            </w:r>
          </w:p>
          <w:p w14:paraId="40297075" w14:textId="77777777" w:rsidR="002E6153" w:rsidRPr="00E11F46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037E93CF" w14:textId="4BB6D580" w:rsidR="002E6153" w:rsidRPr="00E11F46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29F9199C" w14:textId="43FFA4F6" w:rsidR="002E6153" w:rsidRPr="00E11F46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E11F46">
              <w:rPr>
                <w:rFonts w:ascii="Calibri" w:eastAsia="Calibri" w:hAnsi="Calibri" w:cs="Calibri"/>
              </w:rPr>
              <w:t>Forvent</w:t>
            </w:r>
            <w:r w:rsidR="000B31E6">
              <w:rPr>
                <w:rFonts w:ascii="Calibri" w:eastAsia="Calibri" w:hAnsi="Calibri" w:cs="Calibri"/>
              </w:rPr>
              <w:t xml:space="preserve">a  </w:t>
            </w:r>
            <w:r w:rsidR="00485ED7">
              <w:rPr>
                <w:rFonts w:ascii="Calibri" w:eastAsia="Calibri" w:hAnsi="Calibri" w:cs="Calibri"/>
              </w:rPr>
              <w:t>framgang</w:t>
            </w:r>
          </w:p>
        </w:tc>
        <w:tc>
          <w:tcPr>
            <w:tcW w:w="1985" w:type="dxa"/>
            <w:shd w:val="clear" w:color="auto" w:fill="FFFFFF" w:themeFill="background1"/>
          </w:tcPr>
          <w:p w14:paraId="545842FD" w14:textId="6190F986" w:rsidR="002E6153" w:rsidRPr="00E11F46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E11F46">
              <w:rPr>
                <w:rFonts w:ascii="Calibri" w:eastAsia="Calibri" w:hAnsi="Calibri" w:cs="Calibri"/>
              </w:rPr>
              <w:t>Ikk</w:t>
            </w:r>
            <w:r w:rsidR="000B31E6">
              <w:rPr>
                <w:rFonts w:ascii="Calibri" w:eastAsia="Calibri" w:hAnsi="Calibri" w:cs="Calibri"/>
              </w:rPr>
              <w:t>j</w:t>
            </w:r>
            <w:r w:rsidRPr="00E11F46">
              <w:rPr>
                <w:rFonts w:ascii="Calibri" w:eastAsia="Calibri" w:hAnsi="Calibri" w:cs="Calibri"/>
              </w:rPr>
              <w:t>e forvent</w:t>
            </w:r>
            <w:r w:rsidR="000B31E6">
              <w:rPr>
                <w:rFonts w:ascii="Calibri" w:eastAsia="Calibri" w:hAnsi="Calibri" w:cs="Calibri"/>
              </w:rPr>
              <w:t xml:space="preserve">a </w:t>
            </w:r>
            <w:r w:rsidR="00485ED7">
              <w:rPr>
                <w:rFonts w:ascii="Calibri" w:eastAsia="Calibri" w:hAnsi="Calibri" w:cs="Calibri"/>
              </w:rPr>
              <w:t>framgang</w:t>
            </w:r>
          </w:p>
        </w:tc>
      </w:tr>
      <w:tr w:rsidR="002E6153" w:rsidRPr="00E11F46" w14:paraId="56F74A5D" w14:textId="77777777" w:rsidTr="00183225">
        <w:trPr>
          <w:trHeight w:val="266"/>
        </w:trPr>
        <w:tc>
          <w:tcPr>
            <w:tcW w:w="6946" w:type="dxa"/>
            <w:vMerge/>
            <w:shd w:val="clear" w:color="auto" w:fill="FFFFFF" w:themeFill="background1"/>
          </w:tcPr>
          <w:p w14:paraId="25E42CB3" w14:textId="77777777" w:rsidR="002E6153" w:rsidRPr="00E11F46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3D93A293" w14:textId="77777777" w:rsidR="002E6153" w:rsidRPr="00E11F46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985" w:type="dxa"/>
            <w:shd w:val="clear" w:color="auto" w:fill="FFFFFF" w:themeFill="background1"/>
          </w:tcPr>
          <w:p w14:paraId="63D0A92F" w14:textId="77777777" w:rsidR="002E6153" w:rsidRPr="00E11F46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2E6153" w:rsidRPr="00E11F46" w14:paraId="32685E63" w14:textId="77777777" w:rsidTr="00183225">
        <w:trPr>
          <w:trHeight w:val="266"/>
        </w:trPr>
        <w:tc>
          <w:tcPr>
            <w:tcW w:w="10490" w:type="dxa"/>
            <w:gridSpan w:val="3"/>
            <w:shd w:val="clear" w:color="auto" w:fill="FFFFFF" w:themeFill="background1"/>
          </w:tcPr>
          <w:p w14:paraId="5C11D2F0" w14:textId="56F273F5" w:rsidR="002E6153" w:rsidRPr="00E11F46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E11F46">
              <w:rPr>
                <w:rFonts w:ascii="Calibri" w:eastAsia="Calibri" w:hAnsi="Calibri" w:cs="Calibri"/>
              </w:rPr>
              <w:t>Studenten sin e</w:t>
            </w:r>
            <w:r w:rsidR="00615B6B">
              <w:rPr>
                <w:rFonts w:ascii="Calibri" w:eastAsia="Calibri" w:hAnsi="Calibri" w:cs="Calibri"/>
              </w:rPr>
              <w:t>i</w:t>
            </w:r>
            <w:r w:rsidRPr="00E11F46">
              <w:rPr>
                <w:rFonts w:ascii="Calibri" w:eastAsia="Calibri" w:hAnsi="Calibri" w:cs="Calibri"/>
              </w:rPr>
              <w:t xml:space="preserve">gen vurdering før sluttvurdering: </w:t>
            </w:r>
          </w:p>
          <w:p w14:paraId="7EEE3503" w14:textId="77777777" w:rsidR="002E6153" w:rsidRPr="00E11F46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CCBD2F1" w14:textId="77777777" w:rsidR="002E6153" w:rsidRPr="00E11F46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2E6153" w:rsidRPr="00E11F46" w14:paraId="6DB6C21C" w14:textId="77777777" w:rsidTr="00183225">
        <w:trPr>
          <w:trHeight w:val="488"/>
        </w:trPr>
        <w:tc>
          <w:tcPr>
            <w:tcW w:w="6946" w:type="dxa"/>
            <w:vMerge w:val="restart"/>
            <w:shd w:val="clear" w:color="auto" w:fill="FFFFFF" w:themeFill="background1"/>
          </w:tcPr>
          <w:p w14:paraId="0C70F279" w14:textId="0963124E" w:rsidR="002E6153" w:rsidRPr="00E11F46" w:rsidRDefault="00AD6D4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</w:rPr>
              <w:t>Praksisrettleiar si</w:t>
            </w:r>
            <w:r>
              <w:rPr>
                <w:rFonts w:ascii="Calibri" w:eastAsia="Calibri" w:hAnsi="Calibri" w:cs="Calibri"/>
              </w:rPr>
              <w:t>n</w:t>
            </w:r>
            <w:r w:rsidR="00EA21F3">
              <w:rPr>
                <w:rFonts w:ascii="Calibri" w:eastAsia="Calibri" w:hAnsi="Calibri" w:cs="Calibri"/>
              </w:rPr>
              <w:t xml:space="preserve"> avsluttande vurdering </w:t>
            </w:r>
            <w:r w:rsidRPr="008529D7">
              <w:rPr>
                <w:rFonts w:ascii="Calibri" w:eastAsia="Calibri" w:hAnsi="Calibri" w:cs="Calibri"/>
              </w:rPr>
              <w:t>(kryss av og kommenter):</w:t>
            </w:r>
          </w:p>
          <w:p w14:paraId="4E26C68B" w14:textId="77777777" w:rsidR="002E6153" w:rsidRPr="00E11F46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2B061538" w14:textId="77777777" w:rsidR="002E6153" w:rsidRPr="00E11F46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40A8BD1" w14:textId="409B9092" w:rsidR="002E6153" w:rsidRPr="00E11F46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33A2B4CE" w14:textId="266E51C5" w:rsidR="002E6153" w:rsidRPr="00E11F46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E11F46">
              <w:rPr>
                <w:rFonts w:ascii="Calibri" w:eastAsia="Calibri" w:hAnsi="Calibri" w:cs="Calibri"/>
              </w:rPr>
              <w:t>Oppnådd læringsutbyte</w:t>
            </w:r>
          </w:p>
        </w:tc>
        <w:tc>
          <w:tcPr>
            <w:tcW w:w="1985" w:type="dxa"/>
            <w:shd w:val="clear" w:color="auto" w:fill="FFFFFF" w:themeFill="background1"/>
          </w:tcPr>
          <w:p w14:paraId="03FF218D" w14:textId="33407CB7" w:rsidR="002E6153" w:rsidRPr="00E11F46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E11F46">
              <w:rPr>
                <w:rFonts w:ascii="Calibri" w:eastAsia="Calibri" w:hAnsi="Calibri" w:cs="Calibri"/>
              </w:rPr>
              <w:t>Ikk</w:t>
            </w:r>
            <w:r w:rsidR="00DF6032">
              <w:rPr>
                <w:rFonts w:ascii="Calibri" w:eastAsia="Calibri" w:hAnsi="Calibri" w:cs="Calibri"/>
              </w:rPr>
              <w:t>je</w:t>
            </w:r>
            <w:r w:rsidRPr="00E11F46">
              <w:rPr>
                <w:rFonts w:ascii="Calibri" w:eastAsia="Calibri" w:hAnsi="Calibri" w:cs="Calibri"/>
              </w:rPr>
              <w:t xml:space="preserve"> oppnådd læringsutbyte</w:t>
            </w:r>
            <w:r w:rsidRPr="00E11F46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2E6153" w:rsidRPr="00E11F46" w14:paraId="12B25DDE" w14:textId="77777777" w:rsidTr="00183225">
        <w:trPr>
          <w:trHeight w:val="399"/>
        </w:trPr>
        <w:tc>
          <w:tcPr>
            <w:tcW w:w="6946" w:type="dxa"/>
            <w:vMerge/>
            <w:shd w:val="clear" w:color="auto" w:fill="FFFFFF" w:themeFill="background1"/>
          </w:tcPr>
          <w:p w14:paraId="1741AC9A" w14:textId="77777777" w:rsidR="002E6153" w:rsidRPr="00E11F46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4D87504F" w14:textId="77777777" w:rsidR="002E6153" w:rsidRPr="00E11F46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985" w:type="dxa"/>
            <w:shd w:val="clear" w:color="auto" w:fill="FFFFFF" w:themeFill="background1"/>
          </w:tcPr>
          <w:p w14:paraId="5B20C1A9" w14:textId="77777777" w:rsidR="002E6153" w:rsidRPr="00E11F46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</w:tbl>
    <w:p w14:paraId="5EDFC72D" w14:textId="77777777" w:rsidR="008631A1" w:rsidRPr="002B47D9" w:rsidRDefault="008631A1" w:rsidP="00F2360A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  <w:lang w:val="nb-NO"/>
        </w:rPr>
      </w:pPr>
      <w:bookmarkStart w:id="0" w:name="_Hlk86842289"/>
    </w:p>
    <w:tbl>
      <w:tblPr>
        <w:tblStyle w:val="Tabellrutenett"/>
        <w:tblW w:w="10490" w:type="dxa"/>
        <w:tblInd w:w="-572" w:type="dxa"/>
        <w:shd w:val="clear" w:color="auto" w:fill="FFF2CC" w:themeFill="accent4" w:themeFillTint="33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A61E06" w:rsidRPr="00FC2732" w14:paraId="1720FFAD" w14:textId="77777777" w:rsidTr="00583A77">
        <w:trPr>
          <w:trHeight w:val="266"/>
        </w:trPr>
        <w:tc>
          <w:tcPr>
            <w:tcW w:w="10490" w:type="dxa"/>
            <w:gridSpan w:val="3"/>
            <w:shd w:val="clear" w:color="auto" w:fill="FFF2CC" w:themeFill="accent4" w:themeFillTint="33"/>
          </w:tcPr>
          <w:bookmarkEnd w:id="0"/>
          <w:p w14:paraId="3E88F239" w14:textId="7B3CE12E" w:rsidR="00A47AF2" w:rsidRPr="002B47D9" w:rsidRDefault="001D7301" w:rsidP="00592116">
            <w:pPr>
              <w:spacing w:after="0" w:line="240" w:lineRule="auto"/>
              <w:rPr>
                <w:rFonts w:ascii="Calibri" w:eastAsia="Calibri" w:hAnsi="Calibri" w:cs="Times New Roman"/>
                <w:i/>
                <w:iCs/>
                <w:color w:val="000000"/>
                <w:lang w:val="nb-NO"/>
              </w:rPr>
            </w:pPr>
            <w:r w:rsidRPr="002B47D9">
              <w:rPr>
                <w:rFonts w:ascii="Calibri" w:eastAsia="Calibri" w:hAnsi="Calibri" w:cs="Times New Roman"/>
                <w:i/>
                <w:iCs/>
                <w:color w:val="000000"/>
                <w:lang w:val="nb-NO"/>
              </w:rPr>
              <w:t>G</w:t>
            </w:r>
            <w:r w:rsidR="00A61E06" w:rsidRPr="002B47D9">
              <w:rPr>
                <w:rFonts w:ascii="Calibri" w:eastAsia="Calibri" w:hAnsi="Calibri" w:cs="Times New Roman"/>
                <w:i/>
                <w:iCs/>
                <w:color w:val="000000"/>
                <w:lang w:val="nb-NO"/>
              </w:rPr>
              <w:t>enerell kompetanse</w:t>
            </w:r>
            <w:r w:rsidR="00A47AF2" w:rsidRPr="002B47D9">
              <w:rPr>
                <w:rFonts w:ascii="Calibri" w:eastAsia="Calibri" w:hAnsi="Calibri" w:cs="Times New Roman"/>
                <w:i/>
                <w:iCs/>
                <w:color w:val="000000"/>
                <w:lang w:val="nb-NO"/>
              </w:rPr>
              <w:t>:</w:t>
            </w:r>
          </w:p>
          <w:p w14:paraId="537E6BD9" w14:textId="1B9B50AD" w:rsidR="00A61E06" w:rsidRPr="00B87492" w:rsidRDefault="00A61E06" w:rsidP="00592116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B87492">
              <w:rPr>
                <w:rFonts w:ascii="Calibri" w:eastAsia="Calibri" w:hAnsi="Calibri" w:cs="Times New Roman"/>
                <w:color w:val="000000"/>
              </w:rPr>
              <w:t>Studenten …</w:t>
            </w:r>
          </w:p>
          <w:p w14:paraId="79FCCE66" w14:textId="5F91683B" w:rsidR="00D8103F" w:rsidRPr="00B87492" w:rsidRDefault="00D8103F" w:rsidP="00D8103F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B87492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har innsikt i forskings og utviklingsarbeid, </w:t>
            </w:r>
            <w:r w:rsidR="00FC2732" w:rsidRPr="00B87492">
              <w:rPr>
                <w:rFonts w:eastAsia="Times New Roman" w:cstheme="minorHAnsi"/>
                <w:color w:val="131114"/>
                <w:spacing w:val="6"/>
                <w:lang w:eastAsia="nb-NO"/>
              </w:rPr>
              <w:t>metodar</w:t>
            </w:r>
            <w:r w:rsidRPr="00B87492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for helsefagl</w:t>
            </w:r>
            <w:r w:rsidR="000A1CDD" w:rsidRPr="00B87492">
              <w:rPr>
                <w:rFonts w:eastAsia="Times New Roman" w:cstheme="minorHAnsi"/>
                <w:color w:val="131114"/>
                <w:spacing w:val="6"/>
                <w:lang w:eastAsia="nb-NO"/>
              </w:rPr>
              <w:t>e</w:t>
            </w:r>
            <w:r w:rsidRPr="00B87492">
              <w:rPr>
                <w:rFonts w:eastAsia="Times New Roman" w:cstheme="minorHAnsi"/>
                <w:color w:val="131114"/>
                <w:spacing w:val="6"/>
                <w:lang w:eastAsia="nb-NO"/>
              </w:rPr>
              <w:t>ge prosedyr</w:t>
            </w:r>
            <w:r w:rsidR="000A1CDD" w:rsidRPr="00B87492">
              <w:rPr>
                <w:rFonts w:eastAsia="Times New Roman" w:cstheme="minorHAnsi"/>
                <w:color w:val="131114"/>
                <w:spacing w:val="6"/>
                <w:lang w:eastAsia="nb-NO"/>
              </w:rPr>
              <w:t>a</w:t>
            </w:r>
            <w:r w:rsidRPr="00B87492">
              <w:rPr>
                <w:rFonts w:eastAsia="Times New Roman" w:cstheme="minorHAnsi"/>
                <w:color w:val="131114"/>
                <w:spacing w:val="6"/>
                <w:lang w:eastAsia="nb-NO"/>
              </w:rPr>
              <w:t>r, som krev</w:t>
            </w:r>
            <w:r w:rsidR="00B87492">
              <w:rPr>
                <w:rFonts w:eastAsia="Times New Roman" w:cstheme="minorHAnsi"/>
                <w:color w:val="131114"/>
                <w:spacing w:val="6"/>
                <w:lang w:eastAsia="nb-NO"/>
              </w:rPr>
              <w:t>j</w:t>
            </w:r>
            <w:r w:rsidR="00FC2732" w:rsidRPr="00B87492">
              <w:rPr>
                <w:rFonts w:eastAsia="Times New Roman" w:cstheme="minorHAnsi"/>
                <w:color w:val="131114"/>
                <w:spacing w:val="6"/>
                <w:lang w:eastAsia="nb-NO"/>
              </w:rPr>
              <w:t>ast</w:t>
            </w:r>
            <w:r w:rsidRPr="00B87492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for å tilby koordinert, </w:t>
            </w:r>
            <w:r w:rsidR="00FC2732" w:rsidRPr="00B87492">
              <w:rPr>
                <w:rFonts w:eastAsia="Times New Roman" w:cstheme="minorHAnsi"/>
                <w:color w:val="131114"/>
                <w:spacing w:val="6"/>
                <w:lang w:eastAsia="nb-NO"/>
              </w:rPr>
              <w:t>samanhengande</w:t>
            </w:r>
            <w:r w:rsidRPr="00B87492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og kunnskapsbaserte tenester</w:t>
            </w:r>
          </w:p>
          <w:p w14:paraId="72872420" w14:textId="5BA777DE" w:rsidR="00D8103F" w:rsidRPr="00B87492" w:rsidRDefault="00D8103F" w:rsidP="00D8103F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B87492">
              <w:rPr>
                <w:rFonts w:eastAsia="Times New Roman" w:cstheme="minorHAnsi"/>
                <w:color w:val="131114"/>
                <w:spacing w:val="6"/>
                <w:lang w:eastAsia="nb-NO"/>
              </w:rPr>
              <w:t>kan planlegge, gjennomføre, dokumentere og evaluere forsvarl</w:t>
            </w:r>
            <w:r w:rsidR="00FC2732" w:rsidRPr="00B87492">
              <w:rPr>
                <w:rFonts w:eastAsia="Times New Roman" w:cstheme="minorHAnsi"/>
                <w:color w:val="131114"/>
                <w:spacing w:val="6"/>
                <w:lang w:eastAsia="nb-NO"/>
              </w:rPr>
              <w:t>e</w:t>
            </w:r>
            <w:r w:rsidRPr="00B87492">
              <w:rPr>
                <w:rFonts w:eastAsia="Times New Roman" w:cstheme="minorHAnsi"/>
                <w:color w:val="131114"/>
                <w:spacing w:val="6"/>
                <w:lang w:eastAsia="nb-NO"/>
              </w:rPr>
              <w:t>g helsehjelp i samarbeid med bruk</w:t>
            </w:r>
            <w:r w:rsidR="00FC2732" w:rsidRPr="00B87492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arane </w:t>
            </w:r>
            <w:r w:rsidRPr="00B87492">
              <w:rPr>
                <w:rFonts w:eastAsia="Times New Roman" w:cstheme="minorHAnsi"/>
                <w:color w:val="131114"/>
                <w:spacing w:val="6"/>
                <w:lang w:eastAsia="nb-NO"/>
              </w:rPr>
              <w:t>og andre profesjon</w:t>
            </w:r>
            <w:r w:rsidR="00FC2732" w:rsidRPr="00B87492">
              <w:rPr>
                <w:rFonts w:eastAsia="Times New Roman" w:cstheme="minorHAnsi"/>
                <w:color w:val="131114"/>
                <w:spacing w:val="6"/>
                <w:lang w:eastAsia="nb-NO"/>
              </w:rPr>
              <w:t>a</w:t>
            </w:r>
            <w:r w:rsidRPr="00B87492">
              <w:rPr>
                <w:rFonts w:eastAsia="Times New Roman" w:cstheme="minorHAnsi"/>
                <w:color w:val="131114"/>
                <w:spacing w:val="6"/>
                <w:lang w:eastAsia="nb-NO"/>
              </w:rPr>
              <w:t>r med utgangspunkt i respekt for den enkelte</w:t>
            </w:r>
            <w:r w:rsidR="00FC2732" w:rsidRPr="00B87492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sin</w:t>
            </w:r>
            <w:r w:rsidRPr="00B87492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</w:t>
            </w:r>
            <w:r w:rsidR="00FC2732" w:rsidRPr="00B87492">
              <w:rPr>
                <w:rFonts w:eastAsia="Times New Roman" w:cstheme="minorHAnsi"/>
                <w:color w:val="131114"/>
                <w:spacing w:val="6"/>
                <w:lang w:eastAsia="nb-NO"/>
              </w:rPr>
              <w:t>verdigheit</w:t>
            </w:r>
          </w:p>
          <w:p w14:paraId="4581D03E" w14:textId="5B0C0E53" w:rsidR="00D8103F" w:rsidRPr="00FC2732" w:rsidRDefault="00D8103F" w:rsidP="00D8103F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lastRenderedPageBreak/>
              <w:t>kan planlegge, gjennomføre, dokumentere og evaluere individuelle tiltak med utgangspunkt i bruk</w:t>
            </w:r>
            <w:r w:rsidR="00FC2732"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ar sine</w:t>
            </w:r>
            <w:r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mål og behov, i tråd med fagl</w:t>
            </w:r>
            <w:r w:rsidR="00FC2732"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e</w:t>
            </w:r>
            <w:r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ge føring</w:t>
            </w:r>
            <w:r w:rsidR="00FC2732"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a</w:t>
            </w:r>
            <w:r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r, etiske krav og retningslinjer</w:t>
            </w:r>
          </w:p>
          <w:p w14:paraId="201EB4AA" w14:textId="074F988E" w:rsidR="00D8103F" w:rsidRPr="00FC2732" w:rsidRDefault="00D8103F" w:rsidP="00D8103F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kan planlegge og gjennomføre dagl</w:t>
            </w:r>
            <w:r w:rsidR="00FC2732"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e</w:t>
            </w:r>
            <w:r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g omsorg, grunnlegg</w:t>
            </w:r>
            <w:r w:rsidR="00FC2732"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a</w:t>
            </w:r>
            <w:r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nde pleieprosedyr</w:t>
            </w:r>
            <w:r w:rsidR="00B87492">
              <w:rPr>
                <w:rFonts w:eastAsia="Times New Roman" w:cstheme="minorHAnsi"/>
                <w:color w:val="131114"/>
                <w:spacing w:val="6"/>
                <w:lang w:eastAsia="nb-NO"/>
              </w:rPr>
              <w:t>a</w:t>
            </w:r>
            <w:r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r og legemiddelh</w:t>
            </w:r>
            <w:r w:rsidR="00B87492">
              <w:rPr>
                <w:rFonts w:eastAsia="Times New Roman" w:cstheme="minorHAnsi"/>
                <w:color w:val="131114"/>
                <w:spacing w:val="6"/>
                <w:lang w:eastAsia="nb-NO"/>
              </w:rPr>
              <w:t>a</w:t>
            </w:r>
            <w:r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ndtering etter gjeld</w:t>
            </w:r>
            <w:r w:rsidR="00FC2732"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a</w:t>
            </w:r>
            <w:r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nde forskrifter på en omsorgsfull og </w:t>
            </w:r>
            <w:r w:rsidR="00B87492"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fagleg</w:t>
            </w:r>
            <w:r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</w:t>
            </w:r>
            <w:r w:rsidR="00B87492"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forsvarleg</w:t>
            </w:r>
            <w:r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måte </w:t>
            </w:r>
          </w:p>
          <w:p w14:paraId="5505A4F0" w14:textId="3B1BA6ED" w:rsidR="00D8103F" w:rsidRPr="00FC2732" w:rsidRDefault="00D8103F" w:rsidP="00D8103F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har innsikt i forskings- og utviklingsarbeid inn</w:t>
            </w:r>
            <w:r w:rsidR="00FC2732"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an</w:t>
            </w:r>
            <w:r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fagområdet og metod</w:t>
            </w:r>
            <w:r w:rsidR="00FC2732"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a</w:t>
            </w:r>
            <w:r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r for systematisk innhenting av bruk</w:t>
            </w:r>
            <w:r w:rsidR="00FC2732"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ar sin</w:t>
            </w:r>
            <w:r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erfaring og kunnskap</w:t>
            </w:r>
          </w:p>
          <w:p w14:paraId="54957A75" w14:textId="461A5E02" w:rsidR="00D8103F" w:rsidRPr="00FC2732" w:rsidRDefault="00D8103F" w:rsidP="00D8103F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har innsikt i relevante fag- og etiske problemstilling</w:t>
            </w:r>
            <w:r w:rsidR="00FC2732"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a</w:t>
            </w:r>
            <w:r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r i vernepleiefagl</w:t>
            </w:r>
            <w:r w:rsidR="00FC2732"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e</w:t>
            </w:r>
            <w:r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g yrkesutøv</w:t>
            </w:r>
            <w:r w:rsidR="00FC2732"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ing</w:t>
            </w:r>
            <w:r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og kan identifisere, reflektere over og h</w:t>
            </w:r>
            <w:r w:rsidR="00FC2732"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a</w:t>
            </w:r>
            <w:r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ndtere d</w:t>
            </w:r>
            <w:r w:rsidR="00FC2732"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e</w:t>
            </w:r>
            <w:r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sse i tenesteutøv</w:t>
            </w:r>
            <w:r w:rsid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inga</w:t>
            </w:r>
          </w:p>
          <w:p w14:paraId="2B19C82C" w14:textId="3B676F17" w:rsidR="00A61E06" w:rsidRPr="00B87492" w:rsidRDefault="00D8103F" w:rsidP="00B87492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kan utveksle synspunkt om </w:t>
            </w:r>
            <w:r w:rsidR="00FC2732"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moglegheiter</w:t>
            </w:r>
            <w:r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og </w:t>
            </w:r>
            <w:r w:rsidR="00FC2732"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utfordringar</w:t>
            </w:r>
            <w:r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ved bruk av digitale lø</w:t>
            </w:r>
            <w:r w:rsid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y</w:t>
            </w:r>
            <w:r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sning</w:t>
            </w:r>
            <w:r w:rsid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a</w:t>
            </w:r>
            <w:r w:rsidRPr="00FC2732">
              <w:rPr>
                <w:rFonts w:eastAsia="Times New Roman" w:cstheme="minorHAnsi"/>
                <w:color w:val="131114"/>
                <w:spacing w:val="6"/>
                <w:lang w:eastAsia="nb-NO"/>
              </w:rPr>
              <w:t>r og kan anvende digital kompetanse i utvikling av gode tenester</w:t>
            </w:r>
          </w:p>
        </w:tc>
      </w:tr>
      <w:tr w:rsidR="00D34BE5" w:rsidRPr="00711EB2" w14:paraId="4DFF46EC" w14:textId="77777777" w:rsidTr="00E3485B">
        <w:trPr>
          <w:trHeight w:val="266"/>
        </w:trPr>
        <w:tc>
          <w:tcPr>
            <w:tcW w:w="10490" w:type="dxa"/>
            <w:gridSpan w:val="3"/>
            <w:shd w:val="clear" w:color="auto" w:fill="auto"/>
          </w:tcPr>
          <w:p w14:paraId="7A632CD9" w14:textId="74034163" w:rsidR="001D04FC" w:rsidRPr="002B47D9" w:rsidRDefault="001D04FC" w:rsidP="001D04F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lastRenderedPageBreak/>
              <w:t>Studenten si</w:t>
            </w:r>
            <w:r w:rsidR="002B47D9"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e</w:t>
            </w:r>
            <w:r w:rsidR="00FC2732">
              <w:rPr>
                <w:rFonts w:ascii="Calibri" w:eastAsia="Calibri" w:hAnsi="Calibri" w:cs="Calibri"/>
                <w:lang w:val="nb-NO"/>
              </w:rPr>
              <w:t>i</w:t>
            </w:r>
            <w:r w:rsidRPr="002B47D9">
              <w:rPr>
                <w:rFonts w:ascii="Calibri" w:eastAsia="Calibri" w:hAnsi="Calibri" w:cs="Calibri"/>
                <w:lang w:val="nb-NO"/>
              </w:rPr>
              <w:t>g</w:t>
            </w:r>
            <w:r w:rsidR="002B47D9">
              <w:rPr>
                <w:rFonts w:ascii="Calibri" w:eastAsia="Calibri" w:hAnsi="Calibri" w:cs="Calibri"/>
                <w:lang w:val="nb-NO"/>
              </w:rPr>
              <w:t>en</w:t>
            </w:r>
            <w:r w:rsidR="001D7301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vurdering før midt</w:t>
            </w:r>
            <w:r w:rsidR="00DF2251" w:rsidRPr="002B47D9">
              <w:rPr>
                <w:rFonts w:ascii="Calibri" w:eastAsia="Calibri" w:hAnsi="Calibri" w:cs="Calibri"/>
                <w:lang w:val="nb-NO"/>
              </w:rPr>
              <w:t>ve</w:t>
            </w:r>
            <w:r w:rsidR="002B47D9">
              <w:rPr>
                <w:rFonts w:ascii="Calibri" w:eastAsia="Calibri" w:hAnsi="Calibri" w:cs="Calibri"/>
                <w:lang w:val="nb-NO"/>
              </w:rPr>
              <w:t>i</w:t>
            </w:r>
            <w:r w:rsidR="00DF2251" w:rsidRPr="002B47D9">
              <w:rPr>
                <w:rFonts w:ascii="Calibri" w:eastAsia="Calibri" w:hAnsi="Calibri" w:cs="Calibri"/>
                <w:lang w:val="nb-NO"/>
              </w:rPr>
              <w:t>s</w:t>
            </w:r>
            <w:r w:rsidRPr="002B47D9">
              <w:rPr>
                <w:rFonts w:ascii="Calibri" w:eastAsia="Calibri" w:hAnsi="Calibri" w:cs="Calibri"/>
                <w:lang w:val="nb-NO"/>
              </w:rPr>
              <w:t>vurdering:</w:t>
            </w:r>
          </w:p>
          <w:p w14:paraId="52B629A4" w14:textId="77777777" w:rsidR="00D34BE5" w:rsidRDefault="00D34BE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195ADDE5" w14:textId="77777777" w:rsidR="000731BD" w:rsidRPr="002B47D9" w:rsidRDefault="000731BD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2B47D9" w:rsidRPr="002B47D9" w14:paraId="02FB7ADF" w14:textId="77777777" w:rsidTr="00E3485B">
        <w:trPr>
          <w:trHeight w:val="266"/>
        </w:trPr>
        <w:tc>
          <w:tcPr>
            <w:tcW w:w="6623" w:type="dxa"/>
            <w:vMerge w:val="restart"/>
            <w:shd w:val="clear" w:color="auto" w:fill="auto"/>
          </w:tcPr>
          <w:p w14:paraId="72C9CE1B" w14:textId="21BC7C75" w:rsidR="002B47D9" w:rsidRPr="002B47D9" w:rsidRDefault="00AD6D43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8529D7">
              <w:rPr>
                <w:rFonts w:ascii="Calibri" w:eastAsia="Calibri" w:hAnsi="Calibri" w:cs="Calibri"/>
              </w:rPr>
              <w:t>Praksisrettleiar si</w:t>
            </w:r>
            <w:r>
              <w:rPr>
                <w:rFonts w:ascii="Calibri" w:eastAsia="Calibri" w:hAnsi="Calibri" w:cs="Calibri"/>
              </w:rPr>
              <w:t xml:space="preserve">n </w:t>
            </w:r>
            <w:r w:rsidRPr="008529D7">
              <w:rPr>
                <w:rFonts w:ascii="Calibri" w:eastAsia="Calibri" w:hAnsi="Calibri" w:cs="Calibri"/>
              </w:rPr>
              <w:t>midtvegs vurdering (kryss av og kommenter):</w:t>
            </w:r>
          </w:p>
          <w:p w14:paraId="52827FA3" w14:textId="77777777" w:rsid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7FD5275" w14:textId="04BA1BD1" w:rsidR="002B47D9" w:rsidRP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auto"/>
          </w:tcPr>
          <w:p w14:paraId="7C513EB2" w14:textId="0CCE7868" w:rsidR="002B47D9" w:rsidRP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orvent</w:t>
            </w:r>
            <w:r w:rsidR="003D701B">
              <w:rPr>
                <w:rFonts w:ascii="Calibri" w:eastAsia="Calibri" w:hAnsi="Calibri" w:cs="Calibri"/>
                <w:lang w:val="nb-NO"/>
              </w:rPr>
              <w:t>a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485ED7">
              <w:rPr>
                <w:rFonts w:ascii="Calibri" w:eastAsia="Calibri" w:hAnsi="Calibri" w:cs="Calibri"/>
                <w:lang w:val="nb-NO"/>
              </w:rPr>
              <w:t>framgang</w:t>
            </w:r>
          </w:p>
        </w:tc>
        <w:tc>
          <w:tcPr>
            <w:tcW w:w="2101" w:type="dxa"/>
            <w:shd w:val="clear" w:color="auto" w:fill="auto"/>
          </w:tcPr>
          <w:p w14:paraId="3658AD42" w14:textId="4819558C" w:rsidR="002B47D9" w:rsidRP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</w:t>
            </w:r>
            <w:r w:rsidR="003D701B">
              <w:rPr>
                <w:rFonts w:ascii="Calibri" w:eastAsia="Calibri" w:hAnsi="Calibri" w:cs="Calibri"/>
                <w:lang w:val="nb-NO"/>
              </w:rPr>
              <w:t>j</w:t>
            </w:r>
            <w:r>
              <w:rPr>
                <w:rFonts w:ascii="Calibri" w:eastAsia="Calibri" w:hAnsi="Calibri" w:cs="Calibri"/>
                <w:lang w:val="nb-NO"/>
              </w:rPr>
              <w:t>e</w:t>
            </w:r>
            <w:r w:rsidR="00223CF0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forvent</w:t>
            </w:r>
            <w:r w:rsidR="003D701B">
              <w:rPr>
                <w:rFonts w:ascii="Calibri" w:eastAsia="Calibri" w:hAnsi="Calibri" w:cs="Calibri"/>
                <w:lang w:val="nb-NO"/>
              </w:rPr>
              <w:t xml:space="preserve">a </w:t>
            </w:r>
            <w:r w:rsidR="00485ED7">
              <w:rPr>
                <w:rFonts w:ascii="Calibri" w:eastAsia="Calibri" w:hAnsi="Calibri" w:cs="Calibri"/>
                <w:lang w:val="nb-NO"/>
              </w:rPr>
              <w:t>framgang</w:t>
            </w:r>
          </w:p>
        </w:tc>
      </w:tr>
      <w:tr w:rsidR="00A61E06" w:rsidRPr="002B47D9" w14:paraId="7F20D5F9" w14:textId="77777777" w:rsidTr="00E3485B">
        <w:trPr>
          <w:trHeight w:val="266"/>
        </w:trPr>
        <w:tc>
          <w:tcPr>
            <w:tcW w:w="6623" w:type="dxa"/>
            <w:vMerge/>
            <w:shd w:val="clear" w:color="auto" w:fill="auto"/>
          </w:tcPr>
          <w:p w14:paraId="04A571D7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auto"/>
          </w:tcPr>
          <w:p w14:paraId="5A0CFAC1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shd w:val="clear" w:color="auto" w:fill="auto"/>
          </w:tcPr>
          <w:p w14:paraId="3EFCB10B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711EB2" w14:paraId="6098A484" w14:textId="77777777" w:rsidTr="00E3485B">
        <w:trPr>
          <w:trHeight w:val="266"/>
        </w:trPr>
        <w:tc>
          <w:tcPr>
            <w:tcW w:w="10490" w:type="dxa"/>
            <w:gridSpan w:val="3"/>
            <w:shd w:val="clear" w:color="auto" w:fill="auto"/>
          </w:tcPr>
          <w:p w14:paraId="42E2F3A8" w14:textId="13B8093A" w:rsidR="009F0755" w:rsidRPr="002B47D9" w:rsidRDefault="00D34BE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Studenten si</w:t>
            </w:r>
            <w:r w:rsidR="00223CF0"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e</w:t>
            </w:r>
            <w:r w:rsidR="009C4453">
              <w:rPr>
                <w:rFonts w:ascii="Calibri" w:eastAsia="Calibri" w:hAnsi="Calibri" w:cs="Calibri"/>
                <w:lang w:val="nb-NO"/>
              </w:rPr>
              <w:t>i</w:t>
            </w:r>
            <w:r w:rsidRPr="002B47D9">
              <w:rPr>
                <w:rFonts w:ascii="Calibri" w:eastAsia="Calibri" w:hAnsi="Calibri" w:cs="Calibri"/>
                <w:lang w:val="nb-NO"/>
              </w:rPr>
              <w:t>g</w:t>
            </w:r>
            <w:r w:rsidR="00223CF0">
              <w:rPr>
                <w:rFonts w:ascii="Calibri" w:eastAsia="Calibri" w:hAnsi="Calibri" w:cs="Calibri"/>
                <w:lang w:val="nb-NO"/>
              </w:rPr>
              <w:t>en</w:t>
            </w:r>
            <w:r w:rsidR="001D7301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vurdering før sluttvurdering: </w:t>
            </w:r>
          </w:p>
          <w:p w14:paraId="4A5F8F86" w14:textId="77777777" w:rsidR="007E05C8" w:rsidRDefault="007E05C8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D07D58E" w14:textId="19253159" w:rsidR="00B70990" w:rsidRPr="002B47D9" w:rsidRDefault="00B70990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2B47D9" w14:paraId="75FF60FA" w14:textId="77777777" w:rsidTr="00E3485B">
        <w:trPr>
          <w:trHeight w:val="266"/>
        </w:trPr>
        <w:tc>
          <w:tcPr>
            <w:tcW w:w="6623" w:type="dxa"/>
            <w:vMerge w:val="restart"/>
            <w:shd w:val="clear" w:color="auto" w:fill="auto"/>
          </w:tcPr>
          <w:p w14:paraId="455BE6FF" w14:textId="629F084E" w:rsidR="00D34BE5" w:rsidRPr="002B47D9" w:rsidRDefault="002B47D9" w:rsidP="00D34BE5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</w:t>
            </w:r>
            <w:r w:rsidR="00303498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D34BE5" w:rsidRPr="002B47D9">
              <w:rPr>
                <w:rFonts w:ascii="Calibri" w:eastAsia="Calibri" w:hAnsi="Calibri" w:cs="Calibri"/>
                <w:lang w:val="nb-NO"/>
              </w:rPr>
              <w:t>si</w:t>
            </w:r>
            <w:r w:rsidR="00223CF0">
              <w:rPr>
                <w:rFonts w:ascii="Calibri" w:eastAsia="Calibri" w:hAnsi="Calibri" w:cs="Calibri"/>
                <w:lang w:val="nb-NO"/>
              </w:rPr>
              <w:t>n</w:t>
            </w:r>
            <w:r w:rsidR="00D34BE5" w:rsidRPr="002B47D9">
              <w:rPr>
                <w:rFonts w:ascii="Calibri" w:eastAsia="Calibri" w:hAnsi="Calibri" w:cs="Calibri"/>
                <w:lang w:val="nb-NO"/>
              </w:rPr>
              <w:t xml:space="preserve"> sluttvurdering (kryss av</w:t>
            </w:r>
            <w:r w:rsidR="00FC2732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FC2732" w:rsidRPr="004A76F4">
              <w:rPr>
                <w:rFonts w:ascii="Calibri" w:eastAsia="Calibri" w:hAnsi="Calibri" w:cs="Calibri"/>
                <w:lang w:val="nb-NO"/>
              </w:rPr>
              <w:t>og kommenter</w:t>
            </w:r>
            <w:r w:rsidR="00D34BE5" w:rsidRPr="002B47D9">
              <w:rPr>
                <w:rFonts w:ascii="Calibri" w:eastAsia="Calibri" w:hAnsi="Calibri" w:cs="Calibri"/>
                <w:lang w:val="nb-NO"/>
              </w:rPr>
              <w:t>):</w:t>
            </w:r>
          </w:p>
          <w:p w14:paraId="34134FC5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auto"/>
          </w:tcPr>
          <w:p w14:paraId="63E80DFC" w14:textId="128C7D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Oppnådd læringsutbyte</w:t>
            </w:r>
          </w:p>
        </w:tc>
        <w:tc>
          <w:tcPr>
            <w:tcW w:w="2101" w:type="dxa"/>
            <w:shd w:val="clear" w:color="auto" w:fill="auto"/>
          </w:tcPr>
          <w:p w14:paraId="586D5915" w14:textId="414748EE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</w:t>
            </w:r>
            <w:r w:rsidR="00B4205F" w:rsidRPr="002B47D9"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oppnådd læringsutb</w:t>
            </w:r>
            <w:r w:rsidR="0033097A">
              <w:rPr>
                <w:rFonts w:ascii="Calibri" w:eastAsia="Calibri" w:hAnsi="Calibri" w:cs="Calibri"/>
                <w:lang w:val="nb-NO"/>
              </w:rPr>
              <w:t>y</w:t>
            </w:r>
            <w:r w:rsidRPr="002B47D9">
              <w:rPr>
                <w:rFonts w:ascii="Calibri" w:eastAsia="Calibri" w:hAnsi="Calibri" w:cs="Calibri"/>
                <w:lang w:val="nb-NO"/>
              </w:rPr>
              <w:t>te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A61E06" w:rsidRPr="002B47D9" w14:paraId="7CF7752D" w14:textId="77777777" w:rsidTr="00E3485B">
        <w:trPr>
          <w:trHeight w:val="547"/>
        </w:trPr>
        <w:tc>
          <w:tcPr>
            <w:tcW w:w="6623" w:type="dxa"/>
            <w:vMerge/>
            <w:shd w:val="clear" w:color="auto" w:fill="auto"/>
          </w:tcPr>
          <w:p w14:paraId="61385BAB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auto"/>
          </w:tcPr>
          <w:p w14:paraId="4A218AE8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shd w:val="clear" w:color="auto" w:fill="auto"/>
          </w:tcPr>
          <w:p w14:paraId="03DAD3AE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303498" w:rsidRPr="002B47D9" w14:paraId="52ADAFC0" w14:textId="77777777" w:rsidTr="00E3485B">
        <w:trPr>
          <w:trHeight w:val="547"/>
        </w:trPr>
        <w:tc>
          <w:tcPr>
            <w:tcW w:w="10490" w:type="dxa"/>
            <w:gridSpan w:val="3"/>
            <w:shd w:val="clear" w:color="auto" w:fill="auto"/>
          </w:tcPr>
          <w:p w14:paraId="0A4AE2A0" w14:textId="6BD587E1" w:rsidR="00303498" w:rsidRPr="002B47D9" w:rsidRDefault="00303498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Kommentar</w:t>
            </w:r>
            <w:r w:rsidR="00223CF0">
              <w:rPr>
                <w:rFonts w:ascii="Calibri" w:eastAsia="Calibri" w:hAnsi="Calibri" w:cs="Calibri"/>
                <w:lang w:val="nb-NO"/>
              </w:rPr>
              <w:t>e</w:t>
            </w:r>
            <w:r w:rsidR="00B4205F" w:rsidRPr="002B47D9">
              <w:rPr>
                <w:rFonts w:ascii="Calibri" w:eastAsia="Calibri" w:hAnsi="Calibri" w:cs="Calibri"/>
                <w:lang w:val="nb-NO"/>
              </w:rPr>
              <w:t>r:</w:t>
            </w:r>
          </w:p>
          <w:p w14:paraId="66933C0D" w14:textId="77777777" w:rsidR="001A4CED" w:rsidRPr="002B47D9" w:rsidRDefault="001A4CED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AF0605D" w14:textId="3973BB7B" w:rsidR="001A4CED" w:rsidRPr="002B47D9" w:rsidRDefault="001A4CED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</w:tbl>
    <w:p w14:paraId="2C18EB23" w14:textId="77777777" w:rsidR="00007974" w:rsidRDefault="00007974" w:rsidP="00A61E06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  <w:lang w:val="nb-NO"/>
        </w:rPr>
      </w:pPr>
    </w:p>
    <w:p w14:paraId="024DE64B" w14:textId="77777777" w:rsidR="00485ED7" w:rsidRPr="002B47D9" w:rsidRDefault="00485ED7" w:rsidP="00A61E06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  <w:lang w:val="nb-NO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60457E" w:rsidRPr="002B47D9" w14:paraId="30EDEA7F" w14:textId="77777777" w:rsidTr="006123E2">
        <w:trPr>
          <w:trHeight w:val="488"/>
        </w:trPr>
        <w:tc>
          <w:tcPr>
            <w:tcW w:w="10490" w:type="dxa"/>
            <w:gridSpan w:val="3"/>
            <w:shd w:val="clear" w:color="auto" w:fill="00FFFF"/>
          </w:tcPr>
          <w:p w14:paraId="4780C2C4" w14:textId="1D4A9B5C" w:rsidR="0060457E" w:rsidRPr="00226020" w:rsidRDefault="001E5809" w:rsidP="05F6CFD7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32"/>
                <w:szCs w:val="32"/>
              </w:rPr>
            </w:pPr>
            <w:r w:rsidRPr="00226020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V</w:t>
            </w:r>
            <w:r w:rsidR="616636D5" w:rsidRPr="00226020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 xml:space="preserve">urdering av studenten </w:t>
            </w:r>
            <w:r w:rsidR="00303498" w:rsidRPr="00226020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midtve</w:t>
            </w:r>
            <w:r w:rsidR="00226020" w:rsidRPr="00226020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g</w:t>
            </w:r>
            <w:r w:rsidR="00303498" w:rsidRPr="00226020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s</w:t>
            </w:r>
            <w:r w:rsidRPr="00226020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 xml:space="preserve"> i praksis</w:t>
            </w:r>
          </w:p>
          <w:p w14:paraId="31BCBEBB" w14:textId="05F7EF33" w:rsidR="0060457E" w:rsidRPr="00226020" w:rsidRDefault="00C05907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226020">
              <w:rPr>
                <w:rFonts w:ascii="Calibri" w:eastAsia="Calibri" w:hAnsi="Calibri" w:cs="Calibri"/>
              </w:rPr>
              <w:t>F</w:t>
            </w:r>
            <w:r w:rsidR="00463573" w:rsidRPr="00226020">
              <w:rPr>
                <w:rFonts w:ascii="Calibri" w:eastAsia="Calibri" w:hAnsi="Calibri" w:cs="Calibri"/>
              </w:rPr>
              <w:t>yll</w:t>
            </w:r>
            <w:r w:rsidR="00226020" w:rsidRPr="00226020">
              <w:rPr>
                <w:rFonts w:ascii="Calibri" w:eastAsia="Calibri" w:hAnsi="Calibri" w:cs="Calibri"/>
              </w:rPr>
              <w:t>ast</w:t>
            </w:r>
            <w:r w:rsidR="003A2018" w:rsidRPr="00226020">
              <w:rPr>
                <w:rFonts w:ascii="Calibri" w:eastAsia="Calibri" w:hAnsi="Calibri" w:cs="Calibri"/>
              </w:rPr>
              <w:t xml:space="preserve"> </w:t>
            </w:r>
            <w:r w:rsidR="00463573" w:rsidRPr="00226020">
              <w:rPr>
                <w:rFonts w:ascii="Calibri" w:eastAsia="Calibri" w:hAnsi="Calibri" w:cs="Calibri"/>
              </w:rPr>
              <w:t xml:space="preserve">ut av </w:t>
            </w:r>
            <w:r w:rsidR="002B47D9" w:rsidRPr="00226020">
              <w:rPr>
                <w:rFonts w:ascii="Calibri" w:eastAsia="Calibri" w:hAnsi="Calibri" w:cs="Calibri"/>
              </w:rPr>
              <w:t>praksis</w:t>
            </w:r>
            <w:r w:rsidR="00226020" w:rsidRPr="00226020">
              <w:rPr>
                <w:rFonts w:ascii="Calibri" w:eastAsia="Calibri" w:hAnsi="Calibri" w:cs="Calibri"/>
              </w:rPr>
              <w:t>rettleiar</w:t>
            </w:r>
            <w:r w:rsidR="004B354D">
              <w:rPr>
                <w:rFonts w:ascii="Calibri" w:eastAsia="Calibri" w:hAnsi="Calibri" w:cs="Calibri"/>
              </w:rPr>
              <w:t>.</w:t>
            </w:r>
          </w:p>
        </w:tc>
      </w:tr>
      <w:tr w:rsidR="0060457E" w:rsidRPr="00CD18D2" w14:paraId="204F253E" w14:textId="77777777" w:rsidTr="05F6CFD7">
        <w:trPr>
          <w:trHeight w:val="530"/>
        </w:trPr>
        <w:tc>
          <w:tcPr>
            <w:tcW w:w="10490" w:type="dxa"/>
            <w:gridSpan w:val="3"/>
          </w:tcPr>
          <w:p w14:paraId="3249C675" w14:textId="77777777" w:rsidR="0060457E" w:rsidRPr="00226020" w:rsidRDefault="0060457E" w:rsidP="0059211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534F3272" w14:textId="6A64184C" w:rsidR="0060457E" w:rsidRPr="00CD18D2" w:rsidRDefault="0060457E" w:rsidP="00592116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CD18D2">
              <w:rPr>
                <w:rFonts w:ascii="Calibri" w:eastAsia="Calibri" w:hAnsi="Calibri" w:cs="Calibri"/>
              </w:rPr>
              <w:t>Fr</w:t>
            </w:r>
            <w:r w:rsidR="00CD18D2" w:rsidRPr="00CD18D2">
              <w:rPr>
                <w:rFonts w:ascii="Calibri" w:eastAsia="Calibri" w:hAnsi="Calibri" w:cs="Calibri"/>
              </w:rPr>
              <w:t>åv</w:t>
            </w:r>
            <w:r w:rsidRPr="00CD18D2">
              <w:rPr>
                <w:rFonts w:ascii="Calibri" w:eastAsia="Calibri" w:hAnsi="Calibri" w:cs="Calibri"/>
              </w:rPr>
              <w:t xml:space="preserve">ær i praksis </w:t>
            </w:r>
            <w:r w:rsidR="006344C7" w:rsidRPr="00CD18D2">
              <w:rPr>
                <w:rFonts w:ascii="Calibri" w:eastAsia="Calibri" w:hAnsi="Calibri" w:cs="Calibri"/>
              </w:rPr>
              <w:t>midt</w:t>
            </w:r>
            <w:r w:rsidRPr="00CD18D2">
              <w:rPr>
                <w:rFonts w:ascii="Calibri" w:eastAsia="Calibri" w:hAnsi="Calibri" w:cs="Calibri"/>
              </w:rPr>
              <w:t>ve</w:t>
            </w:r>
            <w:r w:rsidR="00CD18D2" w:rsidRPr="00CD18D2">
              <w:rPr>
                <w:rFonts w:ascii="Calibri" w:eastAsia="Calibri" w:hAnsi="Calibri" w:cs="Calibri"/>
              </w:rPr>
              <w:t>g</w:t>
            </w:r>
            <w:r w:rsidR="00303498" w:rsidRPr="00CD18D2">
              <w:rPr>
                <w:rFonts w:ascii="Calibri" w:eastAsia="Calibri" w:hAnsi="Calibri" w:cs="Calibri"/>
              </w:rPr>
              <w:t>s</w:t>
            </w:r>
            <w:r w:rsidRPr="00CD18D2">
              <w:rPr>
                <w:rFonts w:ascii="Calibri" w:eastAsia="Calibri" w:hAnsi="Calibri" w:cs="Calibri"/>
              </w:rPr>
              <w:t xml:space="preserve"> i </w:t>
            </w:r>
            <w:r w:rsidR="00223CF0" w:rsidRPr="00CD18D2">
              <w:rPr>
                <w:rFonts w:ascii="Calibri" w:eastAsia="Calibri" w:hAnsi="Calibri" w:cs="Calibri"/>
              </w:rPr>
              <w:t xml:space="preserve">praksisperioden:  </w:t>
            </w:r>
            <w:r w:rsidRPr="00CD18D2">
              <w:rPr>
                <w:rFonts w:ascii="Calibri" w:eastAsia="Calibri" w:hAnsi="Calibri" w:cs="Calibri"/>
              </w:rPr>
              <w:t xml:space="preserve"> ____</w:t>
            </w:r>
            <w:r w:rsidR="00601647" w:rsidRPr="00CD18D2">
              <w:rPr>
                <w:rFonts w:ascii="Calibri" w:eastAsia="Calibri" w:hAnsi="Calibri" w:cs="Calibri"/>
              </w:rPr>
              <w:t xml:space="preserve">  </w:t>
            </w:r>
            <w:r w:rsidRPr="00CD18D2">
              <w:rPr>
                <w:rFonts w:ascii="Calibri" w:eastAsia="Calibri" w:hAnsi="Calibri" w:cs="Calibri"/>
              </w:rPr>
              <w:t>dag</w:t>
            </w:r>
            <w:r w:rsidR="00CD18D2" w:rsidRPr="00CD18D2">
              <w:rPr>
                <w:rFonts w:ascii="Calibri" w:eastAsia="Calibri" w:hAnsi="Calibri" w:cs="Calibri"/>
              </w:rPr>
              <w:t>a</w:t>
            </w:r>
            <w:r w:rsidRPr="00CD18D2">
              <w:rPr>
                <w:rFonts w:ascii="Calibri" w:eastAsia="Calibri" w:hAnsi="Calibri" w:cs="Calibri"/>
              </w:rPr>
              <w:t>r</w:t>
            </w:r>
            <w:r w:rsidR="00601647" w:rsidRPr="00CD18D2">
              <w:rPr>
                <w:rFonts w:ascii="Calibri" w:eastAsia="Calibri" w:hAnsi="Calibri" w:cs="Calibri"/>
              </w:rPr>
              <w:t xml:space="preserve"> og  ____  tim</w:t>
            </w:r>
            <w:r w:rsidR="00CD18D2" w:rsidRPr="00CD18D2">
              <w:rPr>
                <w:rFonts w:ascii="Calibri" w:eastAsia="Calibri" w:hAnsi="Calibri" w:cs="Calibri"/>
              </w:rPr>
              <w:t>a</w:t>
            </w:r>
            <w:r w:rsidR="00601647" w:rsidRPr="00CD18D2">
              <w:rPr>
                <w:rFonts w:ascii="Calibri" w:eastAsia="Calibri" w:hAnsi="Calibri" w:cs="Calibri"/>
              </w:rPr>
              <w:t>r</w:t>
            </w:r>
          </w:p>
        </w:tc>
      </w:tr>
      <w:tr w:rsidR="006D0F07" w:rsidRPr="002B47D9" w14:paraId="2F351F76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899296" w14:textId="77777777" w:rsidR="002424B0" w:rsidRPr="00CD18D2" w:rsidRDefault="002424B0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6FD3E640" w14:textId="63A1FEEE" w:rsidR="006D0F07" w:rsidRPr="002B47D9" w:rsidRDefault="00FA49A3" w:rsidP="00FA49A3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Skikk</w:t>
            </w:r>
            <w:r w:rsidR="00CD18D2">
              <w:rPr>
                <w:rFonts w:ascii="Calibri" w:eastAsia="Calibri" w:hAnsi="Calibri" w:cs="Calibri"/>
                <w:lang w:val="nb-NO"/>
              </w:rPr>
              <w:t>a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vurdering er gjennomført </w:t>
            </w:r>
            <w:r w:rsidR="00533173" w:rsidRPr="002B47D9">
              <w:rPr>
                <w:rFonts w:ascii="Calibri" w:eastAsia="Calibri" w:hAnsi="Calibri" w:cs="Calibri"/>
                <w:lang w:val="nb-NO"/>
              </w:rPr>
              <w:t>midtve</w:t>
            </w:r>
            <w:r w:rsidR="00223CF0">
              <w:rPr>
                <w:rFonts w:ascii="Calibri" w:eastAsia="Calibri" w:hAnsi="Calibri" w:cs="Calibri"/>
                <w:lang w:val="nb-NO"/>
              </w:rPr>
              <w:t>is</w:t>
            </w:r>
            <w:r w:rsidR="00533173" w:rsidRPr="002B47D9">
              <w:rPr>
                <w:rFonts w:ascii="Calibri" w:eastAsia="Calibri" w:hAnsi="Calibri" w:cs="Calibri"/>
                <w:lang w:val="nb-NO"/>
              </w:rPr>
              <w:t xml:space="preserve"> i </w:t>
            </w:r>
            <w:r w:rsidR="00223CF0" w:rsidRPr="002B47D9">
              <w:rPr>
                <w:rFonts w:ascii="Calibri" w:eastAsia="Calibri" w:hAnsi="Calibri" w:cs="Calibri"/>
                <w:lang w:val="nb-NO"/>
              </w:rPr>
              <w:t xml:space="preserve">praksisperioden:  </w:t>
            </w:r>
            <w:r w:rsidR="00533173" w:rsidRPr="002B47D9">
              <w:rPr>
                <w:rFonts w:ascii="Calibri" w:eastAsia="Calibri" w:hAnsi="Calibri" w:cs="Calibri"/>
                <w:lang w:val="nb-NO"/>
              </w:rPr>
              <w:t xml:space="preserve">        </w:t>
            </w:r>
            <w:r w:rsidR="00046186" w:rsidRPr="002B47D9">
              <w:rPr>
                <w:rFonts w:ascii="Calibri" w:eastAsia="Calibri" w:hAnsi="Calibri" w:cs="Calibri"/>
                <w:lang w:val="nb-NO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1278834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46186"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  <w:r w:rsidR="00046186" w:rsidRPr="002B47D9">
              <w:rPr>
                <w:rFonts w:ascii="Calibri" w:eastAsia="Calibri" w:hAnsi="Calibri" w:cs="Calibri"/>
                <w:lang w:val="nb-NO"/>
              </w:rPr>
              <w:t xml:space="preserve">                    </w:t>
            </w:r>
          </w:p>
        </w:tc>
      </w:tr>
      <w:tr w:rsidR="006123E2" w:rsidRPr="002B47D9" w14:paraId="509257E8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D3DE55" w14:textId="68181FE6" w:rsidR="006123E2" w:rsidRPr="009F5E85" w:rsidRDefault="00CD18D2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Korleis </w:t>
            </w:r>
            <w:r w:rsidR="00760849" w:rsidRPr="009F5E85">
              <w:rPr>
                <w:rFonts w:ascii="Calibri" w:eastAsia="Calibri" w:hAnsi="Calibri" w:cs="Calibri"/>
              </w:rPr>
              <w:t>har opplæringspl</w:t>
            </w:r>
            <w:r w:rsidR="00011D18" w:rsidRPr="009F5E85">
              <w:rPr>
                <w:rFonts w:ascii="Calibri" w:eastAsia="Calibri" w:hAnsi="Calibri" w:cs="Calibri"/>
              </w:rPr>
              <w:t>a</w:t>
            </w:r>
            <w:r w:rsidR="00760849" w:rsidRPr="009F5E85">
              <w:rPr>
                <w:rFonts w:ascii="Calibri" w:eastAsia="Calibri" w:hAnsi="Calibri" w:cs="Calibri"/>
              </w:rPr>
              <w:t>nen</w:t>
            </w:r>
            <w:r w:rsidR="00011D18" w:rsidRPr="009F5E85">
              <w:rPr>
                <w:rFonts w:ascii="Calibri" w:eastAsia="Calibri" w:hAnsi="Calibri" w:cs="Calibri"/>
              </w:rPr>
              <w:t xml:space="preserve"> fungert fram til n</w:t>
            </w:r>
            <w:r w:rsidR="00223CF0" w:rsidRPr="009F5E85">
              <w:rPr>
                <w:rFonts w:ascii="Calibri" w:eastAsia="Calibri" w:hAnsi="Calibri" w:cs="Calibri"/>
              </w:rPr>
              <w:t>å</w:t>
            </w:r>
            <w:r w:rsidR="00011D18" w:rsidRPr="009F5E85">
              <w:rPr>
                <w:rFonts w:ascii="Calibri" w:eastAsia="Calibri" w:hAnsi="Calibri" w:cs="Calibri"/>
              </w:rPr>
              <w:t xml:space="preserve"> (</w:t>
            </w:r>
            <w:r w:rsidR="006706E0" w:rsidRPr="009F5E85">
              <w:rPr>
                <w:rFonts w:ascii="Calibri" w:eastAsia="Calibri" w:hAnsi="Calibri" w:cs="Calibri"/>
              </w:rPr>
              <w:t>som styringsverktøy, både når det gjeld val</w:t>
            </w:r>
            <w:r>
              <w:rPr>
                <w:rFonts w:ascii="Calibri" w:eastAsia="Calibri" w:hAnsi="Calibri" w:cs="Calibri"/>
              </w:rPr>
              <w:t xml:space="preserve"> </w:t>
            </w:r>
            <w:r w:rsidR="006706E0" w:rsidRPr="009F5E85">
              <w:rPr>
                <w:rFonts w:ascii="Calibri" w:eastAsia="Calibri" w:hAnsi="Calibri" w:cs="Calibri"/>
              </w:rPr>
              <w:t>av arbeidsoppg</w:t>
            </w:r>
            <w:r>
              <w:rPr>
                <w:rFonts w:ascii="Calibri" w:eastAsia="Calibri" w:hAnsi="Calibri" w:cs="Calibri"/>
              </w:rPr>
              <w:t>å</w:t>
            </w:r>
            <w:r w:rsidR="006706E0" w:rsidRPr="009F5E85">
              <w:rPr>
                <w:rFonts w:ascii="Calibri" w:eastAsia="Calibri" w:hAnsi="Calibri" w:cs="Calibri"/>
              </w:rPr>
              <w:t>ver, tidsplan for gjennomføring og evaluering</w:t>
            </w:r>
            <w:r w:rsidR="00226020">
              <w:rPr>
                <w:rFonts w:ascii="Calibri" w:eastAsia="Calibri" w:hAnsi="Calibri" w:cs="Calibri"/>
              </w:rPr>
              <w:t>)</w:t>
            </w:r>
            <w:r w:rsidR="00C22AEE" w:rsidRPr="009F5E85">
              <w:rPr>
                <w:rFonts w:ascii="Calibri" w:eastAsia="Calibri" w:hAnsi="Calibri" w:cs="Calibri"/>
              </w:rPr>
              <w:t>?</w:t>
            </w:r>
          </w:p>
          <w:p w14:paraId="6D111BBA" w14:textId="77777777" w:rsidR="008448E1" w:rsidRPr="009F5E85" w:rsidRDefault="008448E1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6AAED79B" w14:textId="54F59990" w:rsidR="008448E1" w:rsidRPr="009F5E85" w:rsidRDefault="008448E1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011D18" w:rsidRPr="0033097A" w14:paraId="6DFBBF00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BC6859" w14:textId="1F17BBDA" w:rsidR="008448E1" w:rsidRPr="00223CF0" w:rsidRDefault="00226020" w:rsidP="008448E1">
            <w:pPr>
              <w:rPr>
                <w:rFonts w:ascii="Calibri" w:eastAsia="Calibri" w:hAnsi="Calibri" w:cs="Calibri"/>
                <w:lang w:val="nb-NO"/>
              </w:rPr>
            </w:pPr>
            <w:r w:rsidRPr="00226020">
              <w:rPr>
                <w:rFonts w:ascii="Calibri" w:eastAsia="Calibri" w:hAnsi="Calibri" w:cs="Calibri"/>
              </w:rPr>
              <w:t xml:space="preserve">Korleis </w:t>
            </w:r>
            <w:r w:rsidR="00AA761C" w:rsidRPr="00226020">
              <w:rPr>
                <w:rFonts w:ascii="Calibri" w:eastAsia="Calibri" w:hAnsi="Calibri" w:cs="Calibri"/>
              </w:rPr>
              <w:t>uttrykker studenten seg skriftl</w:t>
            </w:r>
            <w:r w:rsidRPr="00226020">
              <w:rPr>
                <w:rFonts w:ascii="Calibri" w:eastAsia="Calibri" w:hAnsi="Calibri" w:cs="Calibri"/>
              </w:rPr>
              <w:t>e</w:t>
            </w:r>
            <w:r w:rsidR="00AA761C" w:rsidRPr="00226020">
              <w:rPr>
                <w:rFonts w:ascii="Calibri" w:eastAsia="Calibri" w:hAnsi="Calibri" w:cs="Calibri"/>
              </w:rPr>
              <w:t>g?</w:t>
            </w:r>
            <w:r w:rsidR="00AA761C" w:rsidRPr="00226020">
              <w:rPr>
                <w:rFonts w:ascii="Calibri" w:eastAsia="Calibri" w:hAnsi="Calibri" w:cs="Calibri"/>
              </w:rPr>
              <w:br/>
            </w:r>
            <w:r w:rsidR="00223CF0" w:rsidRPr="00223CF0">
              <w:rPr>
                <w:rFonts w:ascii="Calibri" w:eastAsia="Calibri" w:hAnsi="Calibri" w:cs="Calibri"/>
                <w:lang w:val="nb-NO"/>
              </w:rPr>
              <w:t>Dersom</w:t>
            </w:r>
            <w:r w:rsidR="00AA761C" w:rsidRPr="00223CF0">
              <w:rPr>
                <w:rFonts w:ascii="Calibri" w:eastAsia="Calibri" w:hAnsi="Calibri" w:cs="Calibri"/>
                <w:lang w:val="nb-NO"/>
              </w:rPr>
              <w:t xml:space="preserve"> tid</w:t>
            </w:r>
            <w:r w:rsidR="00223CF0" w:rsidRPr="00223CF0">
              <w:rPr>
                <w:rFonts w:ascii="Calibri" w:eastAsia="Calibri" w:hAnsi="Calibri" w:cs="Calibri"/>
                <w:lang w:val="nb-NO"/>
              </w:rPr>
              <w:t>en</w:t>
            </w:r>
            <w:r w:rsidR="00AA761C" w:rsidRPr="00223CF0">
              <w:rPr>
                <w:rFonts w:ascii="Calibri" w:eastAsia="Calibri" w:hAnsi="Calibri" w:cs="Calibri"/>
                <w:lang w:val="nb-NO"/>
              </w:rPr>
              <w:t xml:space="preserve"> til skriftl</w:t>
            </w:r>
            <w:r w:rsidR="00223CF0">
              <w:rPr>
                <w:rFonts w:ascii="Calibri" w:eastAsia="Calibri" w:hAnsi="Calibri" w:cs="Calibri"/>
                <w:lang w:val="nb-NO"/>
              </w:rPr>
              <w:t>i</w:t>
            </w:r>
            <w:r w:rsidR="00AA761C" w:rsidRPr="00223CF0">
              <w:rPr>
                <w:rFonts w:ascii="Calibri" w:eastAsia="Calibri" w:hAnsi="Calibri" w:cs="Calibri"/>
                <w:lang w:val="nb-NO"/>
              </w:rPr>
              <w:t xml:space="preserve">g arbeid er </w:t>
            </w:r>
            <w:r w:rsidR="00223CF0" w:rsidRPr="00223CF0">
              <w:rPr>
                <w:rFonts w:ascii="Calibri" w:eastAsia="Calibri" w:hAnsi="Calibri" w:cs="Calibri"/>
                <w:lang w:val="nb-NO"/>
              </w:rPr>
              <w:t>avgrenset</w:t>
            </w:r>
            <w:r w:rsidR="00AA761C" w:rsidRPr="00223CF0">
              <w:rPr>
                <w:rFonts w:ascii="Calibri" w:eastAsia="Calibri" w:hAnsi="Calibri" w:cs="Calibri"/>
                <w:lang w:val="nb-NO"/>
              </w:rPr>
              <w:t xml:space="preserve">, </w:t>
            </w:r>
            <w:r w:rsidR="00223CF0" w:rsidRPr="00223CF0">
              <w:rPr>
                <w:rFonts w:ascii="Calibri" w:eastAsia="Calibri" w:hAnsi="Calibri" w:cs="Calibri"/>
                <w:lang w:val="nb-NO"/>
              </w:rPr>
              <w:t>h</w:t>
            </w:r>
            <w:r w:rsidR="00AA761C" w:rsidRPr="00223CF0">
              <w:rPr>
                <w:rFonts w:ascii="Calibri" w:eastAsia="Calibri" w:hAnsi="Calibri" w:cs="Calibri"/>
                <w:lang w:val="nb-NO"/>
              </w:rPr>
              <w:t>v</w:t>
            </w:r>
            <w:r w:rsidR="00223CF0" w:rsidRPr="00223CF0">
              <w:rPr>
                <w:rFonts w:ascii="Calibri" w:eastAsia="Calibri" w:hAnsi="Calibri" w:cs="Calibri"/>
                <w:lang w:val="nb-NO"/>
              </w:rPr>
              <w:t>a</w:t>
            </w:r>
            <w:r w:rsidR="00AA761C" w:rsidRPr="00223CF0">
              <w:rPr>
                <w:rFonts w:ascii="Calibri" w:eastAsia="Calibri" w:hAnsi="Calibri" w:cs="Calibri"/>
                <w:lang w:val="nb-NO"/>
              </w:rPr>
              <w:t xml:space="preserve"> kan gj</w:t>
            </w:r>
            <w:r w:rsidR="00223CF0" w:rsidRPr="00223CF0">
              <w:rPr>
                <w:rFonts w:ascii="Calibri" w:eastAsia="Calibri" w:hAnsi="Calibri" w:cs="Calibri"/>
                <w:lang w:val="nb-NO"/>
              </w:rPr>
              <w:t>øres</w:t>
            </w:r>
            <w:r w:rsidR="00AA761C" w:rsidRPr="00223CF0">
              <w:rPr>
                <w:rFonts w:ascii="Calibri" w:eastAsia="Calibri" w:hAnsi="Calibri" w:cs="Calibri"/>
                <w:lang w:val="nb-NO"/>
              </w:rPr>
              <w:t xml:space="preserve"> for å </w:t>
            </w:r>
            <w:r w:rsidR="00223CF0">
              <w:rPr>
                <w:rFonts w:ascii="Calibri" w:eastAsia="Calibri" w:hAnsi="Calibri" w:cs="Calibri"/>
                <w:lang w:val="nb-NO"/>
              </w:rPr>
              <w:t>ø</w:t>
            </w:r>
            <w:r w:rsidR="00AA761C" w:rsidRPr="00223CF0">
              <w:rPr>
                <w:rFonts w:ascii="Calibri" w:eastAsia="Calibri" w:hAnsi="Calibri" w:cs="Calibri"/>
                <w:lang w:val="nb-NO"/>
              </w:rPr>
              <w:t xml:space="preserve">ke </w:t>
            </w:r>
            <w:r w:rsidR="00223CF0" w:rsidRPr="00223CF0">
              <w:rPr>
                <w:rFonts w:ascii="Calibri" w:eastAsia="Calibri" w:hAnsi="Calibri" w:cs="Calibri"/>
                <w:lang w:val="nb-NO"/>
              </w:rPr>
              <w:t>mulighet</w:t>
            </w:r>
            <w:r w:rsidR="00A40728" w:rsidRPr="00223CF0">
              <w:rPr>
                <w:rFonts w:ascii="Calibri" w:eastAsia="Calibri" w:hAnsi="Calibri" w:cs="Calibri"/>
                <w:lang w:val="nb-NO"/>
              </w:rPr>
              <w:t xml:space="preserve"> for denne ty</w:t>
            </w:r>
            <w:r w:rsidR="00223CF0">
              <w:rPr>
                <w:rFonts w:ascii="Calibri" w:eastAsia="Calibri" w:hAnsi="Calibri" w:cs="Calibri"/>
                <w:lang w:val="nb-NO"/>
              </w:rPr>
              <w:t>p</w:t>
            </w:r>
            <w:r w:rsidR="00A40728" w:rsidRPr="00223CF0">
              <w:rPr>
                <w:rFonts w:ascii="Calibri" w:eastAsia="Calibri" w:hAnsi="Calibri" w:cs="Calibri"/>
                <w:lang w:val="nb-NO"/>
              </w:rPr>
              <w:t>e arbeid?</w:t>
            </w:r>
          </w:p>
        </w:tc>
      </w:tr>
      <w:tr w:rsidR="008448E1" w:rsidRPr="004B354D" w14:paraId="5DA09D9E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0E174C" w14:textId="5FE8EDCE" w:rsidR="001A4CED" w:rsidRPr="000B1E4D" w:rsidRDefault="00402E89" w:rsidP="006706E0">
            <w:pPr>
              <w:rPr>
                <w:rFonts w:ascii="Calibri" w:eastAsia="Calibri" w:hAnsi="Calibri" w:cs="Calibri"/>
              </w:rPr>
            </w:pPr>
            <w:r w:rsidRPr="000B1E4D">
              <w:rPr>
                <w:rFonts w:ascii="Calibri" w:eastAsia="Calibri" w:hAnsi="Calibri" w:cs="Calibri"/>
              </w:rPr>
              <w:t>Korleis</w:t>
            </w:r>
            <w:r w:rsidR="00223CF0" w:rsidRPr="000B1E4D">
              <w:rPr>
                <w:rFonts w:ascii="Calibri" w:eastAsia="Calibri" w:hAnsi="Calibri" w:cs="Calibri"/>
              </w:rPr>
              <w:t xml:space="preserve"> </w:t>
            </w:r>
            <w:r w:rsidR="008448E1" w:rsidRPr="000B1E4D">
              <w:rPr>
                <w:rFonts w:ascii="Calibri" w:eastAsia="Calibri" w:hAnsi="Calibri" w:cs="Calibri"/>
              </w:rPr>
              <w:t>samarbeider og kommuniserer studenten med</w:t>
            </w:r>
            <w:r w:rsidR="00223CF0" w:rsidRPr="000B1E4D">
              <w:rPr>
                <w:rFonts w:ascii="Calibri" w:eastAsia="Calibri" w:hAnsi="Calibri" w:cs="Calibri"/>
              </w:rPr>
              <w:t xml:space="preserve"> </w:t>
            </w:r>
            <w:r w:rsidR="000B1E4D" w:rsidRPr="000B1E4D">
              <w:rPr>
                <w:rFonts w:ascii="Calibri" w:eastAsia="Calibri" w:hAnsi="Calibri" w:cs="Calibri"/>
              </w:rPr>
              <w:t>brukar</w:t>
            </w:r>
            <w:r w:rsidR="000D42C3" w:rsidRPr="000B1E4D">
              <w:rPr>
                <w:rFonts w:ascii="Calibri" w:eastAsia="Calibri" w:hAnsi="Calibri" w:cs="Calibri"/>
              </w:rPr>
              <w:t>/tenestemottak</w:t>
            </w:r>
            <w:r w:rsidR="00FC0908" w:rsidRPr="000B1E4D">
              <w:rPr>
                <w:rFonts w:ascii="Calibri" w:eastAsia="Calibri" w:hAnsi="Calibri" w:cs="Calibri"/>
              </w:rPr>
              <w:t>a</w:t>
            </w:r>
            <w:r w:rsidR="000D42C3" w:rsidRPr="000B1E4D">
              <w:rPr>
                <w:rFonts w:ascii="Calibri" w:eastAsia="Calibri" w:hAnsi="Calibri" w:cs="Calibri"/>
              </w:rPr>
              <w:t>r/</w:t>
            </w:r>
            <w:r w:rsidR="00223CF0" w:rsidRPr="000B1E4D">
              <w:rPr>
                <w:rFonts w:ascii="Calibri" w:eastAsia="Calibri" w:hAnsi="Calibri" w:cs="Calibri"/>
              </w:rPr>
              <w:t xml:space="preserve"> </w:t>
            </w:r>
            <w:r w:rsidR="000D42C3" w:rsidRPr="000B1E4D">
              <w:rPr>
                <w:rFonts w:ascii="Calibri" w:eastAsia="Calibri" w:hAnsi="Calibri" w:cs="Calibri"/>
              </w:rPr>
              <w:t>pasient</w:t>
            </w:r>
            <w:r w:rsidR="00FC0908" w:rsidRPr="000B1E4D">
              <w:rPr>
                <w:rFonts w:ascii="Calibri" w:eastAsia="Calibri" w:hAnsi="Calibri" w:cs="Calibri"/>
              </w:rPr>
              <w:t>a</w:t>
            </w:r>
            <w:r w:rsidR="000D42C3" w:rsidRPr="000B1E4D">
              <w:rPr>
                <w:rFonts w:ascii="Calibri" w:eastAsia="Calibri" w:hAnsi="Calibri" w:cs="Calibri"/>
              </w:rPr>
              <w:t>r/</w:t>
            </w:r>
            <w:r w:rsidR="00223CF0" w:rsidRPr="000B1E4D">
              <w:rPr>
                <w:rFonts w:ascii="Calibri" w:eastAsia="Calibri" w:hAnsi="Calibri" w:cs="Calibri"/>
              </w:rPr>
              <w:t xml:space="preserve"> </w:t>
            </w:r>
            <w:r w:rsidR="000D42C3" w:rsidRPr="000B1E4D">
              <w:rPr>
                <w:rFonts w:ascii="Calibri" w:eastAsia="Calibri" w:hAnsi="Calibri" w:cs="Calibri"/>
              </w:rPr>
              <w:t>deltak</w:t>
            </w:r>
            <w:r w:rsidR="00FC0908" w:rsidRPr="000B1E4D">
              <w:rPr>
                <w:rFonts w:ascii="Calibri" w:eastAsia="Calibri" w:hAnsi="Calibri" w:cs="Calibri"/>
              </w:rPr>
              <w:t>a</w:t>
            </w:r>
            <w:r w:rsidR="000D42C3" w:rsidRPr="000B1E4D">
              <w:rPr>
                <w:rFonts w:ascii="Calibri" w:eastAsia="Calibri" w:hAnsi="Calibri" w:cs="Calibri"/>
              </w:rPr>
              <w:t>r</w:t>
            </w:r>
            <w:r w:rsidR="004B354D">
              <w:rPr>
                <w:rFonts w:ascii="Calibri" w:eastAsia="Calibri" w:hAnsi="Calibri" w:cs="Calibri"/>
              </w:rPr>
              <w:t>ar</w:t>
            </w:r>
            <w:r w:rsidR="000D42C3" w:rsidRPr="000B1E4D">
              <w:rPr>
                <w:rFonts w:ascii="Calibri" w:eastAsia="Calibri" w:hAnsi="Calibri" w:cs="Calibri"/>
              </w:rPr>
              <w:t>/ko</w:t>
            </w:r>
            <w:r w:rsidR="0034013F" w:rsidRPr="000B1E4D">
              <w:rPr>
                <w:rFonts w:ascii="Calibri" w:eastAsia="Calibri" w:hAnsi="Calibri" w:cs="Calibri"/>
              </w:rPr>
              <w:t>ll</w:t>
            </w:r>
            <w:r w:rsidR="000D42C3" w:rsidRPr="000B1E4D">
              <w:rPr>
                <w:rFonts w:ascii="Calibri" w:eastAsia="Calibri" w:hAnsi="Calibri" w:cs="Calibri"/>
              </w:rPr>
              <w:t xml:space="preserve">egaer og </w:t>
            </w:r>
            <w:r w:rsidR="004B354D" w:rsidRPr="000B1E4D">
              <w:rPr>
                <w:rFonts w:ascii="Calibri" w:eastAsia="Calibri" w:hAnsi="Calibri" w:cs="Calibri"/>
              </w:rPr>
              <w:t>samarbeidspartn</w:t>
            </w:r>
            <w:r w:rsidR="004B354D">
              <w:rPr>
                <w:rFonts w:ascii="Calibri" w:eastAsia="Calibri" w:hAnsi="Calibri" w:cs="Calibri"/>
              </w:rPr>
              <w:t>a</w:t>
            </w:r>
            <w:r w:rsidR="004B354D" w:rsidRPr="000B1E4D">
              <w:rPr>
                <w:rFonts w:ascii="Calibri" w:eastAsia="Calibri" w:hAnsi="Calibri" w:cs="Calibri"/>
              </w:rPr>
              <w:t>r</w:t>
            </w:r>
            <w:r w:rsidR="004B354D">
              <w:rPr>
                <w:rFonts w:ascii="Calibri" w:eastAsia="Calibri" w:hAnsi="Calibri" w:cs="Calibri"/>
              </w:rPr>
              <w:t>ar</w:t>
            </w:r>
            <w:r w:rsidR="0034013F" w:rsidRPr="000B1E4D">
              <w:rPr>
                <w:rFonts w:ascii="Calibri" w:eastAsia="Calibri" w:hAnsi="Calibri" w:cs="Calibri"/>
              </w:rPr>
              <w:t>?</w:t>
            </w:r>
          </w:p>
        </w:tc>
      </w:tr>
      <w:tr w:rsidR="0034013F" w:rsidRPr="00485ED7" w14:paraId="37F9475C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193DEC" w14:textId="47494E3F" w:rsidR="0034013F" w:rsidRPr="000D1597" w:rsidRDefault="00403F18" w:rsidP="006706E0">
            <w:pPr>
              <w:rPr>
                <w:rFonts w:ascii="Calibri" w:eastAsia="Calibri" w:hAnsi="Calibri" w:cs="Calibri"/>
              </w:rPr>
            </w:pPr>
            <w:r w:rsidRPr="000D1597">
              <w:rPr>
                <w:rFonts w:ascii="Calibri" w:eastAsia="Calibri" w:hAnsi="Calibri" w:cs="Calibri"/>
              </w:rPr>
              <w:t xml:space="preserve">Korleis </w:t>
            </w:r>
            <w:r w:rsidR="00347F04" w:rsidRPr="000D1597">
              <w:rPr>
                <w:rFonts w:ascii="Calibri" w:eastAsia="Calibri" w:hAnsi="Calibri" w:cs="Calibri"/>
              </w:rPr>
              <w:t xml:space="preserve">fungerer </w:t>
            </w:r>
            <w:r w:rsidRPr="000D1597">
              <w:rPr>
                <w:rFonts w:ascii="Calibri" w:eastAsia="Calibri" w:hAnsi="Calibri" w:cs="Calibri"/>
              </w:rPr>
              <w:t>rettleiingsa</w:t>
            </w:r>
            <w:r w:rsidR="00347F04" w:rsidRPr="000D1597">
              <w:rPr>
                <w:rFonts w:ascii="Calibri" w:eastAsia="Calibri" w:hAnsi="Calibri" w:cs="Calibri"/>
              </w:rPr>
              <w:t>vtalen?</w:t>
            </w:r>
          </w:p>
          <w:p w14:paraId="2E4665C5" w14:textId="428C2622" w:rsidR="00347F04" w:rsidRPr="000D1597" w:rsidRDefault="00347F04" w:rsidP="006706E0">
            <w:pPr>
              <w:rPr>
                <w:rFonts w:ascii="Calibri" w:eastAsia="Calibri" w:hAnsi="Calibri" w:cs="Calibri"/>
              </w:rPr>
            </w:pPr>
            <w:r w:rsidRPr="000D1597">
              <w:rPr>
                <w:rFonts w:ascii="Calibri" w:eastAsia="Calibri" w:hAnsi="Calibri" w:cs="Calibri"/>
              </w:rPr>
              <w:lastRenderedPageBreak/>
              <w:t>A)</w:t>
            </w:r>
            <w:r w:rsidR="00DC6AA7" w:rsidRPr="000D1597">
              <w:rPr>
                <w:rFonts w:ascii="Calibri" w:eastAsia="Calibri" w:hAnsi="Calibri" w:cs="Calibri"/>
              </w:rPr>
              <w:t xml:space="preserve"> </w:t>
            </w:r>
            <w:r w:rsidRPr="000D1597">
              <w:rPr>
                <w:rFonts w:ascii="Calibri" w:eastAsia="Calibri" w:hAnsi="Calibri" w:cs="Calibri"/>
              </w:rPr>
              <w:t xml:space="preserve">Rammer </w:t>
            </w:r>
            <w:r w:rsidR="00DC6AA7" w:rsidRPr="000D1597">
              <w:rPr>
                <w:rFonts w:ascii="Calibri" w:eastAsia="Calibri" w:hAnsi="Calibri" w:cs="Calibri"/>
              </w:rPr>
              <w:t xml:space="preserve">for bruk av tid, </w:t>
            </w:r>
            <w:r w:rsidR="00223CF0" w:rsidRPr="000D1597">
              <w:rPr>
                <w:rFonts w:ascii="Calibri" w:eastAsia="Calibri" w:hAnsi="Calibri" w:cs="Calibri"/>
              </w:rPr>
              <w:t>f</w:t>
            </w:r>
            <w:r w:rsidR="00D4680D" w:rsidRPr="000D1597">
              <w:rPr>
                <w:rFonts w:ascii="Calibri" w:eastAsia="Calibri" w:hAnsi="Calibri" w:cs="Calibri"/>
              </w:rPr>
              <w:t xml:space="preserve">ørebuing </w:t>
            </w:r>
            <w:r w:rsidR="00DC6AA7" w:rsidRPr="000D1597">
              <w:rPr>
                <w:rFonts w:ascii="Calibri" w:eastAsia="Calibri" w:hAnsi="Calibri" w:cs="Calibri"/>
              </w:rPr>
              <w:t xml:space="preserve"> mm.</w:t>
            </w:r>
          </w:p>
          <w:p w14:paraId="599EB101" w14:textId="49E68826" w:rsidR="0020253B" w:rsidRPr="00485ED7" w:rsidRDefault="00DC6AA7" w:rsidP="006706E0">
            <w:pPr>
              <w:rPr>
                <w:rFonts w:ascii="Calibri" w:eastAsia="Calibri" w:hAnsi="Calibri" w:cs="Calibri"/>
              </w:rPr>
            </w:pPr>
            <w:r w:rsidRPr="00485ED7">
              <w:rPr>
                <w:rFonts w:ascii="Calibri" w:eastAsia="Calibri" w:hAnsi="Calibri" w:cs="Calibri"/>
              </w:rPr>
              <w:t xml:space="preserve">B) </w:t>
            </w:r>
            <w:r w:rsidR="00485ED7" w:rsidRPr="00485ED7">
              <w:rPr>
                <w:rFonts w:ascii="Calibri" w:eastAsia="Calibri" w:hAnsi="Calibri" w:cs="Calibri"/>
              </w:rPr>
              <w:t>Korleis</w:t>
            </w:r>
            <w:r w:rsidR="00223CF0" w:rsidRPr="00485ED7">
              <w:rPr>
                <w:rFonts w:ascii="Calibri" w:eastAsia="Calibri" w:hAnsi="Calibri" w:cs="Calibri"/>
              </w:rPr>
              <w:t xml:space="preserve"> </w:t>
            </w:r>
            <w:r w:rsidR="00E7639A" w:rsidRPr="00485ED7">
              <w:rPr>
                <w:rFonts w:ascii="Calibri" w:eastAsia="Calibri" w:hAnsi="Calibri" w:cs="Calibri"/>
              </w:rPr>
              <w:t>klarer studenten å nyttig</w:t>
            </w:r>
            <w:r w:rsidR="00223CF0" w:rsidRPr="00485ED7">
              <w:rPr>
                <w:rFonts w:ascii="Calibri" w:eastAsia="Calibri" w:hAnsi="Calibri" w:cs="Calibri"/>
              </w:rPr>
              <w:t>gj</w:t>
            </w:r>
            <w:r w:rsidR="00456843">
              <w:rPr>
                <w:rFonts w:ascii="Calibri" w:eastAsia="Calibri" w:hAnsi="Calibri" w:cs="Calibri"/>
              </w:rPr>
              <w:t>er</w:t>
            </w:r>
            <w:r w:rsidR="00223CF0" w:rsidRPr="00485ED7">
              <w:rPr>
                <w:rFonts w:ascii="Calibri" w:eastAsia="Calibri" w:hAnsi="Calibri" w:cs="Calibri"/>
              </w:rPr>
              <w:t>e</w:t>
            </w:r>
            <w:r w:rsidR="00E7639A" w:rsidRPr="00485ED7">
              <w:rPr>
                <w:rFonts w:ascii="Calibri" w:eastAsia="Calibri" w:hAnsi="Calibri" w:cs="Calibri"/>
              </w:rPr>
              <w:t xml:space="preserve"> seg av </w:t>
            </w:r>
            <w:r w:rsidR="00403F18" w:rsidRPr="00485ED7">
              <w:rPr>
                <w:rFonts w:ascii="Calibri" w:eastAsia="Calibri" w:hAnsi="Calibri" w:cs="Calibri"/>
              </w:rPr>
              <w:t>rettleiinga?</w:t>
            </w:r>
          </w:p>
        </w:tc>
      </w:tr>
      <w:tr w:rsidR="0060457E" w:rsidRPr="002B47D9" w14:paraId="5937AECD" w14:textId="77777777" w:rsidTr="05F6CFD7">
        <w:trPr>
          <w:trHeight w:val="543"/>
        </w:trPr>
        <w:tc>
          <w:tcPr>
            <w:tcW w:w="662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7548F99" w14:textId="686087B7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lastRenderedPageBreak/>
              <w:t>På bakgrunn av e</w:t>
            </w:r>
            <w:r w:rsidR="00780A56" w:rsidRPr="002B47D9"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he</w:t>
            </w:r>
            <w:r w:rsidR="00780A56" w:rsidRPr="002B47D9">
              <w:rPr>
                <w:rFonts w:ascii="Calibri" w:eastAsia="Calibri" w:hAnsi="Calibri" w:cs="Calibri"/>
                <w:lang w:val="nb-NO"/>
              </w:rPr>
              <w:t>l</w:t>
            </w:r>
            <w:r w:rsidR="00456843">
              <w:rPr>
                <w:rFonts w:ascii="Calibri" w:eastAsia="Calibri" w:hAnsi="Calibri" w:cs="Calibri"/>
                <w:lang w:val="nb-NO"/>
              </w:rPr>
              <w:t>i</w:t>
            </w:r>
            <w:r w:rsidR="00780A56" w:rsidRPr="002B47D9">
              <w:rPr>
                <w:rFonts w:ascii="Calibri" w:eastAsia="Calibri" w:hAnsi="Calibri" w:cs="Calibri"/>
                <w:lang w:val="nb-NO"/>
              </w:rPr>
              <w:t>he</w:t>
            </w:r>
            <w:r w:rsidR="00456843">
              <w:rPr>
                <w:rFonts w:ascii="Calibri" w:eastAsia="Calibri" w:hAnsi="Calibri" w:cs="Calibri"/>
                <w:lang w:val="nb-NO"/>
              </w:rPr>
              <w:t>i</w:t>
            </w:r>
            <w:r w:rsidR="00780A56" w:rsidRPr="002B47D9">
              <w:rPr>
                <w:rFonts w:ascii="Calibri" w:eastAsia="Calibri" w:hAnsi="Calibri" w:cs="Calibri"/>
                <w:lang w:val="nb-NO"/>
              </w:rPr>
              <w:t>tl</w:t>
            </w:r>
            <w:r w:rsidR="00456843">
              <w:rPr>
                <w:rFonts w:ascii="Calibri" w:eastAsia="Calibri" w:hAnsi="Calibri" w:cs="Calibri"/>
                <w:lang w:val="nb-NO"/>
              </w:rPr>
              <w:t>e</w:t>
            </w:r>
            <w:r w:rsidR="001D7301" w:rsidRPr="002B47D9">
              <w:rPr>
                <w:rFonts w:ascii="Calibri" w:eastAsia="Calibri" w:hAnsi="Calibri" w:cs="Calibri"/>
                <w:lang w:val="nb-NO"/>
              </w:rPr>
              <w:t>g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vurdering av studenten si</w:t>
            </w:r>
            <w:r w:rsidR="00223CF0">
              <w:rPr>
                <w:rFonts w:ascii="Calibri" w:eastAsia="Calibri" w:hAnsi="Calibri" w:cs="Calibri"/>
                <w:lang w:val="nb-NO"/>
              </w:rPr>
              <w:t xml:space="preserve">n </w:t>
            </w:r>
            <w:r w:rsidRPr="002B47D9">
              <w:rPr>
                <w:rFonts w:ascii="Calibri" w:eastAsia="Calibri" w:hAnsi="Calibri" w:cs="Calibri"/>
                <w:lang w:val="nb-NO"/>
              </w:rPr>
              <w:t>prestasjon fr</w:t>
            </w:r>
            <w:r w:rsidR="00456843">
              <w:rPr>
                <w:rFonts w:ascii="Calibri" w:eastAsia="Calibri" w:hAnsi="Calibri" w:cs="Calibri"/>
                <w:lang w:val="nb-NO"/>
              </w:rPr>
              <w:t>a</w:t>
            </w:r>
            <w:r w:rsidRPr="002B47D9">
              <w:rPr>
                <w:rFonts w:ascii="Calibri" w:eastAsia="Calibri" w:hAnsi="Calibri" w:cs="Calibri"/>
                <w:lang w:val="nb-NO"/>
              </w:rPr>
              <w:t>m til midtve</w:t>
            </w:r>
            <w:r w:rsidR="00223CF0">
              <w:rPr>
                <w:rFonts w:ascii="Calibri" w:eastAsia="Calibri" w:hAnsi="Calibri" w:cs="Calibri"/>
                <w:lang w:val="nb-NO"/>
              </w:rPr>
              <w:t>i</w:t>
            </w:r>
            <w:r w:rsidRPr="002B47D9">
              <w:rPr>
                <w:rFonts w:ascii="Calibri" w:eastAsia="Calibri" w:hAnsi="Calibri" w:cs="Calibri"/>
                <w:lang w:val="nb-NO"/>
              </w:rPr>
              <w:t>svurdering, er det e</w:t>
            </w:r>
            <w:r w:rsidR="00223CF0">
              <w:rPr>
                <w:rFonts w:ascii="Calibri" w:eastAsia="Calibri" w:hAnsi="Calibri" w:cs="Calibri"/>
                <w:lang w:val="nb-NO"/>
              </w:rPr>
              <w:t>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A3FE4E3" w14:textId="71C059AD" w:rsidR="00D4680D" w:rsidRDefault="00D4680D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fo</w:t>
            </w:r>
            <w:r w:rsidR="0060457E" w:rsidRPr="002B47D9">
              <w:rPr>
                <w:rFonts w:ascii="Calibri" w:eastAsia="Calibri" w:hAnsi="Calibri" w:cs="Calibri"/>
                <w:lang w:val="nb-NO"/>
              </w:rPr>
              <w:t>rvent</w:t>
            </w:r>
            <w:r>
              <w:rPr>
                <w:rFonts w:ascii="Calibri" w:eastAsia="Calibri" w:hAnsi="Calibri" w:cs="Calibri"/>
                <w:lang w:val="nb-NO"/>
              </w:rPr>
              <w:t>a</w:t>
            </w:r>
          </w:p>
          <w:p w14:paraId="22158C6B" w14:textId="4BC96C34" w:rsidR="0060457E" w:rsidRPr="002B47D9" w:rsidRDefault="00D4680D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framgang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FB8A250" w14:textId="4C6A70CB" w:rsidR="0060457E" w:rsidRPr="002B47D9" w:rsidRDefault="001D384D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i</w:t>
            </w:r>
            <w:r w:rsidR="0060457E" w:rsidRPr="002B47D9">
              <w:rPr>
                <w:rFonts w:ascii="Calibri" w:eastAsia="Calibri" w:hAnsi="Calibri" w:cs="Calibri"/>
                <w:lang w:val="nb-NO"/>
              </w:rPr>
              <w:t>kk</w:t>
            </w:r>
            <w:r w:rsidR="00D4680D">
              <w:rPr>
                <w:rFonts w:ascii="Calibri" w:eastAsia="Calibri" w:hAnsi="Calibri" w:cs="Calibri"/>
                <w:lang w:val="nb-NO"/>
              </w:rPr>
              <w:t>j</w:t>
            </w:r>
            <w:r w:rsidR="00485ED7">
              <w:rPr>
                <w:rFonts w:ascii="Calibri" w:eastAsia="Calibri" w:hAnsi="Calibri" w:cs="Calibri"/>
                <w:lang w:val="nb-NO"/>
              </w:rPr>
              <w:t>e</w:t>
            </w:r>
            <w:r w:rsidR="0060457E" w:rsidRPr="002B47D9">
              <w:rPr>
                <w:rFonts w:ascii="Calibri" w:eastAsia="Calibri" w:hAnsi="Calibri" w:cs="Calibri"/>
                <w:lang w:val="nb-NO"/>
              </w:rPr>
              <w:t xml:space="preserve"> forvent</w:t>
            </w:r>
            <w:r w:rsidR="00D4680D">
              <w:rPr>
                <w:rFonts w:ascii="Calibri" w:eastAsia="Calibri" w:hAnsi="Calibri" w:cs="Calibri"/>
                <w:lang w:val="nb-NO"/>
              </w:rPr>
              <w:t>a</w:t>
            </w:r>
            <w:r w:rsidR="0060457E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D4680D">
              <w:rPr>
                <w:rFonts w:ascii="Calibri" w:eastAsia="Calibri" w:hAnsi="Calibri" w:cs="Calibri"/>
                <w:lang w:val="nb-NO"/>
              </w:rPr>
              <w:t>framgang</w:t>
            </w:r>
            <w:r w:rsidR="0060457E" w:rsidRPr="002B47D9">
              <w:rPr>
                <w:rFonts w:ascii="Calibri" w:eastAsia="Calibri" w:hAnsi="Calibri" w:cs="Calibri"/>
                <w:lang w:val="nb-NO"/>
              </w:rPr>
              <w:t>*</w:t>
            </w:r>
          </w:p>
        </w:tc>
      </w:tr>
      <w:tr w:rsidR="0060457E" w:rsidRPr="002B47D9" w14:paraId="5DC11DF4" w14:textId="77777777" w:rsidTr="05F6CFD7">
        <w:trPr>
          <w:trHeight w:val="294"/>
        </w:trPr>
        <w:tc>
          <w:tcPr>
            <w:tcW w:w="6623" w:type="dxa"/>
            <w:vMerge/>
          </w:tcPr>
          <w:p w14:paraId="4839E336" w14:textId="77777777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CE684E" w14:textId="77777777" w:rsidR="0060457E" w:rsidRPr="002B47D9" w:rsidRDefault="0060457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84626F" w14:textId="77777777" w:rsidR="0060457E" w:rsidRPr="002B47D9" w:rsidRDefault="0060457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60457E" w:rsidRPr="0033097A" w14:paraId="6DFC34DA" w14:textId="77777777" w:rsidTr="05F6CFD7">
        <w:trPr>
          <w:trHeight w:val="488"/>
        </w:trPr>
        <w:tc>
          <w:tcPr>
            <w:tcW w:w="10490" w:type="dxa"/>
            <w:gridSpan w:val="3"/>
            <w:shd w:val="clear" w:color="auto" w:fill="auto"/>
          </w:tcPr>
          <w:p w14:paraId="54A70D7B" w14:textId="0318CBE8" w:rsidR="0060457E" w:rsidRPr="002B47D9" w:rsidRDefault="0060457E" w:rsidP="00592116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b/>
                <w:bCs/>
                <w:color w:val="000000"/>
                <w:sz w:val="18"/>
                <w:szCs w:val="18"/>
                <w:lang w:val="nb-NO"/>
              </w:rPr>
            </w:pPr>
            <w:r w:rsidRPr="002B47D9">
              <w:rPr>
                <w:rFonts w:ascii="Calibri" w:eastAsia="Calibri" w:hAnsi="Calibri" w:cs="Verdana"/>
                <w:color w:val="000000"/>
                <w:lang w:val="nb-NO"/>
              </w:rPr>
              <w:t>Utfyll</w:t>
            </w:r>
            <w:r w:rsidR="00040AD5">
              <w:rPr>
                <w:rFonts w:ascii="Calibri" w:eastAsia="Calibri" w:hAnsi="Calibri" w:cs="Verdana"/>
                <w:color w:val="000000"/>
                <w:lang w:val="nb-NO"/>
              </w:rPr>
              <w:t>a</w:t>
            </w:r>
            <w:r w:rsidR="00780A56" w:rsidRPr="002B47D9">
              <w:rPr>
                <w:rFonts w:ascii="Calibri" w:eastAsia="Calibri" w:hAnsi="Calibri" w:cs="Verdana"/>
                <w:color w:val="000000"/>
                <w:lang w:val="nb-NO"/>
              </w:rPr>
              <w:t>nde</w:t>
            </w:r>
            <w:r w:rsidRPr="002B47D9">
              <w:rPr>
                <w:rFonts w:ascii="Calibri" w:eastAsia="Calibri" w:hAnsi="Calibri" w:cs="Verdana"/>
                <w:color w:val="000000"/>
                <w:lang w:val="nb-NO"/>
              </w:rPr>
              <w:t xml:space="preserve"> kommentar ved ikke forvent</w:t>
            </w:r>
            <w:r w:rsidR="00223CF0">
              <w:rPr>
                <w:rFonts w:ascii="Calibri" w:eastAsia="Calibri" w:hAnsi="Calibri" w:cs="Verdana"/>
                <w:color w:val="000000"/>
                <w:lang w:val="nb-NO"/>
              </w:rPr>
              <w:t>et</w:t>
            </w:r>
            <w:r w:rsidRPr="002B47D9">
              <w:rPr>
                <w:rFonts w:ascii="Calibri" w:eastAsia="Calibri" w:hAnsi="Calibri" w:cs="Verdana"/>
                <w:color w:val="000000"/>
                <w:lang w:val="nb-NO"/>
              </w:rPr>
              <w:t xml:space="preserve"> progresjon med </w:t>
            </w:r>
            <w:r w:rsidR="00223CF0">
              <w:rPr>
                <w:rFonts w:ascii="Calibri" w:eastAsia="Calibri" w:hAnsi="Calibri" w:cs="Verdana"/>
                <w:color w:val="000000"/>
                <w:lang w:val="nb-NO"/>
              </w:rPr>
              <w:t>begrunnelse</w:t>
            </w:r>
            <w:r w:rsidRPr="002B47D9">
              <w:rPr>
                <w:rFonts w:ascii="Calibri" w:eastAsia="Calibri" w:hAnsi="Calibri" w:cs="Verdana"/>
                <w:color w:val="000000"/>
                <w:lang w:val="nb-NO"/>
              </w:rPr>
              <w:t xml:space="preserve"> for vurdering</w:t>
            </w:r>
            <w:r w:rsidRPr="002B47D9">
              <w:rPr>
                <w:rFonts w:ascii="Calibri" w:eastAsia="Calibri" w:hAnsi="Calibri" w:cs="Verdana"/>
                <w:b/>
                <w:bCs/>
                <w:color w:val="000000"/>
                <w:sz w:val="18"/>
                <w:szCs w:val="18"/>
                <w:lang w:val="nb-NO"/>
              </w:rPr>
              <w:t xml:space="preserve">: </w:t>
            </w:r>
          </w:p>
          <w:p w14:paraId="17E20F83" w14:textId="77777777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31F06269" w14:textId="77777777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/>
                <w:lang w:val="nb-NO"/>
              </w:rPr>
            </w:pPr>
          </w:p>
        </w:tc>
      </w:tr>
    </w:tbl>
    <w:p w14:paraId="7B0E3EF3" w14:textId="1DB6B5E0" w:rsidR="00F2360A" w:rsidRPr="00711EB2" w:rsidRDefault="00F2360A" w:rsidP="00F2360A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00"/>
          <w:sz w:val="18"/>
          <w:szCs w:val="18"/>
        </w:rPr>
      </w:pPr>
      <w:r w:rsidRPr="00711EB2">
        <w:rPr>
          <w:rFonts w:ascii="Calibri" w:eastAsia="Calibri" w:hAnsi="Calibri" w:cs="Verdana"/>
        </w:rPr>
        <w:t>*</w:t>
      </w:r>
      <w:r w:rsidRPr="00711EB2">
        <w:rPr>
          <w:rFonts w:ascii="Calibri" w:eastAsia="Calibri" w:hAnsi="Calibri" w:cs="Verdana"/>
          <w:b/>
          <w:bCs/>
          <w:color w:val="000000"/>
          <w:sz w:val="18"/>
          <w:szCs w:val="18"/>
        </w:rPr>
        <w:t xml:space="preserve"> I Forskrift om studium og eksamen ved Høgskulen på Vestlandet står følg</w:t>
      </w:r>
      <w:r w:rsidR="001D7301" w:rsidRPr="00711EB2">
        <w:rPr>
          <w:rFonts w:ascii="Calibri" w:eastAsia="Calibri" w:hAnsi="Calibri" w:cs="Verdana"/>
          <w:b/>
          <w:bCs/>
          <w:color w:val="000000"/>
          <w:sz w:val="18"/>
          <w:szCs w:val="18"/>
        </w:rPr>
        <w:t>a</w:t>
      </w:r>
      <w:r w:rsidRPr="00711EB2">
        <w:rPr>
          <w:rFonts w:ascii="Calibri" w:eastAsia="Calibri" w:hAnsi="Calibri" w:cs="Verdana"/>
          <w:b/>
          <w:bCs/>
          <w:color w:val="000000"/>
          <w:sz w:val="18"/>
          <w:szCs w:val="18"/>
        </w:rPr>
        <w:t xml:space="preserve">nde, ved tvil om bestått praksis </w:t>
      </w:r>
    </w:p>
    <w:p w14:paraId="6A38D270" w14:textId="28EB540A" w:rsidR="00485ED7" w:rsidRDefault="00000000" w:rsidP="00485ED7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FF"/>
          <w:sz w:val="18"/>
          <w:szCs w:val="18"/>
          <w:u w:val="single"/>
          <w:lang w:val="nb-NO"/>
        </w:rPr>
      </w:pPr>
      <w:hyperlink r:id="rId11" w:anchor="KAPITTEL_10" w:history="1">
        <w:r w:rsidR="00F2360A" w:rsidRPr="00711EB2">
          <w:rPr>
            <w:rFonts w:ascii="Calibri" w:eastAsia="Calibri" w:hAnsi="Calibri" w:cs="Verdana"/>
            <w:color w:val="0000FF"/>
            <w:sz w:val="18"/>
            <w:szCs w:val="18"/>
            <w:u w:val="single"/>
          </w:rPr>
          <w:t>§ 10-7</w:t>
        </w:r>
      </w:hyperlink>
      <w:r w:rsidR="00F2360A" w:rsidRPr="00711EB2">
        <w:rPr>
          <w:rFonts w:ascii="Calibri" w:eastAsia="Calibri" w:hAnsi="Calibri" w:cs="Verdana"/>
          <w:color w:val="000000"/>
          <w:sz w:val="18"/>
          <w:szCs w:val="18"/>
        </w:rPr>
        <w:t xml:space="preserve"> (1) Når det oppstår tvil om studenten vil nå måla for læringsutbyttet og bestå praksis, og tvilen oppstår før studenten er halvveis i praksisperioden, skal studenten få skriftlig varsel. </w:t>
      </w:r>
      <w:r w:rsidR="00F2360A" w:rsidRPr="002B47D9">
        <w:rPr>
          <w:rFonts w:ascii="Calibri" w:eastAsia="Calibri" w:hAnsi="Calibri" w:cs="Verdana"/>
          <w:color w:val="000000"/>
          <w:sz w:val="18"/>
          <w:szCs w:val="18"/>
          <w:lang w:val="nb-NO"/>
        </w:rPr>
        <w:t xml:space="preserve">(2) Varselet skal presisere hvilke deler av læringsutbyttet studenten ikke har oppnådd så langt i praksis. I varselet skal det òg gå frem hvordan studenten kan oppnå og vise oppnådd læringsutbytte for å bestå praksis. For mer informasjon se - </w:t>
      </w:r>
      <w:hyperlink r:id="rId12" w:history="1">
        <w:r w:rsidR="00F2360A" w:rsidRPr="002B47D9">
          <w:rPr>
            <w:rFonts w:ascii="Calibri" w:eastAsia="Calibri" w:hAnsi="Calibri" w:cs="Verdana"/>
            <w:color w:val="0000FF"/>
            <w:sz w:val="18"/>
            <w:szCs w:val="18"/>
            <w:u w:val="single"/>
            <w:lang w:val="nb-NO"/>
          </w:rPr>
          <w:t>Retningslinjer i HVL ved tvil om bestått praksis</w:t>
        </w:r>
      </w:hyperlink>
    </w:p>
    <w:p w14:paraId="64B43066" w14:textId="77777777" w:rsidR="00485ED7" w:rsidRDefault="00485ED7" w:rsidP="00313545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FF"/>
          <w:sz w:val="18"/>
          <w:szCs w:val="18"/>
          <w:u w:val="single"/>
          <w:lang w:val="nb-NO"/>
        </w:rPr>
      </w:pPr>
    </w:p>
    <w:p w14:paraId="0EEC385C" w14:textId="77777777" w:rsidR="00485ED7" w:rsidRPr="00917A6F" w:rsidRDefault="00485ED7" w:rsidP="00313545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FF"/>
          <w:sz w:val="18"/>
          <w:szCs w:val="18"/>
          <w:u w:val="single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4536"/>
        <w:gridCol w:w="2087"/>
        <w:gridCol w:w="1766"/>
        <w:gridCol w:w="2101"/>
      </w:tblGrid>
      <w:tr w:rsidR="00F2360A" w:rsidRPr="00917A6F" w14:paraId="72948D2E" w14:textId="77777777" w:rsidTr="00E3485B">
        <w:trPr>
          <w:trHeight w:val="488"/>
        </w:trPr>
        <w:tc>
          <w:tcPr>
            <w:tcW w:w="10490" w:type="dxa"/>
            <w:gridSpan w:val="4"/>
            <w:shd w:val="clear" w:color="auto" w:fill="00FFFF"/>
          </w:tcPr>
          <w:p w14:paraId="12CD1E8E" w14:textId="70D5370F" w:rsidR="00F2360A" w:rsidRPr="00917A6F" w:rsidRDefault="00226EA8" w:rsidP="00F2360A">
            <w:pPr>
              <w:spacing w:after="0" w:line="240" w:lineRule="auto"/>
              <w:rPr>
                <w:rFonts w:ascii="Calibri" w:eastAsia="Calibri" w:hAnsi="Calibri" w:cs="Calibri"/>
                <w:b/>
                <w:sz w:val="32"/>
                <w:szCs w:val="32"/>
              </w:rPr>
            </w:pPr>
            <w:r w:rsidRPr="00917A6F">
              <w:rPr>
                <w:rFonts w:ascii="Calibri" w:eastAsia="Calibri" w:hAnsi="Calibri" w:cs="Calibri"/>
                <w:b/>
                <w:sz w:val="32"/>
                <w:szCs w:val="32"/>
              </w:rPr>
              <w:t>V</w:t>
            </w:r>
            <w:r w:rsidR="00F2360A" w:rsidRPr="00917A6F">
              <w:rPr>
                <w:rFonts w:ascii="Calibri" w:eastAsia="Calibri" w:hAnsi="Calibri" w:cs="Calibri"/>
                <w:b/>
                <w:sz w:val="32"/>
                <w:szCs w:val="32"/>
              </w:rPr>
              <w:t xml:space="preserve">urdering av studenten </w:t>
            </w:r>
            <w:r w:rsidR="00B62EC4" w:rsidRPr="00917A6F">
              <w:rPr>
                <w:rFonts w:ascii="Calibri" w:eastAsia="Calibri" w:hAnsi="Calibri" w:cs="Calibri"/>
                <w:b/>
                <w:sz w:val="32"/>
                <w:szCs w:val="32"/>
              </w:rPr>
              <w:t>–</w:t>
            </w:r>
            <w:r w:rsidR="00F2360A" w:rsidRPr="00917A6F">
              <w:rPr>
                <w:rFonts w:ascii="Calibri" w:eastAsia="Calibri" w:hAnsi="Calibri" w:cs="Calibri"/>
                <w:b/>
                <w:sz w:val="32"/>
                <w:szCs w:val="32"/>
              </w:rPr>
              <w:t xml:space="preserve"> sluttvurdering</w:t>
            </w:r>
          </w:p>
          <w:p w14:paraId="7847B917" w14:textId="73BEB7AE" w:rsidR="00B62EC4" w:rsidRPr="00917A6F" w:rsidRDefault="00B62EC4" w:rsidP="00F2360A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917A6F">
              <w:rPr>
                <w:rFonts w:ascii="Calibri" w:eastAsia="Calibri" w:hAnsi="Calibri" w:cs="Calibri"/>
              </w:rPr>
              <w:t>Fyl</w:t>
            </w:r>
            <w:r w:rsidR="00226020" w:rsidRPr="00917A6F">
              <w:rPr>
                <w:rFonts w:ascii="Calibri" w:eastAsia="Calibri" w:hAnsi="Calibri" w:cs="Calibri"/>
              </w:rPr>
              <w:t>last</w:t>
            </w:r>
            <w:r w:rsidRPr="00917A6F">
              <w:rPr>
                <w:rFonts w:ascii="Calibri" w:eastAsia="Calibri" w:hAnsi="Calibri" w:cs="Calibri"/>
              </w:rPr>
              <w:t xml:space="preserve"> ut av </w:t>
            </w:r>
            <w:r w:rsidR="002B47D9" w:rsidRPr="00917A6F">
              <w:rPr>
                <w:rFonts w:ascii="Calibri" w:eastAsia="Calibri" w:hAnsi="Calibri" w:cs="Calibri"/>
              </w:rPr>
              <w:t>praksis</w:t>
            </w:r>
            <w:r w:rsidR="00226020" w:rsidRPr="00917A6F">
              <w:rPr>
                <w:rFonts w:ascii="Calibri" w:eastAsia="Calibri" w:hAnsi="Calibri" w:cs="Calibri"/>
              </w:rPr>
              <w:t>rettleiar</w:t>
            </w:r>
            <w:r w:rsidR="00F12C86" w:rsidRPr="00917A6F">
              <w:rPr>
                <w:rFonts w:ascii="Calibri" w:eastAsia="Calibri" w:hAnsi="Calibri" w:cs="Calibri"/>
              </w:rPr>
              <w:t xml:space="preserve">. Student og </w:t>
            </w:r>
            <w:r w:rsidR="002B47D9" w:rsidRPr="00917A6F">
              <w:rPr>
                <w:rFonts w:ascii="Calibri" w:eastAsia="Calibri" w:hAnsi="Calibri" w:cs="Calibri"/>
              </w:rPr>
              <w:t>praksis</w:t>
            </w:r>
            <w:r w:rsidR="00226020" w:rsidRPr="00917A6F">
              <w:rPr>
                <w:rFonts w:ascii="Calibri" w:eastAsia="Calibri" w:hAnsi="Calibri" w:cs="Calibri"/>
              </w:rPr>
              <w:t>rettleiar signerer</w:t>
            </w:r>
            <w:r w:rsidR="00F90DEE" w:rsidRPr="00917A6F">
              <w:rPr>
                <w:rFonts w:ascii="Calibri" w:eastAsia="Calibri" w:hAnsi="Calibri" w:cs="Calibri"/>
              </w:rPr>
              <w:t>.</w:t>
            </w:r>
          </w:p>
        </w:tc>
      </w:tr>
      <w:tr w:rsidR="00226EA8" w:rsidRPr="00917A6F" w14:paraId="4B8B40E5" w14:textId="77777777" w:rsidTr="00E3485B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AADC97" w14:textId="77777777" w:rsidR="00226EA8" w:rsidRPr="00917A6F" w:rsidRDefault="00226EA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58EDB3EA" w14:textId="37F68511" w:rsidR="00CD3C09" w:rsidRPr="00917A6F" w:rsidRDefault="00226EA8" w:rsidP="00CD3C09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917A6F">
              <w:rPr>
                <w:rFonts w:ascii="Calibri" w:eastAsia="Calibri" w:hAnsi="Calibri" w:cs="Calibri"/>
                <w:bCs/>
              </w:rPr>
              <w:t>Fr</w:t>
            </w:r>
            <w:r w:rsidR="008A28E1" w:rsidRPr="00917A6F">
              <w:rPr>
                <w:rFonts w:ascii="Calibri" w:eastAsia="Calibri" w:hAnsi="Calibri" w:cs="Calibri"/>
                <w:bCs/>
              </w:rPr>
              <w:t>å</w:t>
            </w:r>
            <w:r w:rsidRPr="00917A6F">
              <w:rPr>
                <w:rFonts w:ascii="Calibri" w:eastAsia="Calibri" w:hAnsi="Calibri" w:cs="Calibri"/>
                <w:bCs/>
              </w:rPr>
              <w:t>v</w:t>
            </w:r>
            <w:r w:rsidR="008A28E1" w:rsidRPr="00917A6F">
              <w:rPr>
                <w:rFonts w:ascii="Calibri" w:eastAsia="Calibri" w:hAnsi="Calibri" w:cs="Calibri"/>
                <w:bCs/>
              </w:rPr>
              <w:t>æ</w:t>
            </w:r>
            <w:r w:rsidRPr="00917A6F">
              <w:rPr>
                <w:rFonts w:ascii="Calibri" w:eastAsia="Calibri" w:hAnsi="Calibri" w:cs="Calibri"/>
                <w:bCs/>
              </w:rPr>
              <w:t>r</w:t>
            </w:r>
            <w:r w:rsidR="00223CF0" w:rsidRPr="00917A6F">
              <w:rPr>
                <w:rFonts w:ascii="Calibri" w:eastAsia="Calibri" w:hAnsi="Calibri" w:cs="Calibri"/>
                <w:bCs/>
              </w:rPr>
              <w:t>:</w:t>
            </w:r>
            <w:r w:rsidRPr="00917A6F">
              <w:rPr>
                <w:rFonts w:ascii="Calibri" w:eastAsia="Calibri" w:hAnsi="Calibri" w:cs="Calibri"/>
                <w:bCs/>
              </w:rPr>
              <w:t xml:space="preserve">      ____  dag</w:t>
            </w:r>
            <w:r w:rsidR="006A664E" w:rsidRPr="00917A6F">
              <w:rPr>
                <w:rFonts w:ascii="Calibri" w:eastAsia="Calibri" w:hAnsi="Calibri" w:cs="Calibri"/>
                <w:bCs/>
              </w:rPr>
              <w:t>a</w:t>
            </w:r>
            <w:r w:rsidRPr="00917A6F">
              <w:rPr>
                <w:rFonts w:ascii="Calibri" w:eastAsia="Calibri" w:hAnsi="Calibri" w:cs="Calibri"/>
                <w:bCs/>
              </w:rPr>
              <w:t xml:space="preserve">r </w:t>
            </w:r>
            <w:r w:rsidR="00223CF0" w:rsidRPr="00917A6F">
              <w:rPr>
                <w:rFonts w:ascii="Calibri" w:eastAsia="Calibri" w:hAnsi="Calibri" w:cs="Calibri"/>
                <w:bCs/>
              </w:rPr>
              <w:t xml:space="preserve"> og  </w:t>
            </w:r>
            <w:r w:rsidRPr="00917A6F">
              <w:rPr>
                <w:rFonts w:ascii="Calibri" w:eastAsia="Calibri" w:hAnsi="Calibri" w:cs="Calibri"/>
                <w:bCs/>
              </w:rPr>
              <w:t>____</w:t>
            </w:r>
            <w:r w:rsidR="00223CF0" w:rsidRPr="00917A6F">
              <w:rPr>
                <w:rFonts w:ascii="Calibri" w:eastAsia="Calibri" w:hAnsi="Calibri" w:cs="Calibri"/>
                <w:bCs/>
              </w:rPr>
              <w:t xml:space="preserve"> </w:t>
            </w:r>
            <w:r w:rsidRPr="00917A6F">
              <w:rPr>
                <w:rFonts w:ascii="Calibri" w:eastAsia="Calibri" w:hAnsi="Calibri" w:cs="Calibri"/>
                <w:bCs/>
              </w:rPr>
              <w:t>tim</w:t>
            </w:r>
            <w:r w:rsidR="006A664E" w:rsidRPr="00917A6F">
              <w:rPr>
                <w:rFonts w:ascii="Calibri" w:eastAsia="Calibri" w:hAnsi="Calibri" w:cs="Calibri"/>
                <w:bCs/>
              </w:rPr>
              <w:t>a</w:t>
            </w:r>
            <w:r w:rsidRPr="00917A6F">
              <w:rPr>
                <w:rFonts w:ascii="Calibri" w:eastAsia="Calibri" w:hAnsi="Calibri" w:cs="Calibri"/>
                <w:bCs/>
              </w:rPr>
              <w:t>r</w:t>
            </w:r>
          </w:p>
          <w:p w14:paraId="70E63BA6" w14:textId="16907EC1" w:rsidR="00226EA8" w:rsidRPr="00917A6F" w:rsidRDefault="00226EA8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917A6F">
              <w:rPr>
                <w:rFonts w:ascii="Calibri" w:eastAsia="Calibri" w:hAnsi="Calibri" w:cs="Calibri"/>
                <w:bCs/>
              </w:rPr>
              <w:t xml:space="preserve"> </w:t>
            </w:r>
          </w:p>
        </w:tc>
      </w:tr>
      <w:tr w:rsidR="00D7550B" w:rsidRPr="00917A6F" w14:paraId="14B596F2" w14:textId="77777777" w:rsidTr="00E3485B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C7908B" w14:textId="61EDE6AD" w:rsidR="00D7550B" w:rsidRPr="00917A6F" w:rsidRDefault="008A28E1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917A6F">
              <w:rPr>
                <w:rFonts w:ascii="Calibri" w:eastAsia="Calibri" w:hAnsi="Calibri" w:cs="Calibri"/>
                <w:bCs/>
              </w:rPr>
              <w:t>Korleis</w:t>
            </w:r>
            <w:r w:rsidR="006A664E" w:rsidRPr="00917A6F">
              <w:rPr>
                <w:rFonts w:ascii="Calibri" w:eastAsia="Calibri" w:hAnsi="Calibri" w:cs="Calibri"/>
                <w:bCs/>
              </w:rPr>
              <w:t xml:space="preserve"> </w:t>
            </w:r>
            <w:r w:rsidR="004A3CB8" w:rsidRPr="00917A6F">
              <w:rPr>
                <w:rFonts w:ascii="Calibri" w:eastAsia="Calibri" w:hAnsi="Calibri" w:cs="Calibri"/>
                <w:bCs/>
              </w:rPr>
              <w:t>er studenten si</w:t>
            </w:r>
            <w:r w:rsidR="001930EA" w:rsidRPr="00917A6F">
              <w:rPr>
                <w:rFonts w:ascii="Calibri" w:eastAsia="Calibri" w:hAnsi="Calibri" w:cs="Calibri"/>
                <w:bCs/>
              </w:rPr>
              <w:t>n</w:t>
            </w:r>
            <w:r w:rsidR="004A3CB8" w:rsidRPr="00917A6F">
              <w:rPr>
                <w:rFonts w:ascii="Calibri" w:eastAsia="Calibri" w:hAnsi="Calibri" w:cs="Calibri"/>
                <w:bCs/>
              </w:rPr>
              <w:t xml:space="preserve"> evne til refleksjon og kritisk tenking?</w:t>
            </w:r>
          </w:p>
          <w:p w14:paraId="7BBA5B63" w14:textId="77777777" w:rsidR="004A3CB8" w:rsidRPr="00917A6F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0BC4B738" w14:textId="15410DC7" w:rsidR="004A3CB8" w:rsidRPr="00917A6F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</w:tc>
      </w:tr>
      <w:tr w:rsidR="004A3CB8" w:rsidRPr="00917A6F" w14:paraId="1AAC7B8B" w14:textId="77777777" w:rsidTr="00E3485B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C42F7D" w14:textId="43DA65E6" w:rsidR="004A3CB8" w:rsidRPr="00917A6F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917A6F">
              <w:rPr>
                <w:rFonts w:ascii="Calibri" w:eastAsia="Calibri" w:hAnsi="Calibri" w:cs="Calibri"/>
                <w:bCs/>
              </w:rPr>
              <w:t xml:space="preserve">Er </w:t>
            </w:r>
            <w:r w:rsidR="001062E8" w:rsidRPr="00917A6F">
              <w:rPr>
                <w:rFonts w:ascii="Calibri" w:eastAsia="Calibri" w:hAnsi="Calibri" w:cs="Calibri"/>
                <w:bCs/>
              </w:rPr>
              <w:t xml:space="preserve">studenten bevisst </w:t>
            </w:r>
            <w:r w:rsidR="007950AF" w:rsidRPr="00917A6F">
              <w:rPr>
                <w:rFonts w:ascii="Calibri" w:eastAsia="Calibri" w:hAnsi="Calibri" w:cs="Calibri"/>
                <w:bCs/>
              </w:rPr>
              <w:t>e</w:t>
            </w:r>
            <w:r w:rsidR="008A28E1" w:rsidRPr="00917A6F">
              <w:rPr>
                <w:rFonts w:ascii="Calibri" w:eastAsia="Calibri" w:hAnsi="Calibri" w:cs="Calibri"/>
                <w:bCs/>
              </w:rPr>
              <w:t>i</w:t>
            </w:r>
            <w:r w:rsidR="00223CF0" w:rsidRPr="00917A6F">
              <w:rPr>
                <w:rFonts w:ascii="Calibri" w:eastAsia="Calibri" w:hAnsi="Calibri" w:cs="Calibri"/>
                <w:bCs/>
              </w:rPr>
              <w:t>gne</w:t>
            </w:r>
            <w:r w:rsidR="007950AF" w:rsidRPr="00917A6F">
              <w:rPr>
                <w:rFonts w:ascii="Calibri" w:eastAsia="Calibri" w:hAnsi="Calibri" w:cs="Calibri"/>
                <w:bCs/>
              </w:rPr>
              <w:t xml:space="preserve"> verdi</w:t>
            </w:r>
            <w:r w:rsidR="008A28E1" w:rsidRPr="00917A6F">
              <w:rPr>
                <w:rFonts w:ascii="Calibri" w:eastAsia="Calibri" w:hAnsi="Calibri" w:cs="Calibri"/>
                <w:bCs/>
              </w:rPr>
              <w:t>a</w:t>
            </w:r>
            <w:r w:rsidR="007950AF" w:rsidRPr="00917A6F">
              <w:rPr>
                <w:rFonts w:ascii="Calibri" w:eastAsia="Calibri" w:hAnsi="Calibri" w:cs="Calibri"/>
                <w:bCs/>
              </w:rPr>
              <w:t xml:space="preserve">r og </w:t>
            </w:r>
            <w:r w:rsidR="008A28E1" w:rsidRPr="00917A6F">
              <w:rPr>
                <w:rFonts w:ascii="Calibri" w:eastAsia="Calibri" w:hAnsi="Calibri" w:cs="Calibri"/>
                <w:bCs/>
              </w:rPr>
              <w:t>haldningar</w:t>
            </w:r>
            <w:r w:rsidR="007950AF" w:rsidRPr="00917A6F">
              <w:rPr>
                <w:rFonts w:ascii="Calibri" w:eastAsia="Calibri" w:hAnsi="Calibri" w:cs="Calibri"/>
                <w:bCs/>
              </w:rPr>
              <w:t xml:space="preserve"> i møt</w:t>
            </w:r>
            <w:r w:rsidR="00F242A8" w:rsidRPr="00917A6F">
              <w:rPr>
                <w:rFonts w:ascii="Calibri" w:eastAsia="Calibri" w:hAnsi="Calibri" w:cs="Calibri"/>
                <w:bCs/>
              </w:rPr>
              <w:t xml:space="preserve">e </w:t>
            </w:r>
            <w:r w:rsidR="007950AF" w:rsidRPr="00917A6F">
              <w:rPr>
                <w:rFonts w:ascii="Calibri" w:eastAsia="Calibri" w:hAnsi="Calibri" w:cs="Calibri"/>
                <w:bCs/>
              </w:rPr>
              <w:t xml:space="preserve">med </w:t>
            </w:r>
            <w:r w:rsidR="009F5E85" w:rsidRPr="00917A6F">
              <w:rPr>
                <w:rFonts w:ascii="Calibri" w:eastAsia="Calibri" w:hAnsi="Calibri" w:cs="Calibri"/>
                <w:bCs/>
              </w:rPr>
              <w:t>bruk</w:t>
            </w:r>
            <w:r w:rsidR="008A28E1" w:rsidRPr="00917A6F">
              <w:rPr>
                <w:rFonts w:ascii="Calibri" w:eastAsia="Calibri" w:hAnsi="Calibri" w:cs="Calibri"/>
                <w:bCs/>
              </w:rPr>
              <w:t>aran</w:t>
            </w:r>
            <w:r w:rsidR="009F5E85" w:rsidRPr="00917A6F">
              <w:rPr>
                <w:rFonts w:ascii="Calibri" w:eastAsia="Calibri" w:hAnsi="Calibri" w:cs="Calibri"/>
                <w:bCs/>
              </w:rPr>
              <w:t>e</w:t>
            </w:r>
            <w:r w:rsidR="007950AF" w:rsidRPr="00917A6F">
              <w:rPr>
                <w:rFonts w:ascii="Calibri" w:eastAsia="Calibri" w:hAnsi="Calibri" w:cs="Calibri"/>
                <w:bCs/>
              </w:rPr>
              <w:t>?</w:t>
            </w:r>
          </w:p>
          <w:p w14:paraId="1ED63498" w14:textId="665E93A4" w:rsidR="004A3CB8" w:rsidRPr="00917A6F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</w:tc>
      </w:tr>
      <w:tr w:rsidR="00F242A8" w:rsidRPr="00917A6F" w14:paraId="4B2EE1F3" w14:textId="77777777" w:rsidTr="00E3485B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C15BAB" w14:textId="6D1FB377" w:rsidR="00F242A8" w:rsidRPr="00917A6F" w:rsidRDefault="00F242A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917A6F">
              <w:rPr>
                <w:rFonts w:ascii="Calibri" w:eastAsia="Calibri" w:hAnsi="Calibri" w:cs="Calibri"/>
                <w:bCs/>
              </w:rPr>
              <w:t>Har du sett en utvikling hos studenten når deg gj</w:t>
            </w:r>
            <w:r w:rsidR="002B1C50" w:rsidRPr="00917A6F">
              <w:rPr>
                <w:rFonts w:ascii="Calibri" w:eastAsia="Calibri" w:hAnsi="Calibri" w:cs="Calibri"/>
                <w:bCs/>
              </w:rPr>
              <w:t>el</w:t>
            </w:r>
            <w:r w:rsidRPr="00917A6F">
              <w:rPr>
                <w:rFonts w:ascii="Calibri" w:eastAsia="Calibri" w:hAnsi="Calibri" w:cs="Calibri"/>
                <w:bCs/>
              </w:rPr>
              <w:t>d</w:t>
            </w:r>
            <w:r w:rsidR="00223CF0" w:rsidRPr="00917A6F">
              <w:rPr>
                <w:rFonts w:ascii="Calibri" w:eastAsia="Calibri" w:hAnsi="Calibri" w:cs="Calibri"/>
                <w:bCs/>
              </w:rPr>
              <w:t xml:space="preserve"> </w:t>
            </w:r>
            <w:r w:rsidRPr="00917A6F">
              <w:rPr>
                <w:rFonts w:ascii="Calibri" w:eastAsia="Calibri" w:hAnsi="Calibri" w:cs="Calibri"/>
                <w:bCs/>
              </w:rPr>
              <w:t xml:space="preserve">å forstå </w:t>
            </w:r>
            <w:r w:rsidR="004A3DD8" w:rsidRPr="00917A6F">
              <w:rPr>
                <w:rFonts w:ascii="Calibri" w:eastAsia="Calibri" w:hAnsi="Calibri" w:cs="Calibri"/>
                <w:bCs/>
              </w:rPr>
              <w:t>verneplei</w:t>
            </w:r>
            <w:r w:rsidR="008A28E1" w:rsidRPr="00917A6F">
              <w:rPr>
                <w:rFonts w:ascii="Calibri" w:eastAsia="Calibri" w:hAnsi="Calibri" w:cs="Calibri"/>
                <w:bCs/>
              </w:rPr>
              <w:t>a</w:t>
            </w:r>
            <w:r w:rsidR="004A3DD8" w:rsidRPr="00917A6F">
              <w:rPr>
                <w:rFonts w:ascii="Calibri" w:eastAsia="Calibri" w:hAnsi="Calibri" w:cs="Calibri"/>
                <w:bCs/>
              </w:rPr>
              <w:t>ren</w:t>
            </w:r>
            <w:r w:rsidR="008A28E1" w:rsidRPr="00917A6F">
              <w:rPr>
                <w:rFonts w:ascii="Calibri" w:eastAsia="Calibri" w:hAnsi="Calibri" w:cs="Calibri"/>
                <w:bCs/>
              </w:rPr>
              <w:t xml:space="preserve"> si</w:t>
            </w:r>
            <w:r w:rsidR="005C073D" w:rsidRPr="00917A6F">
              <w:rPr>
                <w:rFonts w:ascii="Calibri" w:eastAsia="Calibri" w:hAnsi="Calibri" w:cs="Calibri"/>
                <w:bCs/>
              </w:rPr>
              <w:t>n</w:t>
            </w:r>
            <w:r w:rsidR="008A28E1" w:rsidRPr="00917A6F">
              <w:rPr>
                <w:rFonts w:ascii="Calibri" w:eastAsia="Calibri" w:hAnsi="Calibri" w:cs="Calibri"/>
                <w:bCs/>
              </w:rPr>
              <w:t xml:space="preserve"> </w:t>
            </w:r>
            <w:r w:rsidRPr="00917A6F">
              <w:rPr>
                <w:rFonts w:ascii="Calibri" w:eastAsia="Calibri" w:hAnsi="Calibri" w:cs="Calibri"/>
                <w:bCs/>
              </w:rPr>
              <w:t xml:space="preserve">rolle </w:t>
            </w:r>
            <w:r w:rsidR="005C073D" w:rsidRPr="00917A6F">
              <w:rPr>
                <w:rFonts w:ascii="Calibri" w:eastAsia="Calibri" w:hAnsi="Calibri" w:cs="Calibri"/>
                <w:bCs/>
              </w:rPr>
              <w:t>og begynne å  utvikle</w:t>
            </w:r>
            <w:r w:rsidR="00896336" w:rsidRPr="00917A6F">
              <w:rPr>
                <w:rFonts w:ascii="Calibri" w:eastAsia="Calibri" w:hAnsi="Calibri" w:cs="Calibri"/>
                <w:bCs/>
              </w:rPr>
              <w:t xml:space="preserve"> ein</w:t>
            </w:r>
            <w:r w:rsidR="005C073D" w:rsidRPr="00917A6F">
              <w:rPr>
                <w:rFonts w:ascii="Calibri" w:eastAsia="Calibri" w:hAnsi="Calibri" w:cs="Calibri"/>
                <w:bCs/>
              </w:rPr>
              <w:t xml:space="preserve"> </w:t>
            </w:r>
            <w:r w:rsidRPr="00917A6F">
              <w:rPr>
                <w:rFonts w:ascii="Calibri" w:eastAsia="Calibri" w:hAnsi="Calibri" w:cs="Calibri"/>
                <w:bCs/>
              </w:rPr>
              <w:t>yrkesidentitet</w:t>
            </w:r>
            <w:r w:rsidR="002B1C50" w:rsidRPr="00917A6F">
              <w:rPr>
                <w:rFonts w:ascii="Calibri" w:eastAsia="Calibri" w:hAnsi="Calibri" w:cs="Calibri"/>
                <w:bCs/>
              </w:rPr>
              <w:t>?</w:t>
            </w:r>
          </w:p>
          <w:p w14:paraId="262DEECC" w14:textId="2BDB96F9" w:rsidR="00F242A8" w:rsidRPr="00917A6F" w:rsidRDefault="00F242A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</w:tc>
      </w:tr>
      <w:tr w:rsidR="00E3485B" w:rsidRPr="00917A6F" w14:paraId="70212F2B" w14:textId="77777777" w:rsidTr="00E3485B">
        <w:trPr>
          <w:trHeight w:val="252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431B23D" w14:textId="2F5FE8B5" w:rsidR="00E3485B" w:rsidRPr="00917A6F" w:rsidRDefault="00E3485B" w:rsidP="00F2360A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917A6F">
              <w:rPr>
                <w:rFonts w:ascii="Calibri" w:eastAsia="Calibri" w:hAnsi="Calibri" w:cs="Calibri"/>
              </w:rPr>
              <w:t>På bakgrunn av e</w:t>
            </w:r>
            <w:r w:rsidR="005E19BB" w:rsidRPr="00917A6F">
              <w:rPr>
                <w:rFonts w:ascii="Calibri" w:eastAsia="Calibri" w:hAnsi="Calibri" w:cs="Calibri"/>
              </w:rPr>
              <w:t>i</w:t>
            </w:r>
            <w:r w:rsidR="00223CF0" w:rsidRPr="00917A6F">
              <w:rPr>
                <w:rFonts w:ascii="Calibri" w:eastAsia="Calibri" w:hAnsi="Calibri" w:cs="Calibri"/>
              </w:rPr>
              <w:t>n</w:t>
            </w:r>
            <w:r w:rsidRPr="00917A6F">
              <w:rPr>
                <w:rFonts w:ascii="Calibri" w:eastAsia="Calibri" w:hAnsi="Calibri" w:cs="Calibri"/>
              </w:rPr>
              <w:t xml:space="preserve"> vurdering av studenten sin prestasjon i praksis </w:t>
            </w:r>
            <w:r w:rsidR="007E2AC9" w:rsidRPr="00917A6F">
              <w:rPr>
                <w:rFonts w:ascii="Calibri" w:eastAsia="Calibri" w:hAnsi="Calibri" w:cs="Calibri"/>
              </w:rPr>
              <w:t>anbefalast</w:t>
            </w:r>
            <w:r w:rsidRPr="00917A6F">
              <w:rPr>
                <w:rFonts w:ascii="Calibri" w:eastAsia="Calibri" w:hAnsi="Calibri" w:cs="Calibri"/>
              </w:rPr>
              <w:t xml:space="preserve"> praksisperiod</w:t>
            </w:r>
            <w:r w:rsidR="007E2AC9" w:rsidRPr="00917A6F">
              <w:rPr>
                <w:rFonts w:ascii="Calibri" w:eastAsia="Calibri" w:hAnsi="Calibri" w:cs="Calibri"/>
              </w:rPr>
              <w:t>en</w:t>
            </w:r>
            <w:r w:rsidRPr="00917A6F">
              <w:rPr>
                <w:rFonts w:ascii="Calibri" w:eastAsia="Calibri" w:hAnsi="Calibri" w:cs="Calibri"/>
              </w:rPr>
              <w:t xml:space="preserve"> som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8F8589" w14:textId="7ED2ACC5" w:rsidR="00E3485B" w:rsidRPr="00917A6F" w:rsidRDefault="00E3485B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917A6F">
              <w:rPr>
                <w:rFonts w:ascii="Calibri" w:eastAsia="Calibri" w:hAnsi="Calibri" w:cs="Calibri"/>
              </w:rPr>
              <w:t>Godkjen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02952A" w14:textId="7CCA012F" w:rsidR="00E3485B" w:rsidRPr="00917A6F" w:rsidRDefault="00E3485B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917A6F">
              <w:rPr>
                <w:rFonts w:ascii="Calibri" w:eastAsia="Calibri" w:hAnsi="Calibri" w:cs="Calibri"/>
              </w:rPr>
              <w:t>Ikk</w:t>
            </w:r>
            <w:r w:rsidR="00896336" w:rsidRPr="00917A6F">
              <w:rPr>
                <w:rFonts w:ascii="Calibri" w:eastAsia="Calibri" w:hAnsi="Calibri" w:cs="Calibri"/>
              </w:rPr>
              <w:t>j</w:t>
            </w:r>
            <w:r w:rsidRPr="00917A6F">
              <w:rPr>
                <w:rFonts w:ascii="Calibri" w:eastAsia="Calibri" w:hAnsi="Calibri" w:cs="Calibri"/>
              </w:rPr>
              <w:t>e godkjent</w:t>
            </w:r>
            <w:r w:rsidRPr="00917A6F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E3485B" w:rsidRPr="00917A6F" w14:paraId="4A112932" w14:textId="77777777" w:rsidTr="00E3485B">
        <w:trPr>
          <w:trHeight w:val="240"/>
        </w:trPr>
        <w:tc>
          <w:tcPr>
            <w:tcW w:w="6623" w:type="dxa"/>
            <w:gridSpan w:val="2"/>
            <w:vMerge/>
          </w:tcPr>
          <w:p w14:paraId="441B6654" w14:textId="77777777" w:rsidR="00E3485B" w:rsidRPr="00917A6F" w:rsidRDefault="00E3485B" w:rsidP="002B1C5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3178F5" w14:textId="538D2374" w:rsidR="00E3485B" w:rsidRPr="00917A6F" w:rsidRDefault="00E3485B" w:rsidP="002B1C5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FA440C" w14:textId="6895F992" w:rsidR="00E3485B" w:rsidRPr="00917A6F" w:rsidRDefault="00E3485B" w:rsidP="002B1C5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E3485B" w:rsidRPr="00917A6F" w14:paraId="39CCDEE5" w14:textId="77777777" w:rsidTr="00F4658E">
        <w:trPr>
          <w:trHeight w:val="488"/>
        </w:trPr>
        <w:tc>
          <w:tcPr>
            <w:tcW w:w="10490" w:type="dxa"/>
            <w:gridSpan w:val="4"/>
            <w:shd w:val="clear" w:color="auto" w:fill="auto"/>
          </w:tcPr>
          <w:p w14:paraId="46A818D1" w14:textId="39651BD4" w:rsidR="00E3485B" w:rsidRPr="00917A6F" w:rsidRDefault="00E3485B" w:rsidP="00F4658E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917A6F">
              <w:rPr>
                <w:rFonts w:ascii="Calibri" w:eastAsia="Calibri" w:hAnsi="Calibri" w:cs="Calibri"/>
              </w:rPr>
              <w:t>Skikk</w:t>
            </w:r>
            <w:r w:rsidR="00896336" w:rsidRPr="00917A6F">
              <w:rPr>
                <w:rFonts w:ascii="Calibri" w:eastAsia="Calibri" w:hAnsi="Calibri" w:cs="Calibri"/>
              </w:rPr>
              <w:t>a</w:t>
            </w:r>
            <w:r w:rsidRPr="00917A6F">
              <w:rPr>
                <w:rFonts w:ascii="Calibri" w:eastAsia="Calibri" w:hAnsi="Calibri" w:cs="Calibri"/>
              </w:rPr>
              <w:t xml:space="preserve">vurdering er gjennomført ved </w:t>
            </w:r>
            <w:r w:rsidR="006A664E" w:rsidRPr="00917A6F">
              <w:rPr>
                <w:rFonts w:ascii="Calibri" w:eastAsia="Calibri" w:hAnsi="Calibri" w:cs="Calibri"/>
              </w:rPr>
              <w:t>avsluttande vurdering</w:t>
            </w:r>
            <w:r w:rsidRPr="00917A6F">
              <w:rPr>
                <w:rFonts w:ascii="Calibri" w:eastAsia="Calibri" w:hAnsi="Calibri" w:cs="Calibri"/>
              </w:rPr>
              <w:t xml:space="preserve">:          Ja   </w:t>
            </w:r>
            <w:sdt>
              <w:sdtPr>
                <w:rPr>
                  <w:rFonts w:ascii="Calibri" w:eastAsia="Calibri" w:hAnsi="Calibri" w:cs="Calibri"/>
                </w:rPr>
                <w:id w:val="-1748102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17A6F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</w:p>
        </w:tc>
      </w:tr>
      <w:tr w:rsidR="00E3485B" w:rsidRPr="00917A6F" w14:paraId="022B0686" w14:textId="77777777" w:rsidTr="00E3485B">
        <w:trPr>
          <w:trHeight w:val="488"/>
        </w:trPr>
        <w:tc>
          <w:tcPr>
            <w:tcW w:w="10490" w:type="dxa"/>
            <w:gridSpan w:val="4"/>
            <w:shd w:val="clear" w:color="auto" w:fill="auto"/>
          </w:tcPr>
          <w:p w14:paraId="6467DAA6" w14:textId="5ACD890E" w:rsidR="00E3485B" w:rsidRPr="00917A6F" w:rsidRDefault="005E19B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917A6F">
              <w:rPr>
                <w:rFonts w:ascii="Calibri" w:eastAsia="Calibri" w:hAnsi="Calibri" w:cs="Calibri"/>
                <w:bCs/>
              </w:rPr>
              <w:t>Kv</w:t>
            </w:r>
            <w:r w:rsidR="00E3485B" w:rsidRPr="00917A6F">
              <w:rPr>
                <w:rFonts w:ascii="Calibri" w:eastAsia="Calibri" w:hAnsi="Calibri" w:cs="Calibri"/>
                <w:bCs/>
              </w:rPr>
              <w:t xml:space="preserve">a </w:t>
            </w:r>
            <w:r w:rsidRPr="00917A6F">
              <w:rPr>
                <w:rFonts w:ascii="Calibri" w:eastAsia="Calibri" w:hAnsi="Calibri" w:cs="Calibri"/>
                <w:bCs/>
              </w:rPr>
              <w:t xml:space="preserve">oppmodast </w:t>
            </w:r>
            <w:r w:rsidR="00E3485B" w:rsidRPr="00917A6F">
              <w:rPr>
                <w:rFonts w:ascii="Calibri" w:eastAsia="Calibri" w:hAnsi="Calibri" w:cs="Calibri"/>
                <w:bCs/>
              </w:rPr>
              <w:t>studenten å</w:t>
            </w:r>
            <w:r w:rsidRPr="00917A6F">
              <w:rPr>
                <w:rFonts w:ascii="Calibri" w:eastAsia="Calibri" w:hAnsi="Calibri" w:cs="Calibri"/>
                <w:bCs/>
              </w:rPr>
              <w:t xml:space="preserve"> arbeide</w:t>
            </w:r>
            <w:r w:rsidR="00E3485B" w:rsidRPr="00917A6F">
              <w:rPr>
                <w:rFonts w:ascii="Calibri" w:eastAsia="Calibri" w:hAnsi="Calibri" w:cs="Calibri"/>
                <w:bCs/>
              </w:rPr>
              <w:t xml:space="preserve"> vid</w:t>
            </w:r>
            <w:r w:rsidRPr="00917A6F">
              <w:rPr>
                <w:rFonts w:ascii="Calibri" w:eastAsia="Calibri" w:hAnsi="Calibri" w:cs="Calibri"/>
                <w:bCs/>
              </w:rPr>
              <w:t>a</w:t>
            </w:r>
            <w:r w:rsidR="00223CF0" w:rsidRPr="00917A6F">
              <w:rPr>
                <w:rFonts w:ascii="Calibri" w:eastAsia="Calibri" w:hAnsi="Calibri" w:cs="Calibri"/>
                <w:bCs/>
              </w:rPr>
              <w:t>r</w:t>
            </w:r>
            <w:r w:rsidR="00E3485B" w:rsidRPr="00917A6F">
              <w:rPr>
                <w:rFonts w:ascii="Calibri" w:eastAsia="Calibri" w:hAnsi="Calibri" w:cs="Calibri"/>
                <w:bCs/>
              </w:rPr>
              <w:t>e med i neste praksisperiode</w:t>
            </w:r>
            <w:r w:rsidR="00223CF0" w:rsidRPr="00917A6F">
              <w:rPr>
                <w:rFonts w:ascii="Calibri" w:eastAsia="Calibri" w:hAnsi="Calibri" w:cs="Calibri"/>
                <w:bCs/>
              </w:rPr>
              <w:t>?</w:t>
            </w:r>
          </w:p>
          <w:p w14:paraId="7113081C" w14:textId="0897C6D9" w:rsidR="00E3485B" w:rsidRPr="00917A6F" w:rsidRDefault="00E3485B" w:rsidP="00F2360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E3485B" w:rsidRPr="00917A6F" w14:paraId="4AA68CF4" w14:textId="77777777" w:rsidTr="00F4658E">
        <w:trPr>
          <w:trHeight w:val="488"/>
        </w:trPr>
        <w:tc>
          <w:tcPr>
            <w:tcW w:w="4536" w:type="dxa"/>
            <w:shd w:val="clear" w:color="auto" w:fill="auto"/>
          </w:tcPr>
          <w:p w14:paraId="7A14FD67" w14:textId="77777777" w:rsidR="00E3485B" w:rsidRPr="00917A6F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917A6F">
              <w:rPr>
                <w:rFonts w:ascii="Calibri" w:eastAsia="Calibri" w:hAnsi="Calibri" w:cs="Calibri"/>
                <w:bCs/>
              </w:rPr>
              <w:t>Dato:</w:t>
            </w:r>
          </w:p>
        </w:tc>
        <w:tc>
          <w:tcPr>
            <w:tcW w:w="5954" w:type="dxa"/>
            <w:gridSpan w:val="3"/>
            <w:shd w:val="clear" w:color="auto" w:fill="00FFFF"/>
          </w:tcPr>
          <w:p w14:paraId="124A6237" w14:textId="4B9725A7" w:rsidR="00E3485B" w:rsidRPr="00917A6F" w:rsidRDefault="00917A6F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917A6F">
              <w:rPr>
                <w:rFonts w:ascii="Calibri" w:eastAsia="Calibri" w:hAnsi="Calibri" w:cs="Calibri"/>
                <w:bCs/>
              </w:rPr>
              <w:t>Signaturar</w:t>
            </w:r>
            <w:r w:rsidR="00E3485B" w:rsidRPr="00917A6F">
              <w:rPr>
                <w:rFonts w:ascii="Calibri" w:eastAsia="Calibri" w:hAnsi="Calibri" w:cs="Calibri"/>
                <w:bCs/>
              </w:rPr>
              <w:t>:</w:t>
            </w:r>
          </w:p>
        </w:tc>
      </w:tr>
      <w:tr w:rsidR="00E3485B" w:rsidRPr="00917A6F" w14:paraId="17C6A105" w14:textId="77777777" w:rsidTr="00E3485B">
        <w:trPr>
          <w:trHeight w:val="488"/>
        </w:trPr>
        <w:tc>
          <w:tcPr>
            <w:tcW w:w="4536" w:type="dxa"/>
            <w:shd w:val="clear" w:color="auto" w:fill="auto"/>
          </w:tcPr>
          <w:p w14:paraId="727A5696" w14:textId="77777777" w:rsidR="00E3485B" w:rsidRPr="00917A6F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917A6F">
              <w:rPr>
                <w:rFonts w:ascii="Calibri" w:eastAsia="Calibri" w:hAnsi="Calibri" w:cs="Calibri"/>
                <w:bCs/>
              </w:rPr>
              <w:t>Student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5A58B28D" w14:textId="77777777" w:rsidR="00E3485B" w:rsidRPr="00917A6F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</w:tc>
      </w:tr>
      <w:tr w:rsidR="00E3485B" w:rsidRPr="00917A6F" w14:paraId="181A09F7" w14:textId="77777777" w:rsidTr="00E3485B">
        <w:trPr>
          <w:trHeight w:val="488"/>
        </w:trPr>
        <w:tc>
          <w:tcPr>
            <w:tcW w:w="4536" w:type="dxa"/>
            <w:shd w:val="clear" w:color="auto" w:fill="auto"/>
          </w:tcPr>
          <w:p w14:paraId="3A1BEF78" w14:textId="29C68E29" w:rsidR="00E3485B" w:rsidRPr="00917A6F" w:rsidRDefault="002B47D9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917A6F">
              <w:rPr>
                <w:rFonts w:ascii="Calibri" w:eastAsia="Calibri" w:hAnsi="Calibri" w:cs="Calibri"/>
                <w:bCs/>
              </w:rPr>
              <w:t>Praksis</w:t>
            </w:r>
            <w:r w:rsidR="005E19BB" w:rsidRPr="00917A6F">
              <w:rPr>
                <w:rFonts w:ascii="Calibri" w:eastAsia="Calibri" w:hAnsi="Calibri" w:cs="Calibri"/>
                <w:bCs/>
              </w:rPr>
              <w:t>rettleiar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5CBEA057" w14:textId="77777777" w:rsidR="00E3485B" w:rsidRPr="00917A6F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</w:tc>
      </w:tr>
    </w:tbl>
    <w:p w14:paraId="1F39786F" w14:textId="0D641FC8" w:rsidR="004D0A45" w:rsidRDefault="00403F18" w:rsidP="00320C6B">
      <w:pPr>
        <w:spacing w:after="160" w:line="256" w:lineRule="auto"/>
        <w:rPr>
          <w:rFonts w:ascii="Calibri" w:eastAsia="Calibri" w:hAnsi="Calibri" w:cs="Calibri"/>
          <w:b/>
          <w:sz w:val="28"/>
          <w:szCs w:val="28"/>
        </w:rPr>
      </w:pPr>
      <w:r w:rsidRPr="00917A6F">
        <w:rPr>
          <w:rFonts w:ascii="Calibri" w:eastAsia="Calibri" w:hAnsi="Calibri" w:cs="Calibri"/>
          <w:sz w:val="24"/>
          <w:szCs w:val="24"/>
        </w:rPr>
        <w:t>Studenten har ansvaret for å laste opp skjemaet i WISEflow innan ei veke etter avslutta praksis. Praksislærar registrerer resultatet av vurderinga i WISEflow innan to veker etter</w:t>
      </w:r>
      <w:r>
        <w:rPr>
          <w:rFonts w:ascii="Calibri" w:eastAsia="Calibri" w:hAnsi="Calibri" w:cs="Calibri"/>
          <w:sz w:val="24"/>
          <w:szCs w:val="24"/>
        </w:rPr>
        <w:t xml:space="preserve"> avslutta praksis. Sensur blir synleg tre veker etter avslutta praksisemne.</w:t>
      </w:r>
    </w:p>
    <w:p w14:paraId="7FF43478" w14:textId="271301D1" w:rsidR="00403F18" w:rsidRPr="00320C6B" w:rsidRDefault="00403F18" w:rsidP="00320C6B">
      <w:pPr>
        <w:spacing w:after="160" w:line="25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8"/>
          <w:szCs w:val="28"/>
        </w:rPr>
        <w:t xml:space="preserve">For meir informasjon om praksis sjå praksisnettsidene for vernepleie </w:t>
      </w:r>
      <w:r w:rsidR="00320C6B">
        <w:rPr>
          <w:rFonts w:ascii="Calibri" w:eastAsia="Calibri" w:hAnsi="Calibri" w:cs="Calibri"/>
          <w:b/>
          <w:sz w:val="28"/>
          <w:szCs w:val="28"/>
        </w:rPr>
        <w:t xml:space="preserve"> </w:t>
      </w:r>
      <w:hyperlink r:id="rId13" w:history="1">
        <w:r w:rsidR="00320C6B">
          <w:rPr>
            <w:rStyle w:val="Hyperkobling"/>
            <w:rFonts w:ascii="Calibri" w:eastAsia="Calibri" w:hAnsi="Calibri" w:cs="Calibri"/>
            <w:b/>
            <w:sz w:val="24"/>
            <w:szCs w:val="24"/>
          </w:rPr>
          <w:t>https://www.hvl.no/student/praksis/helseogsosial/vernepleie/</w:t>
        </w:r>
      </w:hyperlink>
    </w:p>
    <w:p w14:paraId="2DDA34DE" w14:textId="77777777" w:rsidR="000D1597" w:rsidRDefault="000D1597" w:rsidP="00403F18">
      <w:pPr>
        <w:spacing w:after="0" w:line="240" w:lineRule="auto"/>
        <w:sectPr w:rsidR="000D1597" w:rsidSect="000D1597">
          <w:headerReference w:type="default" r:id="rId14"/>
          <w:footerReference w:type="default" r:id="rId15"/>
          <w:pgSz w:w="11906" w:h="16838"/>
          <w:pgMar w:top="1418" w:right="1418" w:bottom="1418" w:left="1418" w:header="709" w:footer="709" w:gutter="0"/>
          <w:cols w:space="708"/>
          <w:docGrid w:linePitch="360"/>
        </w:sectPr>
      </w:pPr>
    </w:p>
    <w:p w14:paraId="568DD23C" w14:textId="77777777" w:rsidR="00403F18" w:rsidRDefault="00403F18" w:rsidP="00403F18">
      <w:pPr>
        <w:spacing w:after="0" w:line="240" w:lineRule="auto"/>
      </w:pPr>
    </w:p>
    <w:p w14:paraId="19C71E57" w14:textId="1DD32707" w:rsidR="00403F18" w:rsidRDefault="00403F18" w:rsidP="00403F18">
      <w:pPr>
        <w:spacing w:after="0" w:line="240" w:lineRule="auto"/>
        <w:rPr>
          <w:rFonts w:ascii="Calibri" w:eastAsia="Calibri" w:hAnsi="Calibri" w:cs="Calibri"/>
          <w:b/>
          <w:color w:val="0000FF"/>
          <w:sz w:val="24"/>
          <w:szCs w:val="24"/>
          <w:u w:val="single"/>
        </w:rPr>
      </w:pPr>
    </w:p>
    <w:p w14:paraId="1D574137" w14:textId="4230DCC6" w:rsidR="001567EA" w:rsidRPr="000D1597" w:rsidRDefault="007216D3" w:rsidP="007216D3">
      <w:pPr>
        <w:spacing w:after="160" w:line="259" w:lineRule="auto"/>
        <w:jc w:val="center"/>
        <w:rPr>
          <w:rFonts w:ascii="Calibri" w:eastAsia="Calibri" w:hAnsi="Calibri" w:cs="Calibri"/>
          <w:b/>
          <w:sz w:val="32"/>
          <w:szCs w:val="24"/>
          <w:lang w:val="nb-NO"/>
        </w:rPr>
      </w:pPr>
      <w:r w:rsidRPr="000D1597">
        <w:rPr>
          <w:b/>
          <w:sz w:val="36"/>
          <w:szCs w:val="36"/>
          <w:lang w:val="nb-NO"/>
        </w:rPr>
        <w:t>Skikkethetsvurdering i høyere utdanning</w:t>
      </w:r>
    </w:p>
    <w:p w14:paraId="27810D13" w14:textId="30EB6C1B" w:rsidR="004406C9" w:rsidRDefault="00F2360A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val="nb-NO" w:eastAsia="nb-NO"/>
        </w:rPr>
      </w:pPr>
      <w:r w:rsidRPr="002B47D9">
        <w:rPr>
          <w:rFonts w:ascii="Times New Roman" w:eastAsia="Times New Roman" w:hAnsi="Times New Roman" w:cs="Times New Roman"/>
          <w:lang w:val="nb-NO" w:eastAsia="nb-NO"/>
        </w:rPr>
        <w:t>På dette skjemaet skal praksisveileder krysse av i rubrikkene om aktuelt punkt er gjennomgått med studenten. Dette gjøres både ved halvtids- og heltidsevaluering. I kommentarfeltet noteres eventuelle utfordringer som studenten har i forhold til aktuelt punkt og hva han/hun må arbeider videre med.</w:t>
      </w:r>
    </w:p>
    <w:p w14:paraId="3BEC4539" w14:textId="77777777" w:rsidR="00F85312" w:rsidRPr="002B47D9" w:rsidRDefault="00F85312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val="nb-NO" w:eastAsia="nb-NO"/>
        </w:rPr>
      </w:pPr>
    </w:p>
    <w:tbl>
      <w:tblPr>
        <w:tblW w:w="14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6"/>
        <w:gridCol w:w="2001"/>
        <w:gridCol w:w="1912"/>
        <w:gridCol w:w="5053"/>
      </w:tblGrid>
      <w:tr w:rsidR="00F2360A" w:rsidRPr="001812D4" w14:paraId="13799896" w14:textId="77777777" w:rsidTr="0021620E">
        <w:trPr>
          <w:trHeight w:val="703"/>
        </w:trPr>
        <w:tc>
          <w:tcPr>
            <w:tcW w:w="5346" w:type="dxa"/>
            <w:shd w:val="clear" w:color="auto" w:fill="auto"/>
          </w:tcPr>
          <w:p w14:paraId="20018BBE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Skikkethetsvurdering</w:t>
            </w:r>
          </w:p>
          <w:p w14:paraId="765AADAB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lang w:val="nb-NO" w:eastAsia="nb-NO"/>
              </w:rPr>
              <w:t>§4. Vurderingskriterier for helse- og sosialfagutdanningene</w:t>
            </w:r>
          </w:p>
        </w:tc>
        <w:tc>
          <w:tcPr>
            <w:tcW w:w="2001" w:type="dxa"/>
            <w:shd w:val="clear" w:color="auto" w:fill="auto"/>
          </w:tcPr>
          <w:p w14:paraId="0FC57B6D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 xml:space="preserve">Halvtidsevaluering </w:t>
            </w:r>
          </w:p>
          <w:p w14:paraId="261CB348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lang w:val="nb-NO" w:eastAsia="nb-NO"/>
              </w:rPr>
              <w:t>Dato:</w:t>
            </w:r>
            <w:r w:rsidRPr="002B47D9">
              <w:rPr>
                <w:rFonts w:ascii="Times New Roman" w:eastAsia="Times New Roman" w:hAnsi="Times New Roman" w:cs="Times New Roman"/>
                <w:lang w:val="nb-NO" w:eastAsia="nb-NO"/>
              </w:rPr>
              <w:br/>
            </w:r>
            <w:r w:rsidRPr="002B47D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JA                    NEI</w:t>
            </w:r>
          </w:p>
        </w:tc>
        <w:tc>
          <w:tcPr>
            <w:tcW w:w="1912" w:type="dxa"/>
            <w:shd w:val="clear" w:color="auto" w:fill="auto"/>
          </w:tcPr>
          <w:p w14:paraId="36168ADA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Heltidsevaluering</w:t>
            </w:r>
          </w:p>
          <w:p w14:paraId="19D9A1CB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lang w:val="nb-NO" w:eastAsia="nb-NO"/>
              </w:rPr>
              <w:t>Dato:</w:t>
            </w:r>
            <w:r w:rsidRPr="002B47D9">
              <w:rPr>
                <w:rFonts w:ascii="Times New Roman" w:eastAsia="Times New Roman" w:hAnsi="Times New Roman" w:cs="Times New Roman"/>
                <w:lang w:val="nb-NO" w:eastAsia="nb-NO"/>
              </w:rPr>
              <w:br/>
            </w:r>
            <w:r w:rsidRPr="002B47D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JA                  NEI</w:t>
            </w:r>
          </w:p>
        </w:tc>
        <w:tc>
          <w:tcPr>
            <w:tcW w:w="5053" w:type="dxa"/>
            <w:shd w:val="clear" w:color="auto" w:fill="auto"/>
          </w:tcPr>
          <w:p w14:paraId="4D209EFE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Kommentarer</w:t>
            </w:r>
          </w:p>
          <w:p w14:paraId="77806397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lang w:val="nb-NO" w:eastAsia="nb-NO"/>
              </w:rPr>
              <w:t>Hva bør studenten jobbe videre med</w:t>
            </w:r>
          </w:p>
        </w:tc>
      </w:tr>
      <w:tr w:rsidR="00F2360A" w:rsidRPr="0033097A" w14:paraId="6AED8268" w14:textId="77777777" w:rsidTr="0021620E">
        <w:trPr>
          <w:trHeight w:val="745"/>
        </w:trPr>
        <w:tc>
          <w:tcPr>
            <w:tcW w:w="5346" w:type="dxa"/>
            <w:shd w:val="clear" w:color="auto" w:fill="auto"/>
          </w:tcPr>
          <w:p w14:paraId="3ADF685E" w14:textId="77777777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>Studenten viser manglende vilje eller evne til omsorg, forståelse og respekt for pasienter, klienter eller brukere</w:t>
            </w:r>
          </w:p>
        </w:tc>
        <w:tc>
          <w:tcPr>
            <w:tcW w:w="2001" w:type="dxa"/>
            <w:shd w:val="clear" w:color="auto" w:fill="auto"/>
          </w:tcPr>
          <w:p w14:paraId="27B3A8A1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7CE4D77" wp14:editId="107E7DA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88" name="Tekstboks 2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333DFC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7CE4D7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kstboks 288" o:spid="_x0000_s1026" type="#_x0000_t202" style="position:absolute;margin-left:69.2pt;margin-top:10.45pt;width:22.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">
                      <v:textbox>
                        <w:txbxContent>
                          <w:p w14:paraId="6333DFC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FA79568" wp14:editId="3B1BAEE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7" name="Tekstboks 3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1CD2CC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A79568" id="Tekstboks 307" o:spid="_x0000_s1027" type="#_x0000_t202" style="position:absolute;margin-left:-1.3pt;margin-top:10.5pt;width:22.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">
                      <v:textbox>
                        <w:txbxContent>
                          <w:p w14:paraId="581CD2CC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258F118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1925FFEF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0114130" wp14:editId="20FE988B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31" name="Tekstboks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4CFBF7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114130" id="Tekstboks 31" o:spid="_x0000_s1028" type="#_x0000_t202" style="position:absolute;margin-left:62.5pt;margin-top:10.45pt;width:22.5pt;height:2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8e7EgIAACU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">
                      <v:textbox>
                        <w:txbxContent>
                          <w:p w14:paraId="64CFBF7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22ED89F" wp14:editId="3A393A95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" name="Tekstboks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0F10C8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2ED89F" id="Tekstboks 30" o:spid="_x0000_s1029" type="#_x0000_t202" style="position:absolute;margin-left:-1.3pt;margin-top:10.5pt;width:22.5pt;height:2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KlNFAIAACU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">
                      <v:textbox>
                        <w:txbxContent>
                          <w:p w14:paraId="10F10C8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61D841F9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53" w:type="dxa"/>
            <w:shd w:val="clear" w:color="auto" w:fill="auto"/>
          </w:tcPr>
          <w:p w14:paraId="4067D89B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33097A" w14:paraId="7F4F36FF" w14:textId="77777777" w:rsidTr="0021620E">
        <w:trPr>
          <w:trHeight w:val="986"/>
        </w:trPr>
        <w:tc>
          <w:tcPr>
            <w:tcW w:w="5346" w:type="dxa"/>
            <w:shd w:val="clear" w:color="auto" w:fill="auto"/>
          </w:tcPr>
          <w:p w14:paraId="34B0B04A" w14:textId="1844DC40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 xml:space="preserve">Studenten viser manglende vilje eller evne til å samarbeide og etablere tillitsforhold og kommunisere med pasienter, </w:t>
            </w:r>
            <w:r w:rsidR="009F5E85">
              <w:rPr>
                <w:rFonts w:ascii="Calibri" w:eastAsia="Calibri" w:hAnsi="Calibri" w:cs="Times New Roman"/>
                <w:lang w:val="nb-NO"/>
              </w:rPr>
              <w:t>brukere</w:t>
            </w:r>
            <w:r w:rsidRPr="002B47D9">
              <w:rPr>
                <w:rFonts w:ascii="Calibri" w:eastAsia="Calibri" w:hAnsi="Calibri" w:cs="Times New Roman"/>
                <w:lang w:val="nb-NO"/>
              </w:rPr>
              <w:t>, brukere, pårørende og samarbeidspartnere.</w:t>
            </w:r>
          </w:p>
        </w:tc>
        <w:tc>
          <w:tcPr>
            <w:tcW w:w="2001" w:type="dxa"/>
            <w:shd w:val="clear" w:color="auto" w:fill="auto"/>
          </w:tcPr>
          <w:p w14:paraId="7967DEEC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0893268" wp14:editId="6A5F962C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9" name="Tekstboks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7A57C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893268" id="Tekstboks 29" o:spid="_x0000_s1030" type="#_x0000_t202" style="position:absolute;margin-left:69.2pt;margin-top:10.45pt;width:22.5pt;height:2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TPjEwIAACU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VHQWA0RWaxAn5NXBOLe4Zyi04H5S0uPMVtT/ODAnKdEfDPbmZjqbxSFPymy+LFBx15b6&#10;2sIMR6iKBkpGcRvSYkTeDNxhDxuV+H3O5JwyzmKi/bw3cdiv9eT1vN2bXwA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BH&#10;cTPjEwIAACU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0A7A57C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0110061" wp14:editId="574886B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8" name="Tekstboks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866B1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110061" id="Tekstboks 28" o:spid="_x0000_s1031" type="#_x0000_t202" style="position:absolute;margin-left:-1.3pt;margin-top:10.5pt;width:22.5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l0VEwIAACU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65LmIUBgtYL6hLxamOYW9wyFDuxPSgac2ZK6HwdmBSXqg8be3MwXizDkUVnkqwwVe22p&#10;ri1Mc4QqqadkEnc+LkbgTcMd9rCRkd/nTM4p4yxG2s97E4b9Wo9ez9u9/QU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V&#10;xl0VEwIAACU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2866B1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0DFEDFC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9B9A5E7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4660A75" wp14:editId="29ABDF68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2" name="Tekstboks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C776F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660A75" id="Tekstboks 12" o:spid="_x0000_s1032" type="#_x0000_t202" style="position:absolute;margin-left:62.55pt;margin-top:10.45pt;width:22.5pt;height:21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">
                      <v:textbox>
                        <w:txbxContent>
                          <w:p w14:paraId="49C776F2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41A65566" wp14:editId="252701DF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3" name="Tekstboks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2B0C1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A65566" id="Tekstboks 13" o:spid="_x0000_s1033" type="#_x0000_t202" style="position:absolute;margin-left:-1.3pt;margin-top:10.5pt;width:22.5pt;height:2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/EiEwIAACU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VHQZA0RWaxAn5NXBOLe4Zyi04H5S0uPMVtT/ODAnKdEfDPbmZjqbxSFPymy+LFBx15b6&#10;2sIMR6iKBkpGcRvSYkTeDNxhDxuV+H3O5JwyzmKi/bw3cdiv9eT1vN2b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w&#10;r/EiEwIAACU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042B0C1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721E6216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53" w:type="dxa"/>
            <w:shd w:val="clear" w:color="auto" w:fill="auto"/>
          </w:tcPr>
          <w:p w14:paraId="12A5D7A9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2B47D9" w14:paraId="0CA64204" w14:textId="77777777" w:rsidTr="0021620E">
        <w:trPr>
          <w:trHeight w:val="514"/>
        </w:trPr>
        <w:tc>
          <w:tcPr>
            <w:tcW w:w="5346" w:type="dxa"/>
            <w:shd w:val="clear" w:color="auto" w:fill="auto"/>
          </w:tcPr>
          <w:p w14:paraId="1CFDD537" w14:textId="77777777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>Studenten viser truende eller krenkende atferd i studiesituasjonen</w:t>
            </w:r>
          </w:p>
        </w:tc>
        <w:tc>
          <w:tcPr>
            <w:tcW w:w="2001" w:type="dxa"/>
            <w:shd w:val="clear" w:color="auto" w:fill="auto"/>
          </w:tcPr>
          <w:p w14:paraId="50E96D21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47F9D5A" wp14:editId="0EC481A1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7" name="Tekstboks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7B909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7F9D5A" id="Tekstboks 7" o:spid="_x0000_s1034" type="#_x0000_t202" style="position:absolute;margin-left:-1.3pt;margin-top:2.75pt;width:22.5pt;height:2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dpSEgIAACU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">
                      <v:textbox>
                        <w:txbxContent>
                          <w:p w14:paraId="027B909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3ADC19A" wp14:editId="5BE8E8B1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6" name="Tekstboks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966E0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ADC19A" id="Tekstboks 6" o:spid="_x0000_s1035" type="#_x0000_t202" style="position:absolute;margin-left:69.25pt;margin-top:2.75pt;width:22.5pt;height:2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">
                      <v:textbox>
                        <w:txbxContent>
                          <w:p w14:paraId="5966E0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60C7623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71CECD0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133AD8A" wp14:editId="06953571">
                      <wp:simplePos x="0" y="0"/>
                      <wp:positionH relativeFrom="column">
                        <wp:posOffset>-158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9" name="Tekstboks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C23A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33AD8A" id="Tekstboks 19" o:spid="_x0000_s1036" type="#_x0000_t202" style="position:absolute;margin-left:-1.25pt;margin-top:2.75pt;width:22.5pt;height:2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Zfw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">
                      <v:textbox>
                        <w:txbxContent>
                          <w:p w14:paraId="5AC23A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52FED45" wp14:editId="3AAE32E7">
                      <wp:simplePos x="0" y="0"/>
                      <wp:positionH relativeFrom="column">
                        <wp:posOffset>79502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8" name="Tekstboks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4DFBB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2FED45" id="Tekstboks 18" o:spid="_x0000_s1037" type="#_x0000_t202" style="position:absolute;margin-left:62.6pt;margin-top:2.75pt;width:22.5pt;height:2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vkG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">
                      <v:textbox>
                        <w:txbxContent>
                          <w:p w14:paraId="684DFBB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BB5C812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53" w:type="dxa"/>
            <w:shd w:val="clear" w:color="auto" w:fill="auto"/>
          </w:tcPr>
          <w:p w14:paraId="47C93294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33097A" w14:paraId="03CA0249" w14:textId="77777777" w:rsidTr="0021620E">
        <w:trPr>
          <w:trHeight w:val="734"/>
        </w:trPr>
        <w:tc>
          <w:tcPr>
            <w:tcW w:w="5346" w:type="dxa"/>
            <w:shd w:val="clear" w:color="auto" w:fill="auto"/>
          </w:tcPr>
          <w:p w14:paraId="613F5CA8" w14:textId="77777777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>Studenten misbruker rusmidler eller tilegner seg medikamenter på ulovlig vis</w:t>
            </w:r>
          </w:p>
        </w:tc>
        <w:tc>
          <w:tcPr>
            <w:tcW w:w="2001" w:type="dxa"/>
            <w:shd w:val="clear" w:color="auto" w:fill="auto"/>
          </w:tcPr>
          <w:p w14:paraId="56D284A1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7E3A2A8" wp14:editId="02E3DF9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8" name="Tekstboks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BE349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E3A2A8" id="Tekstboks 8" o:spid="_x0000_s1038" type="#_x0000_t202" style="position:absolute;margin-left:69.2pt;margin-top:10.45pt;width:22.5pt;height:2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DvH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dFjBBprUGckFgH4+DioqHQgvtJSY9DW1H/48CcpER/MNicm+lsFqc8KbP5skDFXVvq&#10;awszHKEqGigZxW1ImxGJM3CHTWxUIvg5k3POOIyJ9/PixGm/1pPX83pvfgE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B3&#10;fDvHEwIAACY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12BE349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B05BEE1" wp14:editId="2678B6D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9" name="Tekstboks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F40C3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05BEE1" id="Tekstboks 9" o:spid="_x0000_s1039" type="#_x0000_t202" style="position:absolute;margin-left:-1.3pt;margin-top:10.5pt;width:22.5pt;height:2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1UxFAIAACY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">
                      <v:textbox>
                        <w:txbxContent>
                          <w:p w14:paraId="25F40C3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6536E808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0670690E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000A9B97" wp14:editId="31FFA8A7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0" name="Tekstboks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E84D2B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0A9B97" id="Tekstboks 20" o:spid="_x0000_s1040" type="#_x0000_t202" style="position:absolute;margin-left:62.55pt;margin-top:10.45pt;width:22.5pt;height:21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s+f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">
                      <v:textbox>
                        <w:txbxContent>
                          <w:p w14:paraId="1E84D2B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7F5DC5F" wp14:editId="6E13F77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1" name="Tekstboks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94E70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F5DC5F" id="Tekstboks 21" o:spid="_x0000_s1041" type="#_x0000_t202" style="position:absolute;margin-left:-1.3pt;margin-top:10.5pt;width:22.5pt;height:21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aFpFAIAACY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">
                      <v:textbox>
                        <w:txbxContent>
                          <w:p w14:paraId="6894E702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17AF203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53" w:type="dxa"/>
            <w:shd w:val="clear" w:color="auto" w:fill="auto"/>
          </w:tcPr>
          <w:p w14:paraId="04A33236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1812D4" w14:paraId="018E4A16" w14:textId="77777777" w:rsidTr="0021620E">
        <w:trPr>
          <w:trHeight w:val="745"/>
        </w:trPr>
        <w:tc>
          <w:tcPr>
            <w:tcW w:w="5346" w:type="dxa"/>
            <w:shd w:val="clear" w:color="auto" w:fill="auto"/>
          </w:tcPr>
          <w:p w14:paraId="77C654A0" w14:textId="77777777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>Studenten har problemer av en slik art at han/hun fungerer svært dårlig i forhold til sine omgivelser.</w:t>
            </w:r>
          </w:p>
        </w:tc>
        <w:tc>
          <w:tcPr>
            <w:tcW w:w="2001" w:type="dxa"/>
            <w:shd w:val="clear" w:color="auto" w:fill="auto"/>
          </w:tcPr>
          <w:p w14:paraId="0EA9817A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F0A3B1F" wp14:editId="168ADD78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0" name="Tekstboks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6F35D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0A3B1F" id="Tekstboks 10" o:spid="_x0000_s1042" type="#_x0000_t202" style="position:absolute;margin-left:69.2pt;margin-top:10.45pt;width:22.5pt;height:2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2OoEw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ONFjBBpraE5IbEOxsHFRUOhA/eTkh6HtqL+x4E5QYn6YLA5N9PZLE55UmbzZYGKu7bU&#10;1xZmOEJVNFAyituQNiMSZ+AOm9jKRPBzJueccRgT7+fFidN+rSev5/Xe/AI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C9&#10;r2OoEwIAACY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336F35D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85F09D3" wp14:editId="2108DD9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1" name="Tekstboks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70FAC1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5F09D3" id="Tekstboks 11" o:spid="_x0000_s1043" type="#_x0000_t202" style="position:absolute;margin-left:-1.3pt;margin-top:10.5pt;width:22.5pt;height:2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A1e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fLGCHSWoM4IbEOxsHFRUOhBfeTkh6HtqL+x4E5SYn+YLA5N9PZLE55UmbzZYGKu7bU&#10;1xZmOEJVNFAyituQNiMSZ+AOm9io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v&#10;GA1e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4C70FAC1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7D8E8D5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7769001A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6C28A517" wp14:editId="6E526401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2" name="Tekstboks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5097C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28A517" id="Tekstboks 22" o:spid="_x0000_s1044" type="#_x0000_t202" style="position:absolute;margin-left:62.55pt;margin-top:10.5pt;width:22.5pt;height:21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iYuEw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">
                      <v:textbox>
                        <w:txbxContent>
                          <w:p w14:paraId="255097CE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69D375EB" wp14:editId="705FA67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3" name="Tekstboks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DC7D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D375EB" id="Tekstboks 23" o:spid="_x0000_s1045" type="#_x0000_t202" style="position:absolute;margin-left:-1.3pt;margin-top:10.5pt;width:22.5pt;height:21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UjYEwIAACYEAAAOAAAAZHJzL2Uyb0RvYy54bWysU9tu2zAMfR+wfxD0vtgxcjXqFF26DAO6&#10;C9DtA2RJjoXJoiYpsbOvHyWnadBtL8P0IJAidUgekje3Q6fJUTqvwFR0OskpkYaDUGZf0W9fd29W&#10;lPjAjGAajKzoSXp6u3n96qa3pSygBS2kIwhifNnbirYh2DLLPG9lx/wErDRobMB1LKDq9plwrEf0&#10;TmdFni+yHpywDrj0Hl/vRyPdJPymkTx8bhovA9EVxdxCul2663hnmx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Xc+L+Vj/XyHydP4E0amAg6xVV9HVxYmVkbV3RqQxC0zpUcaUtTnTGJkb&#10;OQxDPRAlkON1jBBprUGckFgH4+DioqHQgvtJSY9DW1H/48CcpER/MNic9XQ2i1OelNl8WaDiri31&#10;tYUZjlAVDZSM4jakzYjEGbjDJjYqEfycyTlnHMbE+3lx4rRf68nreb03v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DU&#10;BUjY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FDC7D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235E5A7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53" w:type="dxa"/>
            <w:shd w:val="clear" w:color="auto" w:fill="auto"/>
          </w:tcPr>
          <w:p w14:paraId="38B7E30D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33097A" w14:paraId="31E9A3FC" w14:textId="77777777" w:rsidTr="0021620E">
        <w:trPr>
          <w:trHeight w:val="734"/>
        </w:trPr>
        <w:tc>
          <w:tcPr>
            <w:tcW w:w="5346" w:type="dxa"/>
            <w:shd w:val="clear" w:color="auto" w:fill="auto"/>
          </w:tcPr>
          <w:p w14:paraId="4ABCD1BC" w14:textId="77777777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>Studenten viser for liten grad av selvinnsikt i forbindelse med oppgaver i studiet og kommende yrkesrolle</w:t>
            </w:r>
          </w:p>
        </w:tc>
        <w:tc>
          <w:tcPr>
            <w:tcW w:w="2001" w:type="dxa"/>
            <w:shd w:val="clear" w:color="auto" w:fill="auto"/>
          </w:tcPr>
          <w:p w14:paraId="48C6E56D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0811060" wp14:editId="125DE5C1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4" name="Tekstboks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CA2BA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811060" id="Tekstboks 14" o:spid="_x0000_s1046" type="#_x0000_t202" style="position:absolute;margin-left:69.2pt;margin-top:10.45pt;width:22.5pt;height:21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BD&#10;cutIEwIAACY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68CA2BAB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743DD67" wp14:editId="41918C6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5" name="Tekstboks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EFA32F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43DD67" id="Tekstboks 15" o:spid="_x0000_s1047" type="#_x0000_t202" style="position:absolute;margin-left:-1.3pt;margin-top:10.5pt;width:22.5pt;height:2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YW+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EEOCHLHW0JwQrIOxcfGj4aID95OSHpu2ov7HgTlBifpgsDg309ksdnkyZvNlgYa79tTX&#10;HmY4SlU0UDIutyH9jAjOwB0WsZUJ8HMk55ixGRP388eJ3X5tp1PP33vzCw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JHF&#10;hb4SAgAAJg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2EFA32F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15C5A85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1F096494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07C489BD" wp14:editId="19E4D93A">
                      <wp:simplePos x="0" y="0"/>
                      <wp:positionH relativeFrom="column">
                        <wp:posOffset>79565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4" name="Tekstboks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F81DA2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C489BD" id="Tekstboks 24" o:spid="_x0000_s1048" type="#_x0000_t202" style="position:absolute;margin-left:62.65pt;margin-top:10.5pt;width:22.5pt;height:21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0d/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">
                      <v:textbox>
                        <w:txbxContent>
                          <w:p w14:paraId="4F81DA2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B6E3712" wp14:editId="4E43A5C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5" name="Tekstboks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9B4C1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6E3712" id="Tekstboks 25" o:spid="_x0000_s1049" type="#_x0000_t202" style="position:absolute;margin-left:-1.3pt;margin-top:10.5pt;width:22.5pt;height:2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CmJFAIAACY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">
                      <v:textbox>
                        <w:txbxContent>
                          <w:p w14:paraId="439B4C1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6644773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53" w:type="dxa"/>
            <w:shd w:val="clear" w:color="auto" w:fill="auto"/>
          </w:tcPr>
          <w:p w14:paraId="1015DDC6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33097A" w14:paraId="29B7EA37" w14:textId="77777777" w:rsidTr="0021620E">
        <w:trPr>
          <w:trHeight w:val="924"/>
        </w:trPr>
        <w:tc>
          <w:tcPr>
            <w:tcW w:w="5346" w:type="dxa"/>
            <w:shd w:val="clear" w:color="auto" w:fill="auto"/>
          </w:tcPr>
          <w:p w14:paraId="6B44D715" w14:textId="4E073DB6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 xml:space="preserve">Studenten viser uaktsomhet og uansvarlighet som kan medføre risiko for skade av pasienter, </w:t>
            </w:r>
            <w:r w:rsidR="009F5E85">
              <w:rPr>
                <w:rFonts w:ascii="Calibri" w:eastAsia="Calibri" w:hAnsi="Calibri" w:cs="Times New Roman"/>
                <w:lang w:val="nb-NO"/>
              </w:rPr>
              <w:t>brukere</w:t>
            </w:r>
            <w:r w:rsidRPr="002B47D9">
              <w:rPr>
                <w:rFonts w:ascii="Calibri" w:eastAsia="Calibri" w:hAnsi="Calibri" w:cs="Times New Roman"/>
                <w:lang w:val="nb-NO"/>
              </w:rPr>
              <w:t xml:space="preserve"> eller brukere </w:t>
            </w:r>
          </w:p>
        </w:tc>
        <w:tc>
          <w:tcPr>
            <w:tcW w:w="2001" w:type="dxa"/>
            <w:shd w:val="clear" w:color="auto" w:fill="auto"/>
          </w:tcPr>
          <w:p w14:paraId="4AFC26FB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43C717B" wp14:editId="6DDA4483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5" name="Tekstboks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C29EC4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3C717B" id="Tekstboks 5" o:spid="_x0000_s1050" type="#_x0000_t202" style="position:absolute;margin-left:69.2pt;margin-top:10.45pt;width:22.5pt;height:2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bMn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2zGCHSWoM4IbEOxsHFRUOhBfeTkh6HtqL+x4E5SYn+YLA5N9PZLE55UmbzZYGKu7bU&#10;1xZmOEJVNFAyituQNiMSZ+AOm9ioRPBzJueccRgT7+fFidN+rSev5/Xe/AI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CJ&#10;obMnEwIAACY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37C29EC4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98344B5" wp14:editId="6BEFBBF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4" name="Tekstboks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5196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8344B5" id="Tekstboks 4" o:spid="_x0000_s1051" type="#_x0000_t202" style="position:absolute;margin-left:-1.3pt;margin-top:10.5pt;width:22.5pt;height:2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t3RFAIAACY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">
                      <v:textbox>
                        <w:txbxContent>
                          <w:p w14:paraId="405196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67049D1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5CCCC093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670B590F" wp14:editId="39647C60">
                      <wp:simplePos x="0" y="0"/>
                      <wp:positionH relativeFrom="column">
                        <wp:posOffset>79629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6" name="Tekstboks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0A694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0B590F" id="Tekstboks 26" o:spid="_x0000_s1052" type="#_x0000_t202" style="position:absolute;margin-left:62.7pt;margin-top:10.5pt;width:22.5pt;height:21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B8QEg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">
                      <v:textbox>
                        <w:txbxContent>
                          <w:p w14:paraId="150A694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5F04463D" wp14:editId="42078A6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7" name="Tekstboks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75CDD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04463D" id="Tekstboks 27" o:spid="_x0000_s1053" type="#_x0000_t202" style="position:absolute;margin-left:-1.3pt;margin-top:10.5pt;width:22.5pt;height:21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3Hm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3LGCHSWoM4IbEOxsHFRUOhBfeTkh6HtqL+x4E5SYn+YLA5N9PZLE55UmbzZYGKu7bU&#10;1xZmOEJVNFAyituQNiMSZ+AOm9io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+&#10;f3Hm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4B75CDDE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604A597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53" w:type="dxa"/>
            <w:shd w:val="clear" w:color="auto" w:fill="auto"/>
          </w:tcPr>
          <w:p w14:paraId="6B5151B1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33097A" w14:paraId="1328F3AE" w14:textId="77777777" w:rsidTr="0021620E">
        <w:trPr>
          <w:trHeight w:val="568"/>
        </w:trPr>
        <w:tc>
          <w:tcPr>
            <w:tcW w:w="5346" w:type="dxa"/>
            <w:shd w:val="clear" w:color="auto" w:fill="auto"/>
          </w:tcPr>
          <w:p w14:paraId="0FA0FDA6" w14:textId="77777777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lastRenderedPageBreak/>
              <w:t>Studenten viser manglende vilje eller evne til å endre uakseptabel adferd i samsvar med veiledning.</w:t>
            </w:r>
          </w:p>
        </w:tc>
        <w:tc>
          <w:tcPr>
            <w:tcW w:w="2001" w:type="dxa"/>
            <w:shd w:val="clear" w:color="auto" w:fill="auto"/>
          </w:tcPr>
          <w:p w14:paraId="2E2F8F97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3656192B" wp14:editId="2010487C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3" name="Tekstboks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6787E8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56192B" id="Tekstboks 3" o:spid="_x0000_s1054" type="#_x0000_t202" style="position:absolute;margin-left:69.25pt;margin-top:5.3pt;width:22.5pt;height:2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VqWEg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">
                      <v:textbox>
                        <w:txbxContent>
                          <w:p w14:paraId="016787E8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BB989ED" wp14:editId="07ED0A8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2" name="Tekstboks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D582F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989ED" id="Tekstboks 2" o:spid="_x0000_s1055" type="#_x0000_t202" style="position:absolute;margin-left:-1.3pt;margin-top:5.3pt;width:22.5pt;height:21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jRgEwIAACYEAAAOAAAAZHJzL2Uyb0RvYy54bWysU9tu2zAMfR+wfxD0vtgxcjXqFF26DAO6&#10;C9DtA2RJjoXJoiYpsbOvHyWnadBtL8P0IJAidUgekje3Q6fJUTqvwFR0OskpkYaDUGZf0W9fd29W&#10;lPjAjGAajKzoSXp6u3n96qa3pSygBS2kIwhifNnbirYh2DLLPG9lx/wErDRobMB1LKDq9plwrEf0&#10;TmdFni+yHpywDrj0Hl/vRyPdJPymkTx8bhovA9EVxdxCul2663hnmx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">
                      <v:textbox>
                        <w:txbxContent>
                          <w:p w14:paraId="7BD582F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71A455DD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87F0076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2BB90D05" wp14:editId="753552F4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6" name="Tekstboks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0EBDC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90D05" id="Tekstboks 16" o:spid="_x0000_s1056" type="#_x0000_t202" style="position:absolute;margin-left:62.5pt;margin-top:5.3pt;width:22.5pt;height:21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">
                      <v:textbox>
                        <w:txbxContent>
                          <w:p w14:paraId="490EBDC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19BC4830" wp14:editId="672A227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7" name="Tekstboks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92BA7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BC4830" id="Tekstboks 17" o:spid="_x0000_s1057" type="#_x0000_t202" style="position:absolute;margin-left:-1.3pt;margin-top:5.3pt;width:22.5pt;height:2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">
                      <v:textbox>
                        <w:txbxContent>
                          <w:p w14:paraId="5592BA7B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B418E67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53" w:type="dxa"/>
            <w:shd w:val="clear" w:color="auto" w:fill="auto"/>
          </w:tcPr>
          <w:p w14:paraId="2D00CF99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</w:tbl>
    <w:p w14:paraId="703475C3" w14:textId="1E1EE605" w:rsidR="006D6A0A" w:rsidRPr="002B47D9" w:rsidRDefault="006D6A0A" w:rsidP="008631A1">
      <w:pPr>
        <w:rPr>
          <w:lang w:val="nb-NO"/>
        </w:rPr>
      </w:pPr>
    </w:p>
    <w:sectPr w:rsidR="006D6A0A" w:rsidRPr="002B47D9" w:rsidSect="00F2360A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5AE34" w14:textId="77777777" w:rsidR="00667F67" w:rsidRDefault="00667F67" w:rsidP="002115CC">
      <w:pPr>
        <w:spacing w:after="0" w:line="240" w:lineRule="auto"/>
      </w:pPr>
      <w:r>
        <w:separator/>
      </w:r>
    </w:p>
  </w:endnote>
  <w:endnote w:type="continuationSeparator" w:id="0">
    <w:p w14:paraId="28697C81" w14:textId="77777777" w:rsidR="00667F67" w:rsidRDefault="00667F67" w:rsidP="002115CC">
      <w:pPr>
        <w:spacing w:after="0" w:line="240" w:lineRule="auto"/>
      </w:pPr>
      <w:r>
        <w:continuationSeparator/>
      </w:r>
    </w:p>
  </w:endnote>
  <w:endnote w:type="continuationNotice" w:id="1">
    <w:p w14:paraId="5B2AA726" w14:textId="77777777" w:rsidR="00667F67" w:rsidRDefault="00667F6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1260960"/>
      <w:docPartObj>
        <w:docPartGallery w:val="Page Numbers (Bottom of Page)"/>
        <w:docPartUnique/>
      </w:docPartObj>
    </w:sdtPr>
    <w:sdtContent>
      <w:p w14:paraId="344F2C91" w14:textId="77777777" w:rsidR="00435816" w:rsidRDefault="00435816">
        <w:pPr>
          <w:pStyle w:val="Bunn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65201">
          <w:rPr>
            <w:noProof/>
          </w:rPr>
          <w:t>13</w:t>
        </w:r>
        <w:r>
          <w:fldChar w:fldCharType="end"/>
        </w:r>
      </w:p>
    </w:sdtContent>
  </w:sdt>
  <w:p w14:paraId="5C6D73F7" w14:textId="40C645E3" w:rsidR="00435816" w:rsidRDefault="0085691F">
    <w:pPr>
      <w:pStyle w:val="Bunntekst"/>
    </w:pPr>
    <w:r>
      <w:t>Vurderingsskjemaet er til internt bruk og skal ikke brukes i andre sammenhenge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A17F50" w14:textId="77777777" w:rsidR="00667F67" w:rsidRDefault="00667F67" w:rsidP="002115CC">
      <w:pPr>
        <w:spacing w:after="0" w:line="240" w:lineRule="auto"/>
      </w:pPr>
      <w:r>
        <w:separator/>
      </w:r>
    </w:p>
  </w:footnote>
  <w:footnote w:type="continuationSeparator" w:id="0">
    <w:p w14:paraId="70CD3371" w14:textId="77777777" w:rsidR="00667F67" w:rsidRDefault="00667F67" w:rsidP="002115CC">
      <w:pPr>
        <w:spacing w:after="0" w:line="240" w:lineRule="auto"/>
      </w:pPr>
      <w:r>
        <w:continuationSeparator/>
      </w:r>
    </w:p>
  </w:footnote>
  <w:footnote w:type="continuationNotice" w:id="1">
    <w:p w14:paraId="042BA23E" w14:textId="77777777" w:rsidR="00667F67" w:rsidRDefault="00667F6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04A05" w14:textId="77777777" w:rsidR="00435816" w:rsidRPr="00711EB2" w:rsidRDefault="00435816" w:rsidP="00EC5CC6">
    <w:pPr>
      <w:pStyle w:val="Topptekst"/>
      <w:tabs>
        <w:tab w:val="clear" w:pos="4536"/>
        <w:tab w:val="center" w:pos="4677"/>
      </w:tabs>
      <w:ind w:firstLine="708"/>
      <w:rPr>
        <w:rFonts w:ascii="Arial" w:hAnsi="Arial" w:cs="Arial"/>
        <w:color w:val="808080"/>
        <w:sz w:val="16"/>
        <w:szCs w:val="16"/>
        <w:lang w:val="de-DE"/>
      </w:rPr>
    </w:pPr>
    <w:r>
      <w:rPr>
        <w:noProof/>
        <w:lang w:val="nb-NO" w:eastAsia="nb-NO"/>
      </w:rPr>
      <w:drawing>
        <wp:anchor distT="0" distB="0" distL="114300" distR="114300" simplePos="0" relativeHeight="251658240" behindDoc="0" locked="0" layoutInCell="1" allowOverlap="1" wp14:anchorId="751F8A0B" wp14:editId="06B36592">
          <wp:simplePos x="0" y="0"/>
          <wp:positionH relativeFrom="column">
            <wp:posOffset>-309245</wp:posOffset>
          </wp:positionH>
          <wp:positionV relativeFrom="paragraph">
            <wp:posOffset>-68580</wp:posOffset>
          </wp:positionV>
          <wp:extent cx="1800225" cy="471170"/>
          <wp:effectExtent l="0" t="0" r="9525" b="5080"/>
          <wp:wrapThrough wrapText="bothSides">
            <wp:wrapPolygon edited="0">
              <wp:start x="0" y="0"/>
              <wp:lineTo x="0" y="20960"/>
              <wp:lineTo x="21486" y="20960"/>
              <wp:lineTo x="21486" y="0"/>
              <wp:lineTo x="0" y="0"/>
            </wp:wrapPolygon>
          </wp:wrapThrough>
          <wp:docPr id="1" name="Bilde 1" descr="HVL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VL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11EB2">
      <w:rPr>
        <w:rFonts w:ascii="Arial" w:hAnsi="Arial" w:cs="Arial"/>
        <w:color w:val="808080"/>
        <w:sz w:val="18"/>
        <w:szCs w:val="18"/>
        <w:lang w:val="de-DE"/>
      </w:rPr>
      <w:t xml:space="preserve">                      </w:t>
    </w:r>
    <w:r w:rsidRPr="00711EB2">
      <w:rPr>
        <w:rFonts w:ascii="Arial" w:hAnsi="Arial" w:cs="Arial"/>
        <w:color w:val="808080"/>
        <w:sz w:val="18"/>
        <w:szCs w:val="18"/>
        <w:lang w:val="de-DE"/>
      </w:rPr>
      <w:tab/>
    </w:r>
    <w:r w:rsidRPr="00711EB2">
      <w:rPr>
        <w:rFonts w:ascii="Arial" w:hAnsi="Arial" w:cs="Arial"/>
        <w:color w:val="808080"/>
        <w:sz w:val="18"/>
        <w:szCs w:val="18"/>
        <w:lang w:val="de-DE"/>
      </w:rPr>
      <w:tab/>
    </w:r>
    <w:r w:rsidRPr="00711EB2">
      <w:rPr>
        <w:rFonts w:ascii="Arial" w:hAnsi="Arial" w:cs="Arial"/>
        <w:color w:val="808080"/>
        <w:sz w:val="18"/>
        <w:szCs w:val="18"/>
        <w:lang w:val="de-DE"/>
      </w:rPr>
      <w:tab/>
      <w:t xml:space="preserve">      </w:t>
    </w:r>
    <w:r w:rsidRPr="00711EB2">
      <w:rPr>
        <w:rFonts w:ascii="Arial" w:hAnsi="Arial" w:cs="Arial"/>
        <w:color w:val="808080"/>
        <w:sz w:val="16"/>
        <w:szCs w:val="16"/>
        <w:lang w:val="de-DE"/>
      </w:rPr>
      <w:t xml:space="preserve">Postboks 7030, 5020 Bergen │ Tlf: 55 58 58 00 </w:t>
    </w:r>
  </w:p>
  <w:p w14:paraId="75447F79" w14:textId="77777777" w:rsidR="00435816" w:rsidRPr="00711EB2" w:rsidRDefault="00435816" w:rsidP="00403821">
    <w:pPr>
      <w:pStyle w:val="Topptekst"/>
      <w:tabs>
        <w:tab w:val="clear" w:pos="4536"/>
        <w:tab w:val="center" w:pos="4677"/>
      </w:tabs>
      <w:rPr>
        <w:rFonts w:ascii="Arial" w:hAnsi="Arial" w:cs="Arial"/>
        <w:color w:val="808080"/>
        <w:sz w:val="16"/>
        <w:szCs w:val="16"/>
        <w:lang w:val="de-DE"/>
      </w:rPr>
    </w:pPr>
    <w:r w:rsidRPr="00711EB2">
      <w:rPr>
        <w:rFonts w:ascii="Arial" w:hAnsi="Arial" w:cs="Arial"/>
        <w:color w:val="808080"/>
        <w:sz w:val="16"/>
        <w:szCs w:val="16"/>
        <w:lang w:val="de-DE"/>
      </w:rPr>
      <w:tab/>
    </w:r>
    <w:r w:rsidRPr="00711EB2">
      <w:rPr>
        <w:rFonts w:ascii="Arial" w:hAnsi="Arial" w:cs="Arial"/>
        <w:color w:val="808080"/>
        <w:sz w:val="16"/>
        <w:szCs w:val="16"/>
        <w:lang w:val="de-DE"/>
      </w:rPr>
      <w:tab/>
      <w:t xml:space="preserve">                  </w:t>
    </w:r>
    <w:r w:rsidRPr="00711EB2">
      <w:rPr>
        <w:rFonts w:ascii="Arial" w:hAnsi="Arial" w:cs="Arial"/>
        <w:color w:val="808080"/>
        <w:sz w:val="16"/>
        <w:szCs w:val="16"/>
        <w:lang w:val="de-DE"/>
      </w:rPr>
      <w:tab/>
      <w:t xml:space="preserve">              E-post: post@hvl.no │www.hvl.no</w:t>
    </w:r>
  </w:p>
  <w:p w14:paraId="5FDB471B" w14:textId="2F8FC07D" w:rsidR="00435816" w:rsidRPr="00EE4EB5" w:rsidRDefault="00435816" w:rsidP="00403821">
    <w:pPr>
      <w:pStyle w:val="Topptekst"/>
      <w:tabs>
        <w:tab w:val="clear" w:pos="4536"/>
        <w:tab w:val="center" w:pos="4677"/>
      </w:tabs>
      <w:rPr>
        <w:bCs/>
        <w:sz w:val="24"/>
        <w:szCs w:val="24"/>
        <w:lang w:val="nb-NO"/>
      </w:rPr>
    </w:pPr>
    <w:r w:rsidRPr="00EE4EB5">
      <w:rPr>
        <w:bCs/>
        <w:sz w:val="24"/>
        <w:szCs w:val="24"/>
        <w:lang w:val="nb-NO"/>
      </w:rPr>
      <w:t xml:space="preserve">Fakultet for helse – og sosialvitskap, Institutt for </w:t>
    </w:r>
    <w:r w:rsidR="005C1A14">
      <w:rPr>
        <w:bCs/>
        <w:sz w:val="24"/>
        <w:szCs w:val="24"/>
        <w:lang w:val="nb-NO"/>
      </w:rPr>
      <w:t>velferd og deltaking</w:t>
    </w:r>
  </w:p>
  <w:p w14:paraId="7A43C447" w14:textId="77777777" w:rsidR="00435816" w:rsidRPr="00403821" w:rsidRDefault="00435816" w:rsidP="00403821">
    <w:pPr>
      <w:pStyle w:val="Topptekst"/>
      <w:tabs>
        <w:tab w:val="clear" w:pos="4536"/>
        <w:tab w:val="center" w:pos="4677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C1AA3"/>
    <w:multiLevelType w:val="multilevel"/>
    <w:tmpl w:val="2DD80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621782"/>
    <w:multiLevelType w:val="hybridMultilevel"/>
    <w:tmpl w:val="F2D0C72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51901"/>
    <w:multiLevelType w:val="multilevel"/>
    <w:tmpl w:val="C8DAC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8C2125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AD65C9"/>
    <w:multiLevelType w:val="hybridMultilevel"/>
    <w:tmpl w:val="575E0E2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0A579B"/>
    <w:multiLevelType w:val="multilevel"/>
    <w:tmpl w:val="45F89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29524B"/>
    <w:multiLevelType w:val="hybridMultilevel"/>
    <w:tmpl w:val="254C2DF8"/>
    <w:lvl w:ilvl="0" w:tplc="E49A7B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6B5"/>
    <w:multiLevelType w:val="hybridMultilevel"/>
    <w:tmpl w:val="D99A9F6C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374" w:hanging="360"/>
      </w:pPr>
    </w:lvl>
    <w:lvl w:ilvl="2" w:tplc="0414001B" w:tentative="1">
      <w:start w:val="1"/>
      <w:numFmt w:val="lowerRoman"/>
      <w:lvlText w:val="%3."/>
      <w:lvlJc w:val="right"/>
      <w:pPr>
        <w:ind w:left="2094" w:hanging="180"/>
      </w:pPr>
    </w:lvl>
    <w:lvl w:ilvl="3" w:tplc="0414000F" w:tentative="1">
      <w:start w:val="1"/>
      <w:numFmt w:val="decimal"/>
      <w:lvlText w:val="%4."/>
      <w:lvlJc w:val="left"/>
      <w:pPr>
        <w:ind w:left="2814" w:hanging="360"/>
      </w:pPr>
    </w:lvl>
    <w:lvl w:ilvl="4" w:tplc="04140019" w:tentative="1">
      <w:start w:val="1"/>
      <w:numFmt w:val="lowerLetter"/>
      <w:lvlText w:val="%5."/>
      <w:lvlJc w:val="left"/>
      <w:pPr>
        <w:ind w:left="3534" w:hanging="360"/>
      </w:pPr>
    </w:lvl>
    <w:lvl w:ilvl="5" w:tplc="0414001B" w:tentative="1">
      <w:start w:val="1"/>
      <w:numFmt w:val="lowerRoman"/>
      <w:lvlText w:val="%6."/>
      <w:lvlJc w:val="right"/>
      <w:pPr>
        <w:ind w:left="4254" w:hanging="180"/>
      </w:pPr>
    </w:lvl>
    <w:lvl w:ilvl="6" w:tplc="0414000F" w:tentative="1">
      <w:start w:val="1"/>
      <w:numFmt w:val="decimal"/>
      <w:lvlText w:val="%7."/>
      <w:lvlJc w:val="left"/>
      <w:pPr>
        <w:ind w:left="4974" w:hanging="360"/>
      </w:pPr>
    </w:lvl>
    <w:lvl w:ilvl="7" w:tplc="04140019" w:tentative="1">
      <w:start w:val="1"/>
      <w:numFmt w:val="lowerLetter"/>
      <w:lvlText w:val="%8."/>
      <w:lvlJc w:val="left"/>
      <w:pPr>
        <w:ind w:left="5694" w:hanging="360"/>
      </w:pPr>
    </w:lvl>
    <w:lvl w:ilvl="8" w:tplc="0414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8" w15:restartNumberingAfterBreak="0">
    <w:nsid w:val="15324C51"/>
    <w:multiLevelType w:val="multilevel"/>
    <w:tmpl w:val="FEC0B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5464776"/>
    <w:multiLevelType w:val="hybridMultilevel"/>
    <w:tmpl w:val="7B26FD9E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D45BFA"/>
    <w:multiLevelType w:val="hybridMultilevel"/>
    <w:tmpl w:val="2972899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981C4E"/>
    <w:multiLevelType w:val="hybridMultilevel"/>
    <w:tmpl w:val="248C7DD8"/>
    <w:lvl w:ilvl="0" w:tplc="0414000F">
      <w:start w:val="1"/>
      <w:numFmt w:val="decimal"/>
      <w:lvlText w:val="%1."/>
      <w:lvlJc w:val="left"/>
      <w:pPr>
        <w:ind w:left="1080" w:hanging="360"/>
      </w:pPr>
    </w:lvl>
    <w:lvl w:ilvl="1" w:tplc="04140019" w:tentative="1">
      <w:start w:val="1"/>
      <w:numFmt w:val="lowerLetter"/>
      <w:lvlText w:val="%2."/>
      <w:lvlJc w:val="left"/>
      <w:pPr>
        <w:ind w:left="1800" w:hanging="360"/>
      </w:pPr>
    </w:lvl>
    <w:lvl w:ilvl="2" w:tplc="0414001B" w:tentative="1">
      <w:start w:val="1"/>
      <w:numFmt w:val="lowerRoman"/>
      <w:lvlText w:val="%3."/>
      <w:lvlJc w:val="right"/>
      <w:pPr>
        <w:ind w:left="2520" w:hanging="180"/>
      </w:pPr>
    </w:lvl>
    <w:lvl w:ilvl="3" w:tplc="0414000F" w:tentative="1">
      <w:start w:val="1"/>
      <w:numFmt w:val="decimal"/>
      <w:lvlText w:val="%4."/>
      <w:lvlJc w:val="left"/>
      <w:pPr>
        <w:ind w:left="3240" w:hanging="360"/>
      </w:pPr>
    </w:lvl>
    <w:lvl w:ilvl="4" w:tplc="04140019" w:tentative="1">
      <w:start w:val="1"/>
      <w:numFmt w:val="lowerLetter"/>
      <w:lvlText w:val="%5."/>
      <w:lvlJc w:val="left"/>
      <w:pPr>
        <w:ind w:left="3960" w:hanging="360"/>
      </w:pPr>
    </w:lvl>
    <w:lvl w:ilvl="5" w:tplc="0414001B" w:tentative="1">
      <w:start w:val="1"/>
      <w:numFmt w:val="lowerRoman"/>
      <w:lvlText w:val="%6."/>
      <w:lvlJc w:val="right"/>
      <w:pPr>
        <w:ind w:left="4680" w:hanging="180"/>
      </w:pPr>
    </w:lvl>
    <w:lvl w:ilvl="6" w:tplc="0414000F" w:tentative="1">
      <w:start w:val="1"/>
      <w:numFmt w:val="decimal"/>
      <w:lvlText w:val="%7."/>
      <w:lvlJc w:val="left"/>
      <w:pPr>
        <w:ind w:left="5400" w:hanging="360"/>
      </w:pPr>
    </w:lvl>
    <w:lvl w:ilvl="7" w:tplc="04140019" w:tentative="1">
      <w:start w:val="1"/>
      <w:numFmt w:val="lowerLetter"/>
      <w:lvlText w:val="%8."/>
      <w:lvlJc w:val="left"/>
      <w:pPr>
        <w:ind w:left="6120" w:hanging="360"/>
      </w:pPr>
    </w:lvl>
    <w:lvl w:ilvl="8" w:tplc="041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00229D6"/>
    <w:multiLevelType w:val="hybridMultilevel"/>
    <w:tmpl w:val="3E54AD60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19">
      <w:start w:val="1"/>
      <w:numFmt w:val="lowerLetter"/>
      <w:lvlText w:val="%2."/>
      <w:lvlJc w:val="left"/>
      <w:pPr>
        <w:ind w:left="1080" w:hanging="360"/>
      </w:pPr>
    </w:lvl>
    <w:lvl w:ilvl="2" w:tplc="0414001B">
      <w:start w:val="1"/>
      <w:numFmt w:val="lowerRoman"/>
      <w:lvlText w:val="%3."/>
      <w:lvlJc w:val="right"/>
      <w:pPr>
        <w:ind w:left="1800" w:hanging="180"/>
      </w:pPr>
    </w:lvl>
    <w:lvl w:ilvl="3" w:tplc="0414000F">
      <w:start w:val="1"/>
      <w:numFmt w:val="decimal"/>
      <w:lvlText w:val="%4."/>
      <w:lvlJc w:val="left"/>
      <w:pPr>
        <w:ind w:left="2520" w:hanging="360"/>
      </w:pPr>
    </w:lvl>
    <w:lvl w:ilvl="4" w:tplc="04140019">
      <w:start w:val="1"/>
      <w:numFmt w:val="lowerLetter"/>
      <w:lvlText w:val="%5."/>
      <w:lvlJc w:val="left"/>
      <w:pPr>
        <w:ind w:left="3240" w:hanging="360"/>
      </w:pPr>
    </w:lvl>
    <w:lvl w:ilvl="5" w:tplc="0414001B">
      <w:start w:val="1"/>
      <w:numFmt w:val="lowerRoman"/>
      <w:lvlText w:val="%6."/>
      <w:lvlJc w:val="right"/>
      <w:pPr>
        <w:ind w:left="3960" w:hanging="180"/>
      </w:pPr>
    </w:lvl>
    <w:lvl w:ilvl="6" w:tplc="0414000F">
      <w:start w:val="1"/>
      <w:numFmt w:val="decimal"/>
      <w:lvlText w:val="%7."/>
      <w:lvlJc w:val="left"/>
      <w:pPr>
        <w:ind w:left="4680" w:hanging="360"/>
      </w:pPr>
    </w:lvl>
    <w:lvl w:ilvl="7" w:tplc="04140019">
      <w:start w:val="1"/>
      <w:numFmt w:val="lowerLetter"/>
      <w:lvlText w:val="%8."/>
      <w:lvlJc w:val="left"/>
      <w:pPr>
        <w:ind w:left="5400" w:hanging="360"/>
      </w:pPr>
    </w:lvl>
    <w:lvl w:ilvl="8" w:tplc="0414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1457A54"/>
    <w:multiLevelType w:val="multilevel"/>
    <w:tmpl w:val="600C2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47F6333"/>
    <w:multiLevelType w:val="hybridMultilevel"/>
    <w:tmpl w:val="3FA6541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E63A65"/>
    <w:multiLevelType w:val="hybridMultilevel"/>
    <w:tmpl w:val="69AE9E5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B95F96"/>
    <w:multiLevelType w:val="multilevel"/>
    <w:tmpl w:val="9E908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80D3F83"/>
    <w:multiLevelType w:val="multilevel"/>
    <w:tmpl w:val="968AB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0404334"/>
    <w:multiLevelType w:val="multilevel"/>
    <w:tmpl w:val="E2DC9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EF50DD"/>
    <w:multiLevelType w:val="multilevel"/>
    <w:tmpl w:val="07DE4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CA8386A"/>
    <w:multiLevelType w:val="hybridMultilevel"/>
    <w:tmpl w:val="15A6BFC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4E4BA2"/>
    <w:multiLevelType w:val="hybridMultilevel"/>
    <w:tmpl w:val="7CBE123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59054D"/>
    <w:multiLevelType w:val="multilevel"/>
    <w:tmpl w:val="35DE0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FAC79FC"/>
    <w:multiLevelType w:val="hybridMultilevel"/>
    <w:tmpl w:val="3600E5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CB4AFB"/>
    <w:multiLevelType w:val="hybridMultilevel"/>
    <w:tmpl w:val="682A94CA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AA26FAA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78095A"/>
    <w:multiLevelType w:val="hybridMultilevel"/>
    <w:tmpl w:val="FE883B1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592772"/>
    <w:multiLevelType w:val="hybridMultilevel"/>
    <w:tmpl w:val="1310C28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C70F73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D80F52"/>
    <w:multiLevelType w:val="hybridMultilevel"/>
    <w:tmpl w:val="F3A0E68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593A2E"/>
    <w:multiLevelType w:val="multilevel"/>
    <w:tmpl w:val="7A7C4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3661F11"/>
    <w:multiLevelType w:val="hybridMultilevel"/>
    <w:tmpl w:val="1DE0A47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023CA9"/>
    <w:multiLevelType w:val="hybridMultilevel"/>
    <w:tmpl w:val="97DA020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D5477E"/>
    <w:multiLevelType w:val="hybridMultilevel"/>
    <w:tmpl w:val="C668FFEA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DB4599C"/>
    <w:multiLevelType w:val="multilevel"/>
    <w:tmpl w:val="1402E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1F4726A"/>
    <w:multiLevelType w:val="hybridMultilevel"/>
    <w:tmpl w:val="AE7A2B5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272E4C"/>
    <w:multiLevelType w:val="hybridMultilevel"/>
    <w:tmpl w:val="944A57C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E50698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024EB3"/>
    <w:multiLevelType w:val="hybridMultilevel"/>
    <w:tmpl w:val="BDEA2D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3836C6"/>
    <w:multiLevelType w:val="hybridMultilevel"/>
    <w:tmpl w:val="B8225F3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ED4024"/>
    <w:multiLevelType w:val="hybridMultilevel"/>
    <w:tmpl w:val="EE62C2D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280A0F"/>
    <w:multiLevelType w:val="multilevel"/>
    <w:tmpl w:val="32DA5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89089867">
    <w:abstractNumId w:val="10"/>
  </w:num>
  <w:num w:numId="2" w16cid:durableId="1779448810">
    <w:abstractNumId w:val="35"/>
  </w:num>
  <w:num w:numId="3" w16cid:durableId="503667504">
    <w:abstractNumId w:val="32"/>
  </w:num>
  <w:num w:numId="4" w16cid:durableId="871040408">
    <w:abstractNumId w:val="1"/>
  </w:num>
  <w:num w:numId="5" w16cid:durableId="1599096229">
    <w:abstractNumId w:val="14"/>
  </w:num>
  <w:num w:numId="6" w16cid:durableId="107161881">
    <w:abstractNumId w:val="31"/>
  </w:num>
  <w:num w:numId="7" w16cid:durableId="1020544007">
    <w:abstractNumId w:val="26"/>
  </w:num>
  <w:num w:numId="8" w16cid:durableId="1683438484">
    <w:abstractNumId w:val="9"/>
  </w:num>
  <w:num w:numId="9" w16cid:durableId="7802755">
    <w:abstractNumId w:val="38"/>
  </w:num>
  <w:num w:numId="10" w16cid:durableId="1460995822">
    <w:abstractNumId w:val="23"/>
  </w:num>
  <w:num w:numId="11" w16cid:durableId="763961467">
    <w:abstractNumId w:val="39"/>
  </w:num>
  <w:num w:numId="12" w16cid:durableId="445851974">
    <w:abstractNumId w:val="4"/>
  </w:num>
  <w:num w:numId="13" w16cid:durableId="1633558825">
    <w:abstractNumId w:val="20"/>
  </w:num>
  <w:num w:numId="14" w16cid:durableId="1853835858">
    <w:abstractNumId w:val="21"/>
  </w:num>
  <w:num w:numId="15" w16cid:durableId="1407654419">
    <w:abstractNumId w:val="29"/>
  </w:num>
  <w:num w:numId="16" w16cid:durableId="1423184354">
    <w:abstractNumId w:val="7"/>
  </w:num>
  <w:num w:numId="17" w16cid:durableId="572543712">
    <w:abstractNumId w:val="19"/>
  </w:num>
  <w:num w:numId="18" w16cid:durableId="2001078331">
    <w:abstractNumId w:val="5"/>
  </w:num>
  <w:num w:numId="19" w16cid:durableId="2078940150">
    <w:abstractNumId w:val="16"/>
  </w:num>
  <w:num w:numId="20" w16cid:durableId="910964799">
    <w:abstractNumId w:val="34"/>
  </w:num>
  <w:num w:numId="21" w16cid:durableId="1620913204">
    <w:abstractNumId w:val="18"/>
  </w:num>
  <w:num w:numId="22" w16cid:durableId="985938214">
    <w:abstractNumId w:val="0"/>
  </w:num>
  <w:num w:numId="23" w16cid:durableId="1750348916">
    <w:abstractNumId w:val="2"/>
  </w:num>
  <w:num w:numId="24" w16cid:durableId="1229917446">
    <w:abstractNumId w:val="36"/>
  </w:num>
  <w:num w:numId="25" w16cid:durableId="188254843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62310197">
    <w:abstractNumId w:val="15"/>
  </w:num>
  <w:num w:numId="27" w16cid:durableId="1380400988">
    <w:abstractNumId w:val="40"/>
  </w:num>
  <w:num w:numId="28" w16cid:durableId="745807996">
    <w:abstractNumId w:val="27"/>
  </w:num>
  <w:num w:numId="29" w16cid:durableId="1265650054">
    <w:abstractNumId w:val="11"/>
  </w:num>
  <w:num w:numId="30" w16cid:durableId="1018776813">
    <w:abstractNumId w:val="6"/>
  </w:num>
  <w:num w:numId="31" w16cid:durableId="376322940">
    <w:abstractNumId w:val="3"/>
  </w:num>
  <w:num w:numId="32" w16cid:durableId="1952009589">
    <w:abstractNumId w:val="37"/>
  </w:num>
  <w:num w:numId="33" w16cid:durableId="1191384189">
    <w:abstractNumId w:val="28"/>
  </w:num>
  <w:num w:numId="34" w16cid:durableId="1554805087">
    <w:abstractNumId w:val="30"/>
  </w:num>
  <w:num w:numId="35" w16cid:durableId="398134157">
    <w:abstractNumId w:val="17"/>
  </w:num>
  <w:num w:numId="36" w16cid:durableId="341517966">
    <w:abstractNumId w:val="22"/>
  </w:num>
  <w:num w:numId="37" w16cid:durableId="319887750">
    <w:abstractNumId w:val="24"/>
  </w:num>
  <w:num w:numId="38" w16cid:durableId="271133009">
    <w:abstractNumId w:val="33"/>
  </w:num>
  <w:num w:numId="39" w16cid:durableId="728461537">
    <w:abstractNumId w:val="12"/>
  </w:num>
  <w:num w:numId="40" w16cid:durableId="367798404">
    <w:abstractNumId w:val="13"/>
  </w:num>
  <w:num w:numId="41" w16cid:durableId="1148210600">
    <w:abstractNumId w:val="41"/>
  </w:num>
  <w:num w:numId="42" w16cid:durableId="11032250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a2MDc0Nze3NDZS0lEKTi0uzszPAykwqQUAMsmCyCwAAAA="/>
  </w:docVars>
  <w:rsids>
    <w:rsidRoot w:val="00C166BF"/>
    <w:rsid w:val="00007974"/>
    <w:rsid w:val="0001130E"/>
    <w:rsid w:val="00011D18"/>
    <w:rsid w:val="00013866"/>
    <w:rsid w:val="00015673"/>
    <w:rsid w:val="00020DA9"/>
    <w:rsid w:val="0002546D"/>
    <w:rsid w:val="00025684"/>
    <w:rsid w:val="00026E7E"/>
    <w:rsid w:val="0003582A"/>
    <w:rsid w:val="00040AD5"/>
    <w:rsid w:val="00046186"/>
    <w:rsid w:val="00051BF2"/>
    <w:rsid w:val="00051DC4"/>
    <w:rsid w:val="00054AD8"/>
    <w:rsid w:val="000569A6"/>
    <w:rsid w:val="00057155"/>
    <w:rsid w:val="00060217"/>
    <w:rsid w:val="00060EC4"/>
    <w:rsid w:val="00061739"/>
    <w:rsid w:val="00066450"/>
    <w:rsid w:val="00067BB5"/>
    <w:rsid w:val="00071850"/>
    <w:rsid w:val="000731BD"/>
    <w:rsid w:val="00082937"/>
    <w:rsid w:val="00090F36"/>
    <w:rsid w:val="00091544"/>
    <w:rsid w:val="000921B3"/>
    <w:rsid w:val="00093665"/>
    <w:rsid w:val="00093F9D"/>
    <w:rsid w:val="0009605E"/>
    <w:rsid w:val="000971BB"/>
    <w:rsid w:val="000A0473"/>
    <w:rsid w:val="000A1CDD"/>
    <w:rsid w:val="000A4A69"/>
    <w:rsid w:val="000A4EA8"/>
    <w:rsid w:val="000A50CD"/>
    <w:rsid w:val="000A6E61"/>
    <w:rsid w:val="000A7D1E"/>
    <w:rsid w:val="000B1E4D"/>
    <w:rsid w:val="000B22D0"/>
    <w:rsid w:val="000B31E6"/>
    <w:rsid w:val="000C3D7D"/>
    <w:rsid w:val="000C50CC"/>
    <w:rsid w:val="000C6227"/>
    <w:rsid w:val="000C6430"/>
    <w:rsid w:val="000C79F8"/>
    <w:rsid w:val="000D1597"/>
    <w:rsid w:val="000D3EE2"/>
    <w:rsid w:val="000D42C3"/>
    <w:rsid w:val="000E0DD7"/>
    <w:rsid w:val="000E36F0"/>
    <w:rsid w:val="000E3E53"/>
    <w:rsid w:val="000E42F9"/>
    <w:rsid w:val="000E4681"/>
    <w:rsid w:val="000F2032"/>
    <w:rsid w:val="000F263D"/>
    <w:rsid w:val="000F5D84"/>
    <w:rsid w:val="000F62D4"/>
    <w:rsid w:val="000F7BDA"/>
    <w:rsid w:val="001049DE"/>
    <w:rsid w:val="00104A16"/>
    <w:rsid w:val="001062E8"/>
    <w:rsid w:val="0011106A"/>
    <w:rsid w:val="00113E72"/>
    <w:rsid w:val="00121209"/>
    <w:rsid w:val="00124188"/>
    <w:rsid w:val="00125B32"/>
    <w:rsid w:val="00126638"/>
    <w:rsid w:val="00127C5F"/>
    <w:rsid w:val="0013041B"/>
    <w:rsid w:val="00132624"/>
    <w:rsid w:val="00136E59"/>
    <w:rsid w:val="001372E4"/>
    <w:rsid w:val="0014188A"/>
    <w:rsid w:val="00141D0D"/>
    <w:rsid w:val="00151DFB"/>
    <w:rsid w:val="001567EA"/>
    <w:rsid w:val="001640D5"/>
    <w:rsid w:val="0016515A"/>
    <w:rsid w:val="00165211"/>
    <w:rsid w:val="00167794"/>
    <w:rsid w:val="00170BB9"/>
    <w:rsid w:val="001760B4"/>
    <w:rsid w:val="001812D4"/>
    <w:rsid w:val="00182A23"/>
    <w:rsid w:val="00183225"/>
    <w:rsid w:val="00186C13"/>
    <w:rsid w:val="001930EA"/>
    <w:rsid w:val="0019311E"/>
    <w:rsid w:val="0019335B"/>
    <w:rsid w:val="00193EB5"/>
    <w:rsid w:val="0019449F"/>
    <w:rsid w:val="00195F64"/>
    <w:rsid w:val="0019686E"/>
    <w:rsid w:val="00197473"/>
    <w:rsid w:val="001A32ED"/>
    <w:rsid w:val="001A4756"/>
    <w:rsid w:val="001A4CED"/>
    <w:rsid w:val="001A6300"/>
    <w:rsid w:val="001A63CE"/>
    <w:rsid w:val="001A7D0C"/>
    <w:rsid w:val="001B2055"/>
    <w:rsid w:val="001B53A3"/>
    <w:rsid w:val="001B6337"/>
    <w:rsid w:val="001C04FD"/>
    <w:rsid w:val="001C0B1B"/>
    <w:rsid w:val="001C0E00"/>
    <w:rsid w:val="001C2485"/>
    <w:rsid w:val="001C75C0"/>
    <w:rsid w:val="001D04FC"/>
    <w:rsid w:val="001D2602"/>
    <w:rsid w:val="001D384D"/>
    <w:rsid w:val="001D554D"/>
    <w:rsid w:val="001D5649"/>
    <w:rsid w:val="001D6407"/>
    <w:rsid w:val="001D701B"/>
    <w:rsid w:val="001D7301"/>
    <w:rsid w:val="001E2767"/>
    <w:rsid w:val="001E2A70"/>
    <w:rsid w:val="001E5809"/>
    <w:rsid w:val="001E6094"/>
    <w:rsid w:val="001E68D5"/>
    <w:rsid w:val="001E7450"/>
    <w:rsid w:val="001E795F"/>
    <w:rsid w:val="001F0C0A"/>
    <w:rsid w:val="001F2DF1"/>
    <w:rsid w:val="001F5D43"/>
    <w:rsid w:val="001F5F60"/>
    <w:rsid w:val="001F65BC"/>
    <w:rsid w:val="001F7833"/>
    <w:rsid w:val="00200386"/>
    <w:rsid w:val="0020253B"/>
    <w:rsid w:val="002062C6"/>
    <w:rsid w:val="002115CC"/>
    <w:rsid w:val="0021386E"/>
    <w:rsid w:val="00213CA0"/>
    <w:rsid w:val="0021620E"/>
    <w:rsid w:val="00217978"/>
    <w:rsid w:val="00223383"/>
    <w:rsid w:val="0022364F"/>
    <w:rsid w:val="00223808"/>
    <w:rsid w:val="00223CF0"/>
    <w:rsid w:val="00226020"/>
    <w:rsid w:val="00226EA8"/>
    <w:rsid w:val="0023052A"/>
    <w:rsid w:val="00230B57"/>
    <w:rsid w:val="00235B67"/>
    <w:rsid w:val="0023665B"/>
    <w:rsid w:val="0023764A"/>
    <w:rsid w:val="002422A4"/>
    <w:rsid w:val="002424B0"/>
    <w:rsid w:val="00244802"/>
    <w:rsid w:val="0025121F"/>
    <w:rsid w:val="00252042"/>
    <w:rsid w:val="00253A76"/>
    <w:rsid w:val="0026079C"/>
    <w:rsid w:val="00261C64"/>
    <w:rsid w:val="00266893"/>
    <w:rsid w:val="00272EEA"/>
    <w:rsid w:val="00273B61"/>
    <w:rsid w:val="00273ED7"/>
    <w:rsid w:val="00284443"/>
    <w:rsid w:val="00284500"/>
    <w:rsid w:val="00285513"/>
    <w:rsid w:val="00285886"/>
    <w:rsid w:val="00291140"/>
    <w:rsid w:val="002913BF"/>
    <w:rsid w:val="00296B71"/>
    <w:rsid w:val="002976DC"/>
    <w:rsid w:val="002A1113"/>
    <w:rsid w:val="002B0696"/>
    <w:rsid w:val="002B1C50"/>
    <w:rsid w:val="002B1D17"/>
    <w:rsid w:val="002B47D9"/>
    <w:rsid w:val="002B576E"/>
    <w:rsid w:val="002B5C87"/>
    <w:rsid w:val="002C0322"/>
    <w:rsid w:val="002C3B49"/>
    <w:rsid w:val="002C40C4"/>
    <w:rsid w:val="002C4F37"/>
    <w:rsid w:val="002C7F0F"/>
    <w:rsid w:val="002D1723"/>
    <w:rsid w:val="002D19E6"/>
    <w:rsid w:val="002D1BFF"/>
    <w:rsid w:val="002D1F0A"/>
    <w:rsid w:val="002E37EC"/>
    <w:rsid w:val="002E3920"/>
    <w:rsid w:val="002E3C08"/>
    <w:rsid w:val="002E6153"/>
    <w:rsid w:val="002F13DF"/>
    <w:rsid w:val="002F223F"/>
    <w:rsid w:val="003010F4"/>
    <w:rsid w:val="0030208B"/>
    <w:rsid w:val="00303498"/>
    <w:rsid w:val="00304611"/>
    <w:rsid w:val="003054BE"/>
    <w:rsid w:val="00307C01"/>
    <w:rsid w:val="00313545"/>
    <w:rsid w:val="00320C6B"/>
    <w:rsid w:val="003220B0"/>
    <w:rsid w:val="00323BE8"/>
    <w:rsid w:val="00325A2F"/>
    <w:rsid w:val="0033097A"/>
    <w:rsid w:val="00332C9D"/>
    <w:rsid w:val="00334D9A"/>
    <w:rsid w:val="0034013F"/>
    <w:rsid w:val="00341158"/>
    <w:rsid w:val="0034181B"/>
    <w:rsid w:val="0034422B"/>
    <w:rsid w:val="00344406"/>
    <w:rsid w:val="00344882"/>
    <w:rsid w:val="00347124"/>
    <w:rsid w:val="00347F04"/>
    <w:rsid w:val="003525FB"/>
    <w:rsid w:val="00357EA1"/>
    <w:rsid w:val="00366448"/>
    <w:rsid w:val="00366BF3"/>
    <w:rsid w:val="00367E55"/>
    <w:rsid w:val="0037269B"/>
    <w:rsid w:val="00372ED8"/>
    <w:rsid w:val="0037339E"/>
    <w:rsid w:val="00374CE2"/>
    <w:rsid w:val="003810A4"/>
    <w:rsid w:val="00384912"/>
    <w:rsid w:val="003861BC"/>
    <w:rsid w:val="00390E3D"/>
    <w:rsid w:val="0039396A"/>
    <w:rsid w:val="00395C48"/>
    <w:rsid w:val="0039610B"/>
    <w:rsid w:val="003A2018"/>
    <w:rsid w:val="003A28AD"/>
    <w:rsid w:val="003A4D29"/>
    <w:rsid w:val="003A6200"/>
    <w:rsid w:val="003B1A56"/>
    <w:rsid w:val="003B259B"/>
    <w:rsid w:val="003B2CD3"/>
    <w:rsid w:val="003B3ED2"/>
    <w:rsid w:val="003B44C9"/>
    <w:rsid w:val="003B5F2D"/>
    <w:rsid w:val="003B6CE5"/>
    <w:rsid w:val="003C0E20"/>
    <w:rsid w:val="003C5DE7"/>
    <w:rsid w:val="003C605F"/>
    <w:rsid w:val="003D1457"/>
    <w:rsid w:val="003D62B5"/>
    <w:rsid w:val="003D701B"/>
    <w:rsid w:val="003E178A"/>
    <w:rsid w:val="003F0FDA"/>
    <w:rsid w:val="00402E89"/>
    <w:rsid w:val="00403821"/>
    <w:rsid w:val="00403F18"/>
    <w:rsid w:val="004110D1"/>
    <w:rsid w:val="00412BD9"/>
    <w:rsid w:val="00420C1C"/>
    <w:rsid w:val="00420C43"/>
    <w:rsid w:val="00420E61"/>
    <w:rsid w:val="00424459"/>
    <w:rsid w:val="004346C0"/>
    <w:rsid w:val="00435816"/>
    <w:rsid w:val="00436A8F"/>
    <w:rsid w:val="004406C9"/>
    <w:rsid w:val="00440987"/>
    <w:rsid w:val="00440D92"/>
    <w:rsid w:val="00443539"/>
    <w:rsid w:val="00453E2F"/>
    <w:rsid w:val="00456843"/>
    <w:rsid w:val="00456F60"/>
    <w:rsid w:val="00463573"/>
    <w:rsid w:val="0046430D"/>
    <w:rsid w:val="00464B7E"/>
    <w:rsid w:val="00465201"/>
    <w:rsid w:val="004729EB"/>
    <w:rsid w:val="004742E5"/>
    <w:rsid w:val="004746C8"/>
    <w:rsid w:val="00475751"/>
    <w:rsid w:val="004800AC"/>
    <w:rsid w:val="00480E0E"/>
    <w:rsid w:val="00481281"/>
    <w:rsid w:val="00484689"/>
    <w:rsid w:val="0048492A"/>
    <w:rsid w:val="00485ED7"/>
    <w:rsid w:val="0048659E"/>
    <w:rsid w:val="00487F6F"/>
    <w:rsid w:val="0049670D"/>
    <w:rsid w:val="004A3A2F"/>
    <w:rsid w:val="004A3CB8"/>
    <w:rsid w:val="004A3DD8"/>
    <w:rsid w:val="004A4A3E"/>
    <w:rsid w:val="004A76F4"/>
    <w:rsid w:val="004B1F05"/>
    <w:rsid w:val="004B2523"/>
    <w:rsid w:val="004B354D"/>
    <w:rsid w:val="004B35A4"/>
    <w:rsid w:val="004B3A0D"/>
    <w:rsid w:val="004B58E5"/>
    <w:rsid w:val="004B5D74"/>
    <w:rsid w:val="004B5FA2"/>
    <w:rsid w:val="004C095E"/>
    <w:rsid w:val="004C0A27"/>
    <w:rsid w:val="004C3CD8"/>
    <w:rsid w:val="004C55A0"/>
    <w:rsid w:val="004D07BF"/>
    <w:rsid w:val="004D0A45"/>
    <w:rsid w:val="004D1CF1"/>
    <w:rsid w:val="004D2570"/>
    <w:rsid w:val="004D6D96"/>
    <w:rsid w:val="004E6CFC"/>
    <w:rsid w:val="004E6DAC"/>
    <w:rsid w:val="004F0BEC"/>
    <w:rsid w:val="004F2939"/>
    <w:rsid w:val="004F3F15"/>
    <w:rsid w:val="004F6968"/>
    <w:rsid w:val="005000CD"/>
    <w:rsid w:val="00501169"/>
    <w:rsid w:val="0050228D"/>
    <w:rsid w:val="005113A4"/>
    <w:rsid w:val="005132A2"/>
    <w:rsid w:val="005156B6"/>
    <w:rsid w:val="005175B2"/>
    <w:rsid w:val="00524B0A"/>
    <w:rsid w:val="005264D5"/>
    <w:rsid w:val="00527DED"/>
    <w:rsid w:val="00532EC7"/>
    <w:rsid w:val="00533173"/>
    <w:rsid w:val="00534E1C"/>
    <w:rsid w:val="00535FA8"/>
    <w:rsid w:val="005402C6"/>
    <w:rsid w:val="00540EAE"/>
    <w:rsid w:val="00541138"/>
    <w:rsid w:val="0054125F"/>
    <w:rsid w:val="005438BC"/>
    <w:rsid w:val="00556A8C"/>
    <w:rsid w:val="00557A1A"/>
    <w:rsid w:val="00561AA9"/>
    <w:rsid w:val="00562E42"/>
    <w:rsid w:val="005654B2"/>
    <w:rsid w:val="005672C9"/>
    <w:rsid w:val="00572EB6"/>
    <w:rsid w:val="00573A74"/>
    <w:rsid w:val="00575277"/>
    <w:rsid w:val="005778AB"/>
    <w:rsid w:val="00583A77"/>
    <w:rsid w:val="005956D1"/>
    <w:rsid w:val="005A1268"/>
    <w:rsid w:val="005A59F3"/>
    <w:rsid w:val="005A5CC8"/>
    <w:rsid w:val="005A614D"/>
    <w:rsid w:val="005A742C"/>
    <w:rsid w:val="005B0CA5"/>
    <w:rsid w:val="005C073D"/>
    <w:rsid w:val="005C1A14"/>
    <w:rsid w:val="005C3A43"/>
    <w:rsid w:val="005C4CB3"/>
    <w:rsid w:val="005C6A9D"/>
    <w:rsid w:val="005C7836"/>
    <w:rsid w:val="005D2148"/>
    <w:rsid w:val="005D4992"/>
    <w:rsid w:val="005D6CBF"/>
    <w:rsid w:val="005D77C9"/>
    <w:rsid w:val="005E0BAE"/>
    <w:rsid w:val="005E19BB"/>
    <w:rsid w:val="005F20F2"/>
    <w:rsid w:val="005F4911"/>
    <w:rsid w:val="005F667A"/>
    <w:rsid w:val="005F66FA"/>
    <w:rsid w:val="00601647"/>
    <w:rsid w:val="006044A0"/>
    <w:rsid w:val="0060457E"/>
    <w:rsid w:val="006062D3"/>
    <w:rsid w:val="006123E2"/>
    <w:rsid w:val="00612616"/>
    <w:rsid w:val="00615B6B"/>
    <w:rsid w:val="0061666F"/>
    <w:rsid w:val="00621362"/>
    <w:rsid w:val="006218B3"/>
    <w:rsid w:val="00625EA6"/>
    <w:rsid w:val="00627097"/>
    <w:rsid w:val="006321A1"/>
    <w:rsid w:val="006344C7"/>
    <w:rsid w:val="00640764"/>
    <w:rsid w:val="006419DA"/>
    <w:rsid w:val="00643535"/>
    <w:rsid w:val="00644B3B"/>
    <w:rsid w:val="0064575D"/>
    <w:rsid w:val="006463D9"/>
    <w:rsid w:val="00647820"/>
    <w:rsid w:val="006537DD"/>
    <w:rsid w:val="006550D9"/>
    <w:rsid w:val="0065647E"/>
    <w:rsid w:val="00663EC9"/>
    <w:rsid w:val="00665802"/>
    <w:rsid w:val="00666D53"/>
    <w:rsid w:val="00667201"/>
    <w:rsid w:val="0066779F"/>
    <w:rsid w:val="00667F67"/>
    <w:rsid w:val="00670698"/>
    <w:rsid w:val="006706E0"/>
    <w:rsid w:val="0067158E"/>
    <w:rsid w:val="00671DE8"/>
    <w:rsid w:val="00684421"/>
    <w:rsid w:val="00685BEC"/>
    <w:rsid w:val="006871F5"/>
    <w:rsid w:val="00691DE4"/>
    <w:rsid w:val="00692771"/>
    <w:rsid w:val="00694F9C"/>
    <w:rsid w:val="006A130B"/>
    <w:rsid w:val="006A1A21"/>
    <w:rsid w:val="006A3A56"/>
    <w:rsid w:val="006A628C"/>
    <w:rsid w:val="006A664E"/>
    <w:rsid w:val="006A7B50"/>
    <w:rsid w:val="006B03E5"/>
    <w:rsid w:val="006B03F6"/>
    <w:rsid w:val="006B1A37"/>
    <w:rsid w:val="006B1DC5"/>
    <w:rsid w:val="006B3AE8"/>
    <w:rsid w:val="006B3B0C"/>
    <w:rsid w:val="006B3DBD"/>
    <w:rsid w:val="006C1B6E"/>
    <w:rsid w:val="006C58EF"/>
    <w:rsid w:val="006D06BC"/>
    <w:rsid w:val="006D0DDE"/>
    <w:rsid w:val="006D0F07"/>
    <w:rsid w:val="006D6A0A"/>
    <w:rsid w:val="006D7A1F"/>
    <w:rsid w:val="006E0420"/>
    <w:rsid w:val="006E6AF6"/>
    <w:rsid w:val="006F1965"/>
    <w:rsid w:val="006F37A2"/>
    <w:rsid w:val="006F5A19"/>
    <w:rsid w:val="006F7D32"/>
    <w:rsid w:val="0070124D"/>
    <w:rsid w:val="00702318"/>
    <w:rsid w:val="00705D47"/>
    <w:rsid w:val="00710EAE"/>
    <w:rsid w:val="00711EB2"/>
    <w:rsid w:val="00711F83"/>
    <w:rsid w:val="00720CA6"/>
    <w:rsid w:val="00720EC0"/>
    <w:rsid w:val="00720FAC"/>
    <w:rsid w:val="007216D3"/>
    <w:rsid w:val="00730D40"/>
    <w:rsid w:val="0073156B"/>
    <w:rsid w:val="00733E17"/>
    <w:rsid w:val="00735888"/>
    <w:rsid w:val="00735FAA"/>
    <w:rsid w:val="00741A10"/>
    <w:rsid w:val="00741AAE"/>
    <w:rsid w:val="00742247"/>
    <w:rsid w:val="0074553B"/>
    <w:rsid w:val="00745C8B"/>
    <w:rsid w:val="00750524"/>
    <w:rsid w:val="007522EE"/>
    <w:rsid w:val="007542D8"/>
    <w:rsid w:val="007553E9"/>
    <w:rsid w:val="0075615A"/>
    <w:rsid w:val="0076001B"/>
    <w:rsid w:val="00760849"/>
    <w:rsid w:val="0076386E"/>
    <w:rsid w:val="00780A56"/>
    <w:rsid w:val="00780BFF"/>
    <w:rsid w:val="0078107E"/>
    <w:rsid w:val="00785268"/>
    <w:rsid w:val="00786C38"/>
    <w:rsid w:val="00792C05"/>
    <w:rsid w:val="007932A7"/>
    <w:rsid w:val="00793F95"/>
    <w:rsid w:val="00794C5E"/>
    <w:rsid w:val="007950AF"/>
    <w:rsid w:val="007A734F"/>
    <w:rsid w:val="007B26C8"/>
    <w:rsid w:val="007B3594"/>
    <w:rsid w:val="007B54FD"/>
    <w:rsid w:val="007B6A58"/>
    <w:rsid w:val="007C2D36"/>
    <w:rsid w:val="007C646F"/>
    <w:rsid w:val="007D0259"/>
    <w:rsid w:val="007D09F5"/>
    <w:rsid w:val="007D2B14"/>
    <w:rsid w:val="007D2D70"/>
    <w:rsid w:val="007D7ECF"/>
    <w:rsid w:val="007E05C8"/>
    <w:rsid w:val="007E2AC9"/>
    <w:rsid w:val="007E6D33"/>
    <w:rsid w:val="007F0E87"/>
    <w:rsid w:val="007F0EBE"/>
    <w:rsid w:val="007F5350"/>
    <w:rsid w:val="00802EF5"/>
    <w:rsid w:val="00807255"/>
    <w:rsid w:val="008107DD"/>
    <w:rsid w:val="00810FE9"/>
    <w:rsid w:val="00812A50"/>
    <w:rsid w:val="00813793"/>
    <w:rsid w:val="008150DA"/>
    <w:rsid w:val="00822389"/>
    <w:rsid w:val="008238AD"/>
    <w:rsid w:val="00834BBD"/>
    <w:rsid w:val="0083515D"/>
    <w:rsid w:val="008448E1"/>
    <w:rsid w:val="00847D49"/>
    <w:rsid w:val="008508CD"/>
    <w:rsid w:val="00850C11"/>
    <w:rsid w:val="00852168"/>
    <w:rsid w:val="00852781"/>
    <w:rsid w:val="008529C7"/>
    <w:rsid w:val="00852AB1"/>
    <w:rsid w:val="0085691F"/>
    <w:rsid w:val="00856BAF"/>
    <w:rsid w:val="00857E0E"/>
    <w:rsid w:val="0086003D"/>
    <w:rsid w:val="0086315E"/>
    <w:rsid w:val="008631A1"/>
    <w:rsid w:val="00871DF2"/>
    <w:rsid w:val="0087201C"/>
    <w:rsid w:val="00872BF1"/>
    <w:rsid w:val="008742AA"/>
    <w:rsid w:val="00874955"/>
    <w:rsid w:val="0087650B"/>
    <w:rsid w:val="00876CD1"/>
    <w:rsid w:val="008818F4"/>
    <w:rsid w:val="008819DF"/>
    <w:rsid w:val="008908DC"/>
    <w:rsid w:val="00892A1B"/>
    <w:rsid w:val="00896336"/>
    <w:rsid w:val="0089692C"/>
    <w:rsid w:val="00897B81"/>
    <w:rsid w:val="008A28E1"/>
    <w:rsid w:val="008A4E33"/>
    <w:rsid w:val="008A549B"/>
    <w:rsid w:val="008A775C"/>
    <w:rsid w:val="008B3552"/>
    <w:rsid w:val="008B7F4D"/>
    <w:rsid w:val="008C060E"/>
    <w:rsid w:val="008C1C8F"/>
    <w:rsid w:val="008C4BEC"/>
    <w:rsid w:val="008D2074"/>
    <w:rsid w:val="008E0025"/>
    <w:rsid w:val="008E4793"/>
    <w:rsid w:val="008E4CB4"/>
    <w:rsid w:val="008F095F"/>
    <w:rsid w:val="008F14FE"/>
    <w:rsid w:val="008F45F1"/>
    <w:rsid w:val="008F4F67"/>
    <w:rsid w:val="008F68E4"/>
    <w:rsid w:val="008F6B17"/>
    <w:rsid w:val="008F74C1"/>
    <w:rsid w:val="00901D70"/>
    <w:rsid w:val="00907153"/>
    <w:rsid w:val="009074EC"/>
    <w:rsid w:val="00910993"/>
    <w:rsid w:val="00912CC4"/>
    <w:rsid w:val="00914B5E"/>
    <w:rsid w:val="0091557B"/>
    <w:rsid w:val="0091772B"/>
    <w:rsid w:val="00917A6F"/>
    <w:rsid w:val="00920DC4"/>
    <w:rsid w:val="00925284"/>
    <w:rsid w:val="00927E5D"/>
    <w:rsid w:val="009305C3"/>
    <w:rsid w:val="00936B1B"/>
    <w:rsid w:val="0093778C"/>
    <w:rsid w:val="00945079"/>
    <w:rsid w:val="00950DF9"/>
    <w:rsid w:val="00952226"/>
    <w:rsid w:val="009527C8"/>
    <w:rsid w:val="009548C2"/>
    <w:rsid w:val="009619ED"/>
    <w:rsid w:val="00961BA6"/>
    <w:rsid w:val="009634D6"/>
    <w:rsid w:val="00963FAC"/>
    <w:rsid w:val="0096408A"/>
    <w:rsid w:val="009673CC"/>
    <w:rsid w:val="00970403"/>
    <w:rsid w:val="009726A8"/>
    <w:rsid w:val="00974E52"/>
    <w:rsid w:val="00977C25"/>
    <w:rsid w:val="00977DB0"/>
    <w:rsid w:val="00985672"/>
    <w:rsid w:val="00994A8B"/>
    <w:rsid w:val="00995C12"/>
    <w:rsid w:val="00997FA0"/>
    <w:rsid w:val="009A24F7"/>
    <w:rsid w:val="009A2BD7"/>
    <w:rsid w:val="009A58F5"/>
    <w:rsid w:val="009B111E"/>
    <w:rsid w:val="009B1C34"/>
    <w:rsid w:val="009B507C"/>
    <w:rsid w:val="009B6E8C"/>
    <w:rsid w:val="009C0727"/>
    <w:rsid w:val="009C2D8A"/>
    <w:rsid w:val="009C4453"/>
    <w:rsid w:val="009C7211"/>
    <w:rsid w:val="009D4436"/>
    <w:rsid w:val="009D44BA"/>
    <w:rsid w:val="009D50E5"/>
    <w:rsid w:val="009D657F"/>
    <w:rsid w:val="009D6E11"/>
    <w:rsid w:val="009D7197"/>
    <w:rsid w:val="009E0DDE"/>
    <w:rsid w:val="009F0755"/>
    <w:rsid w:val="009F31DB"/>
    <w:rsid w:val="009F5E85"/>
    <w:rsid w:val="009F6328"/>
    <w:rsid w:val="00A051E1"/>
    <w:rsid w:val="00A109DC"/>
    <w:rsid w:val="00A12534"/>
    <w:rsid w:val="00A12BE5"/>
    <w:rsid w:val="00A12E07"/>
    <w:rsid w:val="00A136DB"/>
    <w:rsid w:val="00A15AC1"/>
    <w:rsid w:val="00A17060"/>
    <w:rsid w:val="00A203E1"/>
    <w:rsid w:val="00A22413"/>
    <w:rsid w:val="00A22EA2"/>
    <w:rsid w:val="00A2423E"/>
    <w:rsid w:val="00A245EF"/>
    <w:rsid w:val="00A26393"/>
    <w:rsid w:val="00A335E5"/>
    <w:rsid w:val="00A35096"/>
    <w:rsid w:val="00A36C01"/>
    <w:rsid w:val="00A36D60"/>
    <w:rsid w:val="00A3738E"/>
    <w:rsid w:val="00A40728"/>
    <w:rsid w:val="00A40F31"/>
    <w:rsid w:val="00A412AB"/>
    <w:rsid w:val="00A43301"/>
    <w:rsid w:val="00A47AF2"/>
    <w:rsid w:val="00A510CB"/>
    <w:rsid w:val="00A518B8"/>
    <w:rsid w:val="00A52FFB"/>
    <w:rsid w:val="00A55E38"/>
    <w:rsid w:val="00A55F68"/>
    <w:rsid w:val="00A61E06"/>
    <w:rsid w:val="00A65043"/>
    <w:rsid w:val="00A66972"/>
    <w:rsid w:val="00A70638"/>
    <w:rsid w:val="00A74144"/>
    <w:rsid w:val="00A76197"/>
    <w:rsid w:val="00A76CEE"/>
    <w:rsid w:val="00A81AAF"/>
    <w:rsid w:val="00A84CA4"/>
    <w:rsid w:val="00A878D9"/>
    <w:rsid w:val="00A919B8"/>
    <w:rsid w:val="00A92AE0"/>
    <w:rsid w:val="00A949CC"/>
    <w:rsid w:val="00A96F99"/>
    <w:rsid w:val="00AA761C"/>
    <w:rsid w:val="00AB3179"/>
    <w:rsid w:val="00AB3F0E"/>
    <w:rsid w:val="00AC00C1"/>
    <w:rsid w:val="00AC2D15"/>
    <w:rsid w:val="00AC5785"/>
    <w:rsid w:val="00AC7C35"/>
    <w:rsid w:val="00AD3E91"/>
    <w:rsid w:val="00AD469D"/>
    <w:rsid w:val="00AD46B8"/>
    <w:rsid w:val="00AD697E"/>
    <w:rsid w:val="00AD6D43"/>
    <w:rsid w:val="00AD740E"/>
    <w:rsid w:val="00AD77E6"/>
    <w:rsid w:val="00AE0AC1"/>
    <w:rsid w:val="00AE136D"/>
    <w:rsid w:val="00AE1DA7"/>
    <w:rsid w:val="00AE5ACF"/>
    <w:rsid w:val="00AE7CF8"/>
    <w:rsid w:val="00AF0CF3"/>
    <w:rsid w:val="00AF297A"/>
    <w:rsid w:val="00AF55F9"/>
    <w:rsid w:val="00B04D27"/>
    <w:rsid w:val="00B10DBD"/>
    <w:rsid w:val="00B1257F"/>
    <w:rsid w:val="00B13213"/>
    <w:rsid w:val="00B16BDE"/>
    <w:rsid w:val="00B222C0"/>
    <w:rsid w:val="00B31DBE"/>
    <w:rsid w:val="00B34A5C"/>
    <w:rsid w:val="00B35057"/>
    <w:rsid w:val="00B35D19"/>
    <w:rsid w:val="00B4205F"/>
    <w:rsid w:val="00B433D8"/>
    <w:rsid w:val="00B44DB4"/>
    <w:rsid w:val="00B45B02"/>
    <w:rsid w:val="00B47641"/>
    <w:rsid w:val="00B54F38"/>
    <w:rsid w:val="00B57912"/>
    <w:rsid w:val="00B6023D"/>
    <w:rsid w:val="00B62EC4"/>
    <w:rsid w:val="00B67ADC"/>
    <w:rsid w:val="00B70990"/>
    <w:rsid w:val="00B720CB"/>
    <w:rsid w:val="00B738DD"/>
    <w:rsid w:val="00B74AE3"/>
    <w:rsid w:val="00B85F85"/>
    <w:rsid w:val="00B871D3"/>
    <w:rsid w:val="00B87492"/>
    <w:rsid w:val="00B90E1E"/>
    <w:rsid w:val="00B94FB3"/>
    <w:rsid w:val="00B96096"/>
    <w:rsid w:val="00BA07A9"/>
    <w:rsid w:val="00BA4B59"/>
    <w:rsid w:val="00BB795A"/>
    <w:rsid w:val="00BC087B"/>
    <w:rsid w:val="00BC33D6"/>
    <w:rsid w:val="00BC3921"/>
    <w:rsid w:val="00BC54E4"/>
    <w:rsid w:val="00BD42A6"/>
    <w:rsid w:val="00BD4FC3"/>
    <w:rsid w:val="00BD5CE5"/>
    <w:rsid w:val="00BD6A49"/>
    <w:rsid w:val="00BE0961"/>
    <w:rsid w:val="00BE21EE"/>
    <w:rsid w:val="00BE418D"/>
    <w:rsid w:val="00BE60EA"/>
    <w:rsid w:val="00BF0393"/>
    <w:rsid w:val="00BF1D2C"/>
    <w:rsid w:val="00BF3160"/>
    <w:rsid w:val="00BF660F"/>
    <w:rsid w:val="00C00522"/>
    <w:rsid w:val="00C00CC1"/>
    <w:rsid w:val="00C05907"/>
    <w:rsid w:val="00C0656C"/>
    <w:rsid w:val="00C07D43"/>
    <w:rsid w:val="00C07DD5"/>
    <w:rsid w:val="00C10CBF"/>
    <w:rsid w:val="00C14F20"/>
    <w:rsid w:val="00C15D30"/>
    <w:rsid w:val="00C163EF"/>
    <w:rsid w:val="00C166BF"/>
    <w:rsid w:val="00C20BCE"/>
    <w:rsid w:val="00C228DC"/>
    <w:rsid w:val="00C22AEE"/>
    <w:rsid w:val="00C271EC"/>
    <w:rsid w:val="00C27DC9"/>
    <w:rsid w:val="00C3335E"/>
    <w:rsid w:val="00C33A23"/>
    <w:rsid w:val="00C3404B"/>
    <w:rsid w:val="00C365B2"/>
    <w:rsid w:val="00C36C95"/>
    <w:rsid w:val="00C42BCE"/>
    <w:rsid w:val="00C4474C"/>
    <w:rsid w:val="00C45293"/>
    <w:rsid w:val="00C453D5"/>
    <w:rsid w:val="00C45903"/>
    <w:rsid w:val="00C5488F"/>
    <w:rsid w:val="00C55161"/>
    <w:rsid w:val="00C5600B"/>
    <w:rsid w:val="00C655BF"/>
    <w:rsid w:val="00C65DD4"/>
    <w:rsid w:val="00C7094F"/>
    <w:rsid w:val="00C77609"/>
    <w:rsid w:val="00C80FBD"/>
    <w:rsid w:val="00C826DF"/>
    <w:rsid w:val="00C83953"/>
    <w:rsid w:val="00C84C75"/>
    <w:rsid w:val="00C852B0"/>
    <w:rsid w:val="00C903F7"/>
    <w:rsid w:val="00C9452A"/>
    <w:rsid w:val="00C977E6"/>
    <w:rsid w:val="00CA01AD"/>
    <w:rsid w:val="00CA282C"/>
    <w:rsid w:val="00CA3B8B"/>
    <w:rsid w:val="00CA7230"/>
    <w:rsid w:val="00CA7DA2"/>
    <w:rsid w:val="00CB04B9"/>
    <w:rsid w:val="00CB34D9"/>
    <w:rsid w:val="00CB3899"/>
    <w:rsid w:val="00CB5201"/>
    <w:rsid w:val="00CB67B1"/>
    <w:rsid w:val="00CB7846"/>
    <w:rsid w:val="00CC1288"/>
    <w:rsid w:val="00CC1FA8"/>
    <w:rsid w:val="00CC2404"/>
    <w:rsid w:val="00CC3D64"/>
    <w:rsid w:val="00CD1294"/>
    <w:rsid w:val="00CD1554"/>
    <w:rsid w:val="00CD18D2"/>
    <w:rsid w:val="00CD3C09"/>
    <w:rsid w:val="00CE026E"/>
    <w:rsid w:val="00CE1713"/>
    <w:rsid w:val="00CE2448"/>
    <w:rsid w:val="00CE7A56"/>
    <w:rsid w:val="00CF0A47"/>
    <w:rsid w:val="00CF12D8"/>
    <w:rsid w:val="00CF2F53"/>
    <w:rsid w:val="00CF3095"/>
    <w:rsid w:val="00D00033"/>
    <w:rsid w:val="00D054B7"/>
    <w:rsid w:val="00D054B8"/>
    <w:rsid w:val="00D05E2A"/>
    <w:rsid w:val="00D11A02"/>
    <w:rsid w:val="00D13DB0"/>
    <w:rsid w:val="00D1570C"/>
    <w:rsid w:val="00D2102F"/>
    <w:rsid w:val="00D23AC8"/>
    <w:rsid w:val="00D303AA"/>
    <w:rsid w:val="00D32AC3"/>
    <w:rsid w:val="00D34BE5"/>
    <w:rsid w:val="00D3520E"/>
    <w:rsid w:val="00D379CA"/>
    <w:rsid w:val="00D40CA3"/>
    <w:rsid w:val="00D43459"/>
    <w:rsid w:val="00D4680D"/>
    <w:rsid w:val="00D47987"/>
    <w:rsid w:val="00D62661"/>
    <w:rsid w:val="00D7382C"/>
    <w:rsid w:val="00D7550B"/>
    <w:rsid w:val="00D7586F"/>
    <w:rsid w:val="00D8103F"/>
    <w:rsid w:val="00D81532"/>
    <w:rsid w:val="00D85A1D"/>
    <w:rsid w:val="00D93345"/>
    <w:rsid w:val="00D9390C"/>
    <w:rsid w:val="00D95D77"/>
    <w:rsid w:val="00DA2B65"/>
    <w:rsid w:val="00DB0A24"/>
    <w:rsid w:val="00DB3D53"/>
    <w:rsid w:val="00DC26AD"/>
    <w:rsid w:val="00DC4BC6"/>
    <w:rsid w:val="00DC6AA7"/>
    <w:rsid w:val="00DC6CEB"/>
    <w:rsid w:val="00DD129F"/>
    <w:rsid w:val="00DD1403"/>
    <w:rsid w:val="00DD39EA"/>
    <w:rsid w:val="00DD3B2D"/>
    <w:rsid w:val="00DD3D52"/>
    <w:rsid w:val="00DD53D4"/>
    <w:rsid w:val="00DD54C1"/>
    <w:rsid w:val="00DD6B08"/>
    <w:rsid w:val="00DD734D"/>
    <w:rsid w:val="00DE5D50"/>
    <w:rsid w:val="00DE79D6"/>
    <w:rsid w:val="00DE7B93"/>
    <w:rsid w:val="00DF2251"/>
    <w:rsid w:val="00DF2AE7"/>
    <w:rsid w:val="00DF6032"/>
    <w:rsid w:val="00DF6DDB"/>
    <w:rsid w:val="00DF74EB"/>
    <w:rsid w:val="00E0092E"/>
    <w:rsid w:val="00E00D4B"/>
    <w:rsid w:val="00E01B61"/>
    <w:rsid w:val="00E01FE3"/>
    <w:rsid w:val="00E039BE"/>
    <w:rsid w:val="00E055A8"/>
    <w:rsid w:val="00E10AB1"/>
    <w:rsid w:val="00E11F46"/>
    <w:rsid w:val="00E17063"/>
    <w:rsid w:val="00E21598"/>
    <w:rsid w:val="00E22EC8"/>
    <w:rsid w:val="00E25277"/>
    <w:rsid w:val="00E33753"/>
    <w:rsid w:val="00E3485B"/>
    <w:rsid w:val="00E4415F"/>
    <w:rsid w:val="00E4794A"/>
    <w:rsid w:val="00E50130"/>
    <w:rsid w:val="00E51B70"/>
    <w:rsid w:val="00E51F1B"/>
    <w:rsid w:val="00E533B8"/>
    <w:rsid w:val="00E5593E"/>
    <w:rsid w:val="00E65EC4"/>
    <w:rsid w:val="00E67EC4"/>
    <w:rsid w:val="00E70C3D"/>
    <w:rsid w:val="00E71CD2"/>
    <w:rsid w:val="00E758FD"/>
    <w:rsid w:val="00E7602F"/>
    <w:rsid w:val="00E7639A"/>
    <w:rsid w:val="00E80319"/>
    <w:rsid w:val="00E86F09"/>
    <w:rsid w:val="00E87244"/>
    <w:rsid w:val="00E87E2E"/>
    <w:rsid w:val="00E934FB"/>
    <w:rsid w:val="00E94AB4"/>
    <w:rsid w:val="00E96C4E"/>
    <w:rsid w:val="00EA21F3"/>
    <w:rsid w:val="00EA418F"/>
    <w:rsid w:val="00EA45B0"/>
    <w:rsid w:val="00EA77DA"/>
    <w:rsid w:val="00EB2B61"/>
    <w:rsid w:val="00EB3CAD"/>
    <w:rsid w:val="00EB4139"/>
    <w:rsid w:val="00EB4EC2"/>
    <w:rsid w:val="00EB51CF"/>
    <w:rsid w:val="00EB6EE2"/>
    <w:rsid w:val="00EC01FA"/>
    <w:rsid w:val="00EC2ED8"/>
    <w:rsid w:val="00EC2FA8"/>
    <w:rsid w:val="00EC4C4D"/>
    <w:rsid w:val="00EC4EF7"/>
    <w:rsid w:val="00EC5CC6"/>
    <w:rsid w:val="00EC6101"/>
    <w:rsid w:val="00EC6513"/>
    <w:rsid w:val="00EC7A1A"/>
    <w:rsid w:val="00ED1C61"/>
    <w:rsid w:val="00ED1D61"/>
    <w:rsid w:val="00ED2F1C"/>
    <w:rsid w:val="00ED308F"/>
    <w:rsid w:val="00ED761D"/>
    <w:rsid w:val="00ED7E95"/>
    <w:rsid w:val="00EE4EB5"/>
    <w:rsid w:val="00EE5EDB"/>
    <w:rsid w:val="00EF2F8C"/>
    <w:rsid w:val="00EF5AAC"/>
    <w:rsid w:val="00F00076"/>
    <w:rsid w:val="00F01405"/>
    <w:rsid w:val="00F01AE7"/>
    <w:rsid w:val="00F060A0"/>
    <w:rsid w:val="00F1297C"/>
    <w:rsid w:val="00F12C86"/>
    <w:rsid w:val="00F13D45"/>
    <w:rsid w:val="00F14081"/>
    <w:rsid w:val="00F20116"/>
    <w:rsid w:val="00F2360A"/>
    <w:rsid w:val="00F242A8"/>
    <w:rsid w:val="00F245CA"/>
    <w:rsid w:val="00F26CD3"/>
    <w:rsid w:val="00F270EC"/>
    <w:rsid w:val="00F363CC"/>
    <w:rsid w:val="00F37142"/>
    <w:rsid w:val="00F4658E"/>
    <w:rsid w:val="00F50E04"/>
    <w:rsid w:val="00F52F43"/>
    <w:rsid w:val="00F537C6"/>
    <w:rsid w:val="00F56CD9"/>
    <w:rsid w:val="00F578F5"/>
    <w:rsid w:val="00F623DD"/>
    <w:rsid w:val="00F625C0"/>
    <w:rsid w:val="00F63FFA"/>
    <w:rsid w:val="00F64674"/>
    <w:rsid w:val="00F669FA"/>
    <w:rsid w:val="00F72103"/>
    <w:rsid w:val="00F72564"/>
    <w:rsid w:val="00F72D68"/>
    <w:rsid w:val="00F7537D"/>
    <w:rsid w:val="00F753ED"/>
    <w:rsid w:val="00F80B07"/>
    <w:rsid w:val="00F81F3A"/>
    <w:rsid w:val="00F85312"/>
    <w:rsid w:val="00F858E6"/>
    <w:rsid w:val="00F86E1D"/>
    <w:rsid w:val="00F90DEE"/>
    <w:rsid w:val="00F91405"/>
    <w:rsid w:val="00F92DAE"/>
    <w:rsid w:val="00F95E1D"/>
    <w:rsid w:val="00FA1114"/>
    <w:rsid w:val="00FA1301"/>
    <w:rsid w:val="00FA35AE"/>
    <w:rsid w:val="00FA49A3"/>
    <w:rsid w:val="00FB09C0"/>
    <w:rsid w:val="00FB0BF9"/>
    <w:rsid w:val="00FB402D"/>
    <w:rsid w:val="00FC0908"/>
    <w:rsid w:val="00FC198D"/>
    <w:rsid w:val="00FC2732"/>
    <w:rsid w:val="00FC40EB"/>
    <w:rsid w:val="00FC798F"/>
    <w:rsid w:val="00FD00B1"/>
    <w:rsid w:val="00FD0FDD"/>
    <w:rsid w:val="00FD2100"/>
    <w:rsid w:val="00FD281C"/>
    <w:rsid w:val="00FD28C1"/>
    <w:rsid w:val="00FE03B0"/>
    <w:rsid w:val="00FE134A"/>
    <w:rsid w:val="00FF1B15"/>
    <w:rsid w:val="00FF34E5"/>
    <w:rsid w:val="00FF7797"/>
    <w:rsid w:val="05F6CFD7"/>
    <w:rsid w:val="0AEFEC8B"/>
    <w:rsid w:val="117D7B73"/>
    <w:rsid w:val="1819C22E"/>
    <w:rsid w:val="23C310F0"/>
    <w:rsid w:val="2BEECA53"/>
    <w:rsid w:val="39BD6FA0"/>
    <w:rsid w:val="3AFD6D67"/>
    <w:rsid w:val="4C7CA984"/>
    <w:rsid w:val="51A07AB8"/>
    <w:rsid w:val="616636D5"/>
    <w:rsid w:val="67932A47"/>
    <w:rsid w:val="691CAB95"/>
    <w:rsid w:val="6C28858D"/>
    <w:rsid w:val="7A5FE1CC"/>
    <w:rsid w:val="7CFFA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74418F"/>
  <w15:chartTrackingRefBased/>
  <w15:docId w15:val="{BC0214B7-D9B0-4405-B6E5-092135556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C25"/>
    <w:pPr>
      <w:spacing w:after="200" w:line="276" w:lineRule="auto"/>
    </w:pPr>
    <w:rPr>
      <w:lang w:val="nn-NO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C166BF"/>
    <w:pPr>
      <w:ind w:left="720"/>
      <w:contextualSpacing/>
    </w:pPr>
  </w:style>
  <w:style w:type="table" w:styleId="Tabellrutenett">
    <w:name w:val="Table Grid"/>
    <w:basedOn w:val="Vanligtabell"/>
    <w:uiPriority w:val="39"/>
    <w:rsid w:val="00C166BF"/>
    <w:pPr>
      <w:spacing w:after="0" w:line="240" w:lineRule="auto"/>
    </w:pPr>
    <w:rPr>
      <w:lang w:val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n-NO"/>
    </w:rPr>
  </w:style>
  <w:style w:type="character" w:styleId="Hyperkobling">
    <w:name w:val="Hyperlink"/>
    <w:basedOn w:val="Standardskriftforavsnitt"/>
    <w:uiPriority w:val="99"/>
    <w:unhideWhenUsed/>
    <w:rsid w:val="00C166BF"/>
    <w:rPr>
      <w:color w:val="0000FF"/>
      <w:u w:val="single"/>
    </w:rPr>
  </w:style>
  <w:style w:type="paragraph" w:styleId="Ingenmellomrom">
    <w:name w:val="No Spacing"/>
    <w:uiPriority w:val="1"/>
    <w:qFormat/>
    <w:rsid w:val="00C166BF"/>
    <w:pPr>
      <w:spacing w:after="0" w:line="240" w:lineRule="auto"/>
    </w:pPr>
    <w:rPr>
      <w:lang w:val="nn-NO"/>
    </w:rPr>
  </w:style>
  <w:style w:type="character" w:customStyle="1" w:styleId="normaltextrun">
    <w:name w:val="normaltextrun"/>
    <w:basedOn w:val="Standardskriftforavsnitt"/>
    <w:rsid w:val="00C166BF"/>
  </w:style>
  <w:style w:type="paragraph" w:customStyle="1" w:styleId="paragraph">
    <w:name w:val="paragraph"/>
    <w:basedOn w:val="Normal"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character" w:customStyle="1" w:styleId="eop">
    <w:name w:val="eop"/>
    <w:basedOn w:val="Standardskriftforavsnitt"/>
    <w:rsid w:val="00C166BF"/>
  </w:style>
  <w:style w:type="character" w:customStyle="1" w:styleId="spellingerror">
    <w:name w:val="spellingerror"/>
    <w:basedOn w:val="Standardskriftforavsnitt"/>
    <w:rsid w:val="00C166BF"/>
  </w:style>
  <w:style w:type="paragraph" w:styleId="Bunntekst">
    <w:name w:val="footer"/>
    <w:basedOn w:val="Normal"/>
    <w:link w:val="BunntekstTegn"/>
    <w:uiPriority w:val="99"/>
    <w:unhideWhenUsed/>
    <w:rsid w:val="00C166BF"/>
    <w:pPr>
      <w:tabs>
        <w:tab w:val="center" w:pos="4536"/>
        <w:tab w:val="right" w:pos="9072"/>
      </w:tabs>
      <w:spacing w:after="0" w:line="240" w:lineRule="auto"/>
    </w:pPr>
    <w:rPr>
      <w:lang w:val="nb-NO"/>
    </w:rPr>
  </w:style>
  <w:style w:type="character" w:customStyle="1" w:styleId="BunntekstTegn">
    <w:name w:val="Bunntekst Tegn"/>
    <w:basedOn w:val="Standardskriftforavsnitt"/>
    <w:link w:val="Bunntekst"/>
    <w:uiPriority w:val="99"/>
    <w:rsid w:val="00C166BF"/>
  </w:style>
  <w:style w:type="paragraph" w:styleId="Topptekst">
    <w:name w:val="header"/>
    <w:basedOn w:val="Normal"/>
    <w:link w:val="TopptekstTegn"/>
    <w:uiPriority w:val="99"/>
    <w:unhideWhenUsed/>
    <w:rsid w:val="002115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2115CC"/>
    <w:rPr>
      <w:lang w:val="nn-NO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5B0C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5B0CA5"/>
    <w:rPr>
      <w:rFonts w:ascii="Segoe UI" w:hAnsi="Segoe UI" w:cs="Segoe UI"/>
      <w:sz w:val="18"/>
      <w:szCs w:val="18"/>
      <w:lang w:val="nn-NO"/>
    </w:rPr>
  </w:style>
  <w:style w:type="character" w:customStyle="1" w:styleId="UnresolvedMention1">
    <w:name w:val="Unresolved Mention1"/>
    <w:basedOn w:val="Standardskriftforavsnitt"/>
    <w:uiPriority w:val="99"/>
    <w:semiHidden/>
    <w:unhideWhenUsed/>
    <w:rsid w:val="00B35D19"/>
    <w:rPr>
      <w:color w:val="605E5C"/>
      <w:shd w:val="clear" w:color="auto" w:fill="E1DFDD"/>
    </w:rPr>
  </w:style>
  <w:style w:type="paragraph" w:customStyle="1" w:styleId="Default">
    <w:name w:val="Default"/>
    <w:rsid w:val="00B476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lstomtale">
    <w:name w:val="Unresolved Mention"/>
    <w:basedOn w:val="Standardskriftforavsnitt"/>
    <w:uiPriority w:val="99"/>
    <w:unhideWhenUsed/>
    <w:rsid w:val="00E70C3D"/>
    <w:rPr>
      <w:color w:val="605E5C"/>
      <w:shd w:val="clear" w:color="auto" w:fill="E1DFDD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082937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unhideWhenUsed/>
    <w:rsid w:val="00082937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rsid w:val="00082937"/>
    <w:rPr>
      <w:sz w:val="20"/>
      <w:szCs w:val="20"/>
      <w:lang w:val="nn-NO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082937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082937"/>
    <w:rPr>
      <w:b/>
      <w:bCs/>
      <w:sz w:val="20"/>
      <w:szCs w:val="20"/>
      <w:lang w:val="nn-NO"/>
    </w:rPr>
  </w:style>
  <w:style w:type="character" w:styleId="Fulgthyperkobling">
    <w:name w:val="FollowedHyperlink"/>
    <w:basedOn w:val="Standardskriftforavsnitt"/>
    <w:uiPriority w:val="99"/>
    <w:semiHidden/>
    <w:unhideWhenUsed/>
    <w:rsid w:val="00A26393"/>
    <w:rPr>
      <w:color w:val="954F72" w:themeColor="followedHyperlink"/>
      <w:u w:val="single"/>
    </w:rPr>
  </w:style>
  <w:style w:type="character" w:styleId="Omtale">
    <w:name w:val="Mention"/>
    <w:basedOn w:val="Standardskriftforavsnitt"/>
    <w:uiPriority w:val="99"/>
    <w:unhideWhenUsed/>
    <w:rsid w:val="00871DF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0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8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32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51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3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1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vl.no/student/praksis/helseogsosial/vernepleie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hvl.no/student/praksis/helseogsosial/ikke-bestatt-praksis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ovdata.no/dokument/SF/forskrift/2019-05-09-1000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891294B2F37443A06A357A227DBDCA" ma:contentTypeVersion="38" ma:contentTypeDescription="Opprett et nytt dokument." ma:contentTypeScope="" ma:versionID="5b70016f6ebed9ef91fb243ba83f4272">
  <xsd:schema xmlns:xsd="http://www.w3.org/2001/XMLSchema" xmlns:xs="http://www.w3.org/2001/XMLSchema" xmlns:p="http://schemas.microsoft.com/office/2006/metadata/properties" xmlns:ns2="68e05614-1fd9-4c9d-8faa-3e7240fabfb5" xmlns:ns3="c8a82dbf-16a6-4da7-b839-bacac19a71de" targetNamespace="http://schemas.microsoft.com/office/2006/metadata/properties" ma:root="true" ma:fieldsID="75907e7126f8d2906f0558cef1fb9a0d" ns2:_="" ns3:_="">
    <xsd:import namespace="68e05614-1fd9-4c9d-8faa-3e7240fabfb5"/>
    <xsd:import namespace="c8a82dbf-16a6-4da7-b839-bacac19a71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e05614-1fd9-4c9d-8faa-3e7240fabf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NotebookType" ma:index="21" nillable="true" ma:displayName="Notebook Type" ma:internalName="NotebookType">
      <xsd:simpleType>
        <xsd:restriction base="dms:Text"/>
      </xsd:simpleType>
    </xsd:element>
    <xsd:element name="FolderType" ma:index="22" nillable="true" ma:displayName="Folder Type" ma:internalName="FolderType">
      <xsd:simpleType>
        <xsd:restriction base="dms:Text"/>
      </xsd:simpleType>
    </xsd:element>
    <xsd:element name="CultureName" ma:index="23" nillable="true" ma:displayName="Culture Name" ma:internalName="CultureName">
      <xsd:simpleType>
        <xsd:restriction base="dms:Text"/>
      </xsd:simpleType>
    </xsd:element>
    <xsd:element name="AppVersion" ma:index="24" nillable="true" ma:displayName="App Version" ma:internalName="AppVersion">
      <xsd:simpleType>
        <xsd:restriction base="dms:Text"/>
      </xsd:simpleType>
    </xsd:element>
    <xsd:element name="TeamsChannelId" ma:index="25" nillable="true" ma:displayName="Teams Channel Id" ma:internalName="TeamsChannelId">
      <xsd:simpleType>
        <xsd:restriction base="dms:Text"/>
      </xsd:simpleType>
    </xsd:element>
    <xsd:element name="Owner" ma:index="2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7" nillable="true" ma:displayName="Math Settings" ma:internalName="Math_Settings">
      <xsd:simpleType>
        <xsd:restriction base="dms:Text"/>
      </xsd:simpleType>
    </xsd:element>
    <xsd:element name="DefaultSectionNames" ma:index="2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9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30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1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2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3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4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5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6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7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8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39" nillable="true" ma:displayName="Is Collaboration Space Locked" ma:internalName="Is_Collaboration_Space_Locked">
      <xsd:simpleType>
        <xsd:restriction base="dms:Boolean"/>
      </xsd:simpleType>
    </xsd:element>
    <xsd:element name="IsNotebookLocked" ma:index="40" nillable="true" ma:displayName="Is Notebook Locked" ma:internalName="IsNotebookLocked">
      <xsd:simpleType>
        <xsd:restriction base="dms:Boolean"/>
      </xsd:simpleType>
    </xsd:element>
    <xsd:element name="Teams_Channel_Section_Location" ma:index="41" nillable="true" ma:displayName="Teams Channel Section Location" ma:internalName="Teams_Channel_Section_Location">
      <xsd:simpleType>
        <xsd:restriction base="dms:Text"/>
      </xsd:simpleType>
    </xsd:element>
    <xsd:element name="lcf76f155ced4ddcb4097134ff3c332f" ma:index="43" nillable="true" ma:taxonomy="true" ma:internalName="lcf76f155ced4ddcb4097134ff3c332f" ma:taxonomyFieldName="MediaServiceImageTags" ma:displayName="Bildemerkelapper" ma:readOnly="false" ma:fieldId="{5cf76f15-5ced-4ddc-b409-7134ff3c332f}" ma:taxonomyMulti="true" ma:sspId="d5ac12ea-e064-4df2-9638-65326f4f9e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82dbf-16a6-4da7-b839-bacac19a71d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44" nillable="true" ma:displayName="Taxonomy Catch All Column" ma:hidden="true" ma:list="{aad0a500-090e-4981-8b52-e50d65ecb6fb}" ma:internalName="TaxCatchAll" ma:showField="CatchAllData" ma:web="c8a82dbf-16a6-4da7-b839-bacac19a71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8a82dbf-16a6-4da7-b839-bacac19a71de">
      <UserInfo>
        <DisplayName>Margaret Ljosnes Søvik</DisplayName>
        <AccountId>13</AccountId>
        <AccountType/>
      </UserInfo>
      <UserInfo>
        <DisplayName>Susanne Grødem Johnson</DisplayName>
        <AccountId>79</AccountId>
        <AccountType/>
      </UserInfo>
    </SharedWithUsers>
    <lcf76f155ced4ddcb4097134ff3c332f xmlns="68e05614-1fd9-4c9d-8faa-3e7240fabfb5">
      <Terms xmlns="http://schemas.microsoft.com/office/infopath/2007/PartnerControls"/>
    </lcf76f155ced4ddcb4097134ff3c332f>
    <TaxCatchAll xmlns="c8a82dbf-16a6-4da7-b839-bacac19a71de" xsi:nil="true"/>
    <TeamsChannelId xmlns="68e05614-1fd9-4c9d-8faa-3e7240fabfb5" xsi:nil="true"/>
    <Self_Registration_Enabled xmlns="68e05614-1fd9-4c9d-8faa-3e7240fabfb5" xsi:nil="true"/>
    <CultureName xmlns="68e05614-1fd9-4c9d-8faa-3e7240fabfb5" xsi:nil="true"/>
    <AppVersion xmlns="68e05614-1fd9-4c9d-8faa-3e7240fabfb5" xsi:nil="true"/>
    <Invited_Members xmlns="68e05614-1fd9-4c9d-8faa-3e7240fabfb5" xsi:nil="true"/>
    <Teams_Channel_Section_Location xmlns="68e05614-1fd9-4c9d-8faa-3e7240fabfb5" xsi:nil="true"/>
    <Math_Settings xmlns="68e05614-1fd9-4c9d-8faa-3e7240fabfb5" xsi:nil="true"/>
    <Members xmlns="68e05614-1fd9-4c9d-8faa-3e7240fabfb5">
      <UserInfo>
        <DisplayName/>
        <AccountId xsi:nil="true"/>
        <AccountType/>
      </UserInfo>
    </Members>
    <Member_Groups xmlns="68e05614-1fd9-4c9d-8faa-3e7240fabfb5">
      <UserInfo>
        <DisplayName/>
        <AccountId xsi:nil="true"/>
        <AccountType/>
      </UserInfo>
    </Member_Groups>
    <Has_Leaders_Only_SectionGroup xmlns="68e05614-1fd9-4c9d-8faa-3e7240fabfb5" xsi:nil="true"/>
    <Owner xmlns="68e05614-1fd9-4c9d-8faa-3e7240fabfb5">
      <UserInfo>
        <DisplayName/>
        <AccountId xsi:nil="true"/>
        <AccountType/>
      </UserInfo>
    </Owner>
    <LMS_Mappings xmlns="68e05614-1fd9-4c9d-8faa-3e7240fabfb5" xsi:nil="true"/>
    <Is_Collaboration_Space_Locked xmlns="68e05614-1fd9-4c9d-8faa-3e7240fabfb5" xsi:nil="true"/>
    <NotebookType xmlns="68e05614-1fd9-4c9d-8faa-3e7240fabfb5" xsi:nil="true"/>
    <Leaders xmlns="68e05614-1fd9-4c9d-8faa-3e7240fabfb5">
      <UserInfo>
        <DisplayName/>
        <AccountId xsi:nil="true"/>
        <AccountType/>
      </UserInfo>
    </Leaders>
    <Distribution_Groups xmlns="68e05614-1fd9-4c9d-8faa-3e7240fabfb5" xsi:nil="true"/>
    <Invited_Leaders xmlns="68e05614-1fd9-4c9d-8faa-3e7240fabfb5" xsi:nil="true"/>
    <IsNotebookLocked xmlns="68e05614-1fd9-4c9d-8faa-3e7240fabfb5" xsi:nil="true"/>
    <DefaultSectionNames xmlns="68e05614-1fd9-4c9d-8faa-3e7240fabfb5" xsi:nil="true"/>
    <Templates xmlns="68e05614-1fd9-4c9d-8faa-3e7240fabfb5" xsi:nil="true"/>
    <FolderType xmlns="68e05614-1fd9-4c9d-8faa-3e7240fabfb5" xsi:nil="true"/>
  </documentManagement>
</p:properties>
</file>

<file path=customXml/itemProps1.xml><?xml version="1.0" encoding="utf-8"?>
<ds:datastoreItem xmlns:ds="http://schemas.openxmlformats.org/officeDocument/2006/customXml" ds:itemID="{2624DD18-330C-46E2-ACF5-E4B66E4D37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14F413-D6A6-4943-9633-3E7DF697C4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e05614-1fd9-4c9d-8faa-3e7240fabfb5"/>
    <ds:schemaRef ds:uri="c8a82dbf-16a6-4da7-b839-bacac19a71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9CF0D6-0F10-4152-B5C3-3807C581C00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613D8EC-77E1-4EF9-8FCB-DCD77FEA6768}">
  <ds:schemaRefs>
    <ds:schemaRef ds:uri="http://schemas.microsoft.com/office/2006/metadata/properties"/>
    <ds:schemaRef ds:uri="http://schemas.microsoft.com/office/infopath/2007/PartnerControls"/>
    <ds:schemaRef ds:uri="c8a82dbf-16a6-4da7-b839-bacac19a71de"/>
    <ds:schemaRef ds:uri="68e05614-1fd9-4c9d-8faa-3e7240fabfb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631</Words>
  <Characters>8648</Characters>
  <Application>Microsoft Office Word</Application>
  <DocSecurity>0</DocSecurity>
  <Lines>72</Lines>
  <Paragraphs>20</Paragraphs>
  <ScaleCrop>false</ScaleCrop>
  <Company/>
  <LinksUpToDate>false</LinksUpToDate>
  <CharactersWithSpaces>10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de Kristin Tveit</dc:creator>
  <cp:keywords/>
  <dc:description/>
  <cp:lastModifiedBy>Hilde Kristin Tveit</cp:lastModifiedBy>
  <cp:revision>51</cp:revision>
  <cp:lastPrinted>2020-03-09T13:23:00Z</cp:lastPrinted>
  <dcterms:created xsi:type="dcterms:W3CDTF">2023-09-25T12:06:00Z</dcterms:created>
  <dcterms:modified xsi:type="dcterms:W3CDTF">2023-11-22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891294B2F37443A06A357A227DBDCA</vt:lpwstr>
  </property>
  <property fmtid="{D5CDD505-2E9C-101B-9397-08002B2CF9AE}" pid="3" name="MediaServiceImageTags">
    <vt:lpwstr/>
  </property>
</Properties>
</file>